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639BC"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02</w:t>
      </w:r>
      <w:r w:rsidRPr="003826BD">
        <w:rPr>
          <w:rFonts w:ascii="Times New Roman" w:hAnsi="Times New Roman" w:cs="Times New Roman"/>
          <w:b/>
          <w:sz w:val="22"/>
          <w:szCs w:val="22"/>
        </w:rPr>
        <w:tab/>
      </w:r>
      <w:r w:rsidRPr="003826BD">
        <w:rPr>
          <w:rFonts w:ascii="Times New Roman" w:hAnsi="Times New Roman" w:cs="Times New Roman"/>
          <w:b/>
          <w:sz w:val="22"/>
          <w:szCs w:val="22"/>
        </w:rPr>
        <w:tab/>
        <w:t>DEPARTMENT OF PROFESSIONAL AND FINANCIAL REGULATION</w:t>
      </w:r>
    </w:p>
    <w:p w14:paraId="25E1B837"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5F64E46E"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298</w:t>
      </w:r>
      <w:r w:rsidRPr="003826BD">
        <w:rPr>
          <w:rFonts w:ascii="Times New Roman" w:hAnsi="Times New Roman" w:cs="Times New Roman"/>
          <w:b/>
          <w:sz w:val="22"/>
          <w:szCs w:val="22"/>
        </w:rPr>
        <w:tab/>
      </w:r>
      <w:r w:rsidRPr="003826BD">
        <w:rPr>
          <w:rFonts w:ascii="Times New Roman" w:hAnsi="Times New Roman" w:cs="Times New Roman"/>
          <w:b/>
          <w:sz w:val="22"/>
          <w:szCs w:val="22"/>
        </w:rPr>
        <w:tab/>
        <w:t>BOARD OF REAL ESTATE APPRAISERS</w:t>
      </w:r>
    </w:p>
    <w:p w14:paraId="3C9C309E"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p>
    <w:p w14:paraId="4F020360" w14:textId="5CBC800A"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b/>
          <w:sz w:val="22"/>
          <w:szCs w:val="22"/>
        </w:rPr>
      </w:pPr>
      <w:r w:rsidRPr="003826BD">
        <w:rPr>
          <w:rFonts w:ascii="Times New Roman" w:hAnsi="Times New Roman" w:cs="Times New Roman"/>
          <w:b/>
          <w:sz w:val="22"/>
          <w:szCs w:val="22"/>
        </w:rPr>
        <w:t>Chapter 230:</w:t>
      </w:r>
      <w:r w:rsidRPr="003826BD">
        <w:rPr>
          <w:rFonts w:ascii="Times New Roman" w:hAnsi="Times New Roman" w:cs="Times New Roman"/>
          <w:b/>
          <w:sz w:val="22"/>
          <w:szCs w:val="22"/>
        </w:rPr>
        <w:tab/>
      </w:r>
      <w:r w:rsidR="00E336AD" w:rsidRPr="003826BD">
        <w:rPr>
          <w:rFonts w:ascii="Times New Roman" w:hAnsi="Times New Roman" w:cs="Times New Roman"/>
          <w:b/>
          <w:sz w:val="22"/>
          <w:szCs w:val="22"/>
        </w:rPr>
        <w:t>SUPERVIS</w:t>
      </w:r>
      <w:r w:rsidR="00E336AD">
        <w:rPr>
          <w:rFonts w:ascii="Times New Roman" w:hAnsi="Times New Roman" w:cs="Times New Roman"/>
          <w:b/>
          <w:sz w:val="22"/>
          <w:szCs w:val="22"/>
        </w:rPr>
        <w:t>ORY</w:t>
      </w:r>
      <w:r w:rsidR="00E336AD" w:rsidRPr="003826BD">
        <w:rPr>
          <w:rFonts w:ascii="Times New Roman" w:hAnsi="Times New Roman" w:cs="Times New Roman"/>
          <w:b/>
          <w:sz w:val="22"/>
          <w:szCs w:val="22"/>
        </w:rPr>
        <w:t xml:space="preserve"> </w:t>
      </w:r>
      <w:r w:rsidRPr="003826BD">
        <w:rPr>
          <w:rFonts w:ascii="Times New Roman" w:hAnsi="Times New Roman" w:cs="Times New Roman"/>
          <w:b/>
          <w:sz w:val="22"/>
          <w:szCs w:val="22"/>
        </w:rPr>
        <w:t>APPRAISER DUTIES</w:t>
      </w:r>
    </w:p>
    <w:p w14:paraId="1B485BE2" w14:textId="77777777" w:rsidR="00AA6939" w:rsidRPr="003826BD" w:rsidRDefault="00AA6939" w:rsidP="003826BD">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23F078A4" w14:textId="05AD63B9" w:rsidR="00AA6939" w:rsidRPr="003826BD" w:rsidRDefault="003826BD"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r w:rsidRPr="003826BD">
        <w:rPr>
          <w:rFonts w:ascii="Times New Roman" w:hAnsi="Times New Roman" w:cs="Times New Roman"/>
          <w:b/>
          <w:sz w:val="22"/>
          <w:szCs w:val="22"/>
        </w:rPr>
        <w:t>SUMMARY</w:t>
      </w:r>
      <w:r>
        <w:rPr>
          <w:rFonts w:ascii="Times New Roman" w:hAnsi="Times New Roman" w:cs="Times New Roman"/>
          <w:sz w:val="22"/>
          <w:szCs w:val="22"/>
        </w:rPr>
        <w:t xml:space="preserve">: </w:t>
      </w:r>
      <w:r w:rsidR="00AA6939" w:rsidRPr="003826BD">
        <w:rPr>
          <w:rFonts w:ascii="Times New Roman" w:hAnsi="Times New Roman" w:cs="Times New Roman"/>
          <w:sz w:val="22"/>
          <w:szCs w:val="22"/>
        </w:rPr>
        <w:t>This rule establishes the responsibilities o</w:t>
      </w:r>
      <w:r w:rsidR="00653164">
        <w:rPr>
          <w:rFonts w:ascii="Times New Roman" w:hAnsi="Times New Roman" w:cs="Times New Roman"/>
          <w:sz w:val="22"/>
          <w:szCs w:val="22"/>
        </w:rPr>
        <w:t>f</w:t>
      </w:r>
      <w:r w:rsidR="00AA6939" w:rsidRPr="003826BD">
        <w:rPr>
          <w:rFonts w:ascii="Times New Roman" w:hAnsi="Times New Roman" w:cs="Times New Roman"/>
          <w:sz w:val="22"/>
          <w:szCs w:val="22"/>
        </w:rPr>
        <w:t xml:space="preserve"> a certified residential or certified general real property appraiser who supervises a trainee real property appraiser.</w:t>
      </w:r>
    </w:p>
    <w:p w14:paraId="5B50FC46" w14:textId="77777777" w:rsidR="00AA6939" w:rsidRPr="003826BD" w:rsidRDefault="00AA6939" w:rsidP="003826BD">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4CEAFB52"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53D0B5F4" w14:textId="77777777" w:rsidR="00AA6939" w:rsidRPr="003826BD" w:rsidRDefault="00AA6939" w:rsidP="00C435C0">
      <w:pPr>
        <w:pStyle w:val="PlainText"/>
        <w:tabs>
          <w:tab w:val="left" w:pos="720"/>
          <w:tab w:val="left" w:pos="1440"/>
          <w:tab w:val="left" w:pos="2160"/>
          <w:tab w:val="left" w:pos="2880"/>
          <w:tab w:val="left" w:pos="3600"/>
        </w:tabs>
        <w:jc w:val="both"/>
        <w:rPr>
          <w:rFonts w:ascii="Times New Roman" w:hAnsi="Times New Roman" w:cs="Times New Roman"/>
          <w:b/>
          <w:sz w:val="22"/>
          <w:szCs w:val="22"/>
        </w:rPr>
      </w:pPr>
      <w:r w:rsidRPr="003826BD">
        <w:rPr>
          <w:rFonts w:ascii="Times New Roman" w:hAnsi="Times New Roman" w:cs="Times New Roman"/>
          <w:b/>
          <w:sz w:val="22"/>
          <w:szCs w:val="22"/>
        </w:rPr>
        <w:t>1.</w:t>
      </w:r>
      <w:r w:rsidRPr="003826BD">
        <w:rPr>
          <w:rFonts w:ascii="Times New Roman" w:hAnsi="Times New Roman" w:cs="Times New Roman"/>
          <w:b/>
          <w:sz w:val="22"/>
          <w:szCs w:val="22"/>
        </w:rPr>
        <w:tab/>
        <w:t>Commencement and Termination of Supervisory Relationship</w:t>
      </w:r>
    </w:p>
    <w:p w14:paraId="08E12530" w14:textId="218B194F" w:rsidR="00AA6939" w:rsidRPr="003826BD" w:rsidRDefault="00153D0C" w:rsidP="00C435C0">
      <w:pPr>
        <w:pStyle w:val="PlainText"/>
        <w:tabs>
          <w:tab w:val="left" w:pos="2160"/>
        </w:tabs>
        <w:jc w:val="both"/>
        <w:rPr>
          <w:rFonts w:ascii="Times New Roman" w:hAnsi="Times New Roman" w:cs="Times New Roman"/>
          <w:sz w:val="22"/>
          <w:szCs w:val="22"/>
        </w:rPr>
      </w:pPr>
      <w:r>
        <w:rPr>
          <w:rFonts w:ascii="Times New Roman" w:hAnsi="Times New Roman" w:cs="Times New Roman"/>
          <w:sz w:val="22"/>
          <w:szCs w:val="22"/>
        </w:rPr>
        <w:tab/>
      </w:r>
    </w:p>
    <w:p w14:paraId="405C6A38" w14:textId="4D95D45A" w:rsidR="00AA6939" w:rsidRPr="003826BD" w:rsidRDefault="00AA6939" w:rsidP="00C435C0">
      <w:pPr>
        <w:pStyle w:val="PlainText"/>
        <w:tabs>
          <w:tab w:val="left" w:pos="720"/>
          <w:tab w:val="left" w:pos="1440"/>
          <w:tab w:val="left" w:pos="2160"/>
          <w:tab w:val="left" w:pos="2880"/>
          <w:tab w:val="left" w:pos="3600"/>
        </w:tabs>
        <w:ind w:left="720"/>
        <w:jc w:val="both"/>
        <w:rPr>
          <w:rFonts w:ascii="Times New Roman" w:hAnsi="Times New Roman" w:cs="Times New Roman"/>
          <w:sz w:val="22"/>
          <w:szCs w:val="22"/>
        </w:rPr>
      </w:pPr>
      <w:r w:rsidRPr="003826BD">
        <w:rPr>
          <w:rFonts w:ascii="Times New Roman" w:hAnsi="Times New Roman" w:cs="Times New Roman"/>
          <w:sz w:val="22"/>
          <w:szCs w:val="22"/>
        </w:rPr>
        <w:t xml:space="preserve">A certified residential or certified general real property appraiser shall notify the board in writing of the commencement or termination of a supervisory relationship with a trainee real property appraiser no later than ten </w:t>
      </w:r>
      <w:r w:rsidR="00E336AD">
        <w:rPr>
          <w:rFonts w:ascii="Times New Roman" w:hAnsi="Times New Roman" w:cs="Times New Roman"/>
          <w:sz w:val="22"/>
          <w:szCs w:val="22"/>
        </w:rPr>
        <w:t xml:space="preserve">(10) </w:t>
      </w:r>
      <w:r w:rsidRPr="003826BD">
        <w:rPr>
          <w:rFonts w:ascii="Times New Roman" w:hAnsi="Times New Roman" w:cs="Times New Roman"/>
          <w:sz w:val="22"/>
          <w:szCs w:val="22"/>
        </w:rPr>
        <w:t>days after the commencement or termination</w:t>
      </w:r>
      <w:r w:rsidR="00E336AD">
        <w:rPr>
          <w:rFonts w:ascii="Times New Roman" w:hAnsi="Times New Roman" w:cs="Times New Roman"/>
          <w:sz w:val="22"/>
          <w:szCs w:val="22"/>
        </w:rPr>
        <w:t xml:space="preserve"> of the supervisory relationship</w:t>
      </w:r>
      <w:r w:rsidRPr="003826BD">
        <w:rPr>
          <w:rFonts w:ascii="Times New Roman" w:hAnsi="Times New Roman" w:cs="Times New Roman"/>
          <w:sz w:val="22"/>
          <w:szCs w:val="22"/>
        </w:rPr>
        <w:t>.</w:t>
      </w:r>
    </w:p>
    <w:p w14:paraId="71E1DBF8" w14:textId="28CD0446" w:rsidR="00AA6939" w:rsidRPr="003826BD" w:rsidRDefault="003826BD" w:rsidP="00C435C0">
      <w:pPr>
        <w:pStyle w:val="PlainText"/>
        <w:tabs>
          <w:tab w:val="left" w:pos="720"/>
          <w:tab w:val="left" w:pos="1440"/>
          <w:tab w:val="left" w:pos="2160"/>
          <w:tab w:val="left" w:pos="2880"/>
          <w:tab w:val="left" w:pos="3600"/>
        </w:tabs>
        <w:jc w:val="both"/>
        <w:rPr>
          <w:rFonts w:ascii="Times New Roman" w:hAnsi="Times New Roman" w:cs="Times New Roman"/>
          <w:b/>
          <w:sz w:val="22"/>
          <w:szCs w:val="22"/>
        </w:rPr>
      </w:pPr>
      <w:r w:rsidRPr="003826BD">
        <w:rPr>
          <w:rFonts w:ascii="Times New Roman" w:hAnsi="Times New Roman" w:cs="Times New Roman"/>
          <w:sz w:val="22"/>
          <w:szCs w:val="22"/>
        </w:rPr>
        <w:cr/>
      </w:r>
      <w:r w:rsidR="00AA6939" w:rsidRPr="003826BD">
        <w:rPr>
          <w:rFonts w:ascii="Times New Roman" w:hAnsi="Times New Roman" w:cs="Times New Roman"/>
          <w:b/>
          <w:sz w:val="22"/>
          <w:szCs w:val="22"/>
        </w:rPr>
        <w:t>2.</w:t>
      </w:r>
      <w:r w:rsidR="00AA6939" w:rsidRPr="003826BD">
        <w:rPr>
          <w:rFonts w:ascii="Times New Roman" w:hAnsi="Times New Roman" w:cs="Times New Roman"/>
          <w:b/>
          <w:sz w:val="22"/>
          <w:szCs w:val="22"/>
        </w:rPr>
        <w:tab/>
        <w:t>Duties</w:t>
      </w:r>
    </w:p>
    <w:p w14:paraId="00C0A020" w14:textId="77777777" w:rsidR="00AA6939" w:rsidRPr="003826BD" w:rsidRDefault="00AA6939" w:rsidP="00C435C0">
      <w:pPr>
        <w:pStyle w:val="PlainText"/>
        <w:tabs>
          <w:tab w:val="left" w:pos="720"/>
          <w:tab w:val="left" w:pos="1440"/>
          <w:tab w:val="left" w:pos="2160"/>
          <w:tab w:val="left" w:pos="2880"/>
          <w:tab w:val="left" w:pos="3600"/>
        </w:tabs>
        <w:jc w:val="both"/>
        <w:rPr>
          <w:rFonts w:ascii="Times New Roman" w:hAnsi="Times New Roman" w:cs="Times New Roman"/>
          <w:sz w:val="22"/>
          <w:szCs w:val="22"/>
        </w:rPr>
      </w:pPr>
    </w:p>
    <w:p w14:paraId="78CB95CE" w14:textId="574BDDC9" w:rsidR="00AA6939" w:rsidRPr="003826BD" w:rsidRDefault="00943288" w:rsidP="00C435C0">
      <w:pPr>
        <w:pStyle w:val="PlainText"/>
        <w:tabs>
          <w:tab w:val="left" w:pos="720"/>
          <w:tab w:val="left" w:pos="1440"/>
          <w:tab w:val="left" w:pos="2160"/>
          <w:tab w:val="left" w:pos="2880"/>
          <w:tab w:val="left" w:pos="3600"/>
        </w:tabs>
        <w:ind w:left="1440" w:hanging="720"/>
        <w:jc w:val="both"/>
        <w:rPr>
          <w:rFonts w:ascii="Times New Roman" w:hAnsi="Times New Roman" w:cs="Times New Roman"/>
          <w:sz w:val="22"/>
          <w:szCs w:val="22"/>
        </w:rPr>
      </w:pPr>
      <w:r>
        <w:rPr>
          <w:rFonts w:ascii="Times New Roman" w:hAnsi="Times New Roman" w:cs="Times New Roman"/>
          <w:sz w:val="22"/>
          <w:szCs w:val="22"/>
        </w:rPr>
        <w:t>1</w:t>
      </w:r>
      <w:r w:rsidR="00AA6939" w:rsidRPr="003826BD">
        <w:rPr>
          <w:rFonts w:ascii="Times New Roman" w:hAnsi="Times New Roman" w:cs="Times New Roman"/>
          <w:sz w:val="22"/>
          <w:szCs w:val="22"/>
        </w:rPr>
        <w:t>.</w:t>
      </w:r>
      <w:r w:rsidR="00AA6939" w:rsidRPr="003826BD">
        <w:rPr>
          <w:rFonts w:ascii="Times New Roman" w:hAnsi="Times New Roman" w:cs="Times New Roman"/>
          <w:sz w:val="22"/>
          <w:szCs w:val="22"/>
        </w:rPr>
        <w:tab/>
        <w:t xml:space="preserve">A </w:t>
      </w:r>
      <w:r w:rsidR="001C0BEA" w:rsidRPr="003826BD">
        <w:rPr>
          <w:rFonts w:ascii="Times New Roman" w:hAnsi="Times New Roman" w:cs="Times New Roman"/>
          <w:sz w:val="22"/>
          <w:szCs w:val="22"/>
        </w:rPr>
        <w:t>supervis</w:t>
      </w:r>
      <w:r w:rsidR="001C0BEA">
        <w:rPr>
          <w:rFonts w:ascii="Times New Roman" w:hAnsi="Times New Roman" w:cs="Times New Roman"/>
          <w:sz w:val="22"/>
          <w:szCs w:val="22"/>
        </w:rPr>
        <w:t>ory</w:t>
      </w:r>
      <w:r w:rsidR="001C0BEA" w:rsidRPr="003826BD">
        <w:rPr>
          <w:rFonts w:ascii="Times New Roman" w:hAnsi="Times New Roman" w:cs="Times New Roman"/>
          <w:sz w:val="22"/>
          <w:szCs w:val="22"/>
        </w:rPr>
        <w:t xml:space="preserve"> </w:t>
      </w:r>
      <w:r w:rsidR="00AA6939" w:rsidRPr="003826BD">
        <w:rPr>
          <w:rFonts w:ascii="Times New Roman" w:hAnsi="Times New Roman" w:cs="Times New Roman"/>
          <w:sz w:val="22"/>
          <w:szCs w:val="22"/>
        </w:rPr>
        <w:t>appraiser is responsible for the training</w:t>
      </w:r>
      <w:r w:rsidR="001C0BEA">
        <w:rPr>
          <w:rFonts w:ascii="Times New Roman" w:hAnsi="Times New Roman" w:cs="Times New Roman"/>
          <w:sz w:val="22"/>
          <w:szCs w:val="22"/>
        </w:rPr>
        <w:t>, guidance</w:t>
      </w:r>
      <w:r w:rsidR="00AA6939" w:rsidRPr="003826BD">
        <w:rPr>
          <w:rFonts w:ascii="Times New Roman" w:hAnsi="Times New Roman" w:cs="Times New Roman"/>
          <w:sz w:val="22"/>
          <w:szCs w:val="22"/>
        </w:rPr>
        <w:t xml:space="preserve"> and direct supervision of the trainee real property appraiser, including:</w:t>
      </w:r>
    </w:p>
    <w:p w14:paraId="353F0A28" w14:textId="77777777" w:rsidR="00AA6939" w:rsidRPr="003826BD" w:rsidRDefault="00AA6939" w:rsidP="00C435C0">
      <w:pPr>
        <w:pStyle w:val="PlainText"/>
        <w:tabs>
          <w:tab w:val="left" w:pos="720"/>
          <w:tab w:val="left" w:pos="1440"/>
          <w:tab w:val="left" w:pos="2160"/>
          <w:tab w:val="left" w:pos="2880"/>
          <w:tab w:val="left" w:pos="3600"/>
        </w:tabs>
        <w:jc w:val="both"/>
        <w:rPr>
          <w:rFonts w:ascii="Times New Roman" w:hAnsi="Times New Roman" w:cs="Times New Roman"/>
          <w:sz w:val="22"/>
          <w:szCs w:val="22"/>
        </w:rPr>
      </w:pPr>
    </w:p>
    <w:p w14:paraId="3B22DFCE" w14:textId="77777777" w:rsidR="00E45605" w:rsidRDefault="00D4020E" w:rsidP="00E45605">
      <w:pPr>
        <w:pStyle w:val="PlainText"/>
        <w:numPr>
          <w:ilvl w:val="0"/>
          <w:numId w:val="1"/>
        </w:numPr>
        <w:tabs>
          <w:tab w:val="left" w:pos="720"/>
          <w:tab w:val="left" w:pos="1440"/>
          <w:tab w:val="left" w:pos="2160"/>
          <w:tab w:val="left" w:pos="2880"/>
          <w:tab w:val="left" w:pos="3600"/>
        </w:tabs>
        <w:jc w:val="both"/>
        <w:rPr>
          <w:rFonts w:ascii="Times New Roman" w:hAnsi="Times New Roman" w:cs="Times New Roman"/>
          <w:strike/>
          <w:color w:val="FF0000"/>
          <w:sz w:val="22"/>
          <w:szCs w:val="22"/>
        </w:rPr>
      </w:pPr>
      <w:bookmarkStart w:id="0" w:name="_Hlk145411833"/>
      <w:r w:rsidRPr="00D4020E">
        <w:rPr>
          <w:rStyle w:val="cf11"/>
          <w:rFonts w:ascii="Times New Roman" w:hAnsi="Times New Roman" w:cs="Times New Roman"/>
          <w:i w:val="0"/>
          <w:iCs w:val="0"/>
          <w:sz w:val="22"/>
          <w:szCs w:val="22"/>
        </w:rPr>
        <w:t xml:space="preserve">Accepting responsibility for any appraisal reports drafted by the trainee real property appraiser, by signing and certifying that any such report is in compliance with the Uniform Standards of Professional Appraisal </w:t>
      </w:r>
      <w:r w:rsidRPr="00D4020E">
        <w:rPr>
          <w:rStyle w:val="cf11"/>
          <w:rFonts w:ascii="Times New Roman" w:hAnsi="Times New Roman" w:cs="Times New Roman"/>
          <w:i w:val="0"/>
          <w:iCs w:val="0"/>
          <w:sz w:val="24"/>
          <w:szCs w:val="24"/>
        </w:rPr>
        <w:t>Practice</w:t>
      </w:r>
      <w:bookmarkEnd w:id="0"/>
      <w:r w:rsidR="00823B20" w:rsidRPr="00823B20">
        <w:rPr>
          <w:rFonts w:ascii="Times New Roman" w:hAnsi="Times New Roman" w:cs="Times New Roman"/>
          <w:sz w:val="22"/>
          <w:szCs w:val="22"/>
        </w:rPr>
        <w:t>;</w:t>
      </w:r>
    </w:p>
    <w:p w14:paraId="053D1A69" w14:textId="77777777" w:rsidR="00E45605" w:rsidRDefault="00E45605" w:rsidP="00E45605">
      <w:pPr>
        <w:pStyle w:val="PlainText"/>
        <w:tabs>
          <w:tab w:val="left" w:pos="720"/>
          <w:tab w:val="left" w:pos="1440"/>
          <w:tab w:val="left" w:pos="2160"/>
          <w:tab w:val="left" w:pos="2880"/>
          <w:tab w:val="left" w:pos="3600"/>
        </w:tabs>
        <w:ind w:left="2160"/>
        <w:jc w:val="both"/>
        <w:rPr>
          <w:rFonts w:ascii="Times New Roman" w:hAnsi="Times New Roman" w:cs="Times New Roman"/>
          <w:strike/>
          <w:color w:val="FF0000"/>
          <w:sz w:val="22"/>
          <w:szCs w:val="22"/>
        </w:rPr>
      </w:pPr>
    </w:p>
    <w:p w14:paraId="0CBC2768" w14:textId="77777777" w:rsidR="00E45605" w:rsidRDefault="00AA6939" w:rsidP="00E45605">
      <w:pPr>
        <w:pStyle w:val="PlainText"/>
        <w:numPr>
          <w:ilvl w:val="0"/>
          <w:numId w:val="1"/>
        </w:numPr>
        <w:tabs>
          <w:tab w:val="left" w:pos="720"/>
          <w:tab w:val="left" w:pos="1440"/>
          <w:tab w:val="left" w:pos="2160"/>
          <w:tab w:val="left" w:pos="2880"/>
          <w:tab w:val="left" w:pos="3600"/>
        </w:tabs>
        <w:jc w:val="both"/>
        <w:rPr>
          <w:rFonts w:ascii="Times New Roman" w:hAnsi="Times New Roman" w:cs="Times New Roman"/>
          <w:strike/>
          <w:color w:val="FF0000"/>
          <w:sz w:val="22"/>
          <w:szCs w:val="22"/>
        </w:rPr>
      </w:pPr>
      <w:r w:rsidRPr="00E45605">
        <w:rPr>
          <w:rFonts w:ascii="Times New Roman" w:hAnsi="Times New Roman" w:cs="Times New Roman"/>
          <w:sz w:val="22"/>
          <w:szCs w:val="22"/>
        </w:rPr>
        <w:t>Reviewing with the trainee real property appraisal report(s)</w:t>
      </w:r>
      <w:r w:rsidR="006B6D19" w:rsidRPr="00E45605">
        <w:rPr>
          <w:rFonts w:ascii="Times New Roman" w:hAnsi="Times New Roman" w:cs="Times New Roman"/>
          <w:sz w:val="22"/>
          <w:szCs w:val="22"/>
        </w:rPr>
        <w:t xml:space="preserve"> and supporting workfile documents, when necessary</w:t>
      </w:r>
      <w:r w:rsidRPr="00E45605">
        <w:rPr>
          <w:rFonts w:ascii="Times New Roman" w:hAnsi="Times New Roman" w:cs="Times New Roman"/>
          <w:sz w:val="22"/>
          <w:szCs w:val="22"/>
        </w:rPr>
        <w:t>; and</w:t>
      </w:r>
    </w:p>
    <w:p w14:paraId="29408651" w14:textId="77777777" w:rsidR="00E45605" w:rsidRDefault="00E45605" w:rsidP="00E45605">
      <w:pPr>
        <w:pStyle w:val="ListParagraph"/>
        <w:rPr>
          <w:rFonts w:ascii="Times New Roman" w:hAnsi="Times New Roman"/>
          <w:sz w:val="22"/>
          <w:szCs w:val="22"/>
        </w:rPr>
      </w:pPr>
    </w:p>
    <w:p w14:paraId="28312D76" w14:textId="11A1F18B" w:rsidR="00AA6939" w:rsidRPr="00E45605" w:rsidRDefault="00AA6939" w:rsidP="00E45605">
      <w:pPr>
        <w:pStyle w:val="PlainText"/>
        <w:numPr>
          <w:ilvl w:val="0"/>
          <w:numId w:val="1"/>
        </w:numPr>
        <w:tabs>
          <w:tab w:val="left" w:pos="720"/>
          <w:tab w:val="left" w:pos="1440"/>
          <w:tab w:val="left" w:pos="2160"/>
          <w:tab w:val="left" w:pos="2880"/>
          <w:tab w:val="left" w:pos="3600"/>
        </w:tabs>
        <w:jc w:val="both"/>
        <w:rPr>
          <w:rFonts w:ascii="Times New Roman" w:hAnsi="Times New Roman" w:cs="Times New Roman"/>
          <w:strike/>
          <w:color w:val="FF0000"/>
          <w:sz w:val="22"/>
          <w:szCs w:val="22"/>
        </w:rPr>
      </w:pPr>
      <w:r w:rsidRPr="00E45605">
        <w:rPr>
          <w:rFonts w:ascii="Times New Roman" w:hAnsi="Times New Roman" w:cs="Times New Roman"/>
          <w:sz w:val="22"/>
          <w:szCs w:val="22"/>
        </w:rPr>
        <w:t xml:space="preserve">Personally inspecting each appraised property with the trainee real property appraiser until the </w:t>
      </w:r>
      <w:r w:rsidR="006B6D19" w:rsidRPr="00E45605">
        <w:rPr>
          <w:rFonts w:ascii="Times New Roman" w:hAnsi="Times New Roman" w:cs="Times New Roman"/>
          <w:sz w:val="22"/>
          <w:szCs w:val="22"/>
        </w:rPr>
        <w:t xml:space="preserve">supervisory </w:t>
      </w:r>
      <w:r w:rsidRPr="00E45605">
        <w:rPr>
          <w:rFonts w:ascii="Times New Roman" w:hAnsi="Times New Roman" w:cs="Times New Roman"/>
          <w:sz w:val="22"/>
          <w:szCs w:val="22"/>
        </w:rPr>
        <w:t xml:space="preserve">appraiser determines the trainee is competent in accordance with the Competency Rule of the Uniform Standards of Professional Appraisal Practice for the property type. The </w:t>
      </w:r>
      <w:r w:rsidR="006B6D19" w:rsidRPr="00E45605">
        <w:rPr>
          <w:rFonts w:ascii="Times New Roman" w:hAnsi="Times New Roman" w:cs="Times New Roman"/>
          <w:sz w:val="22"/>
          <w:szCs w:val="22"/>
        </w:rPr>
        <w:t xml:space="preserve">supervisory </w:t>
      </w:r>
      <w:r w:rsidRPr="00E45605">
        <w:rPr>
          <w:rFonts w:ascii="Times New Roman" w:hAnsi="Times New Roman" w:cs="Times New Roman"/>
          <w:sz w:val="22"/>
          <w:szCs w:val="22"/>
        </w:rPr>
        <w:t>appraiser shall make this determination of competency in writing on a form provided by the board and shall submit the determination to the board no later than ten</w:t>
      </w:r>
      <w:r w:rsidR="0062659A" w:rsidRPr="00E45605">
        <w:rPr>
          <w:rFonts w:ascii="Times New Roman" w:hAnsi="Times New Roman" w:cs="Times New Roman"/>
          <w:sz w:val="22"/>
          <w:szCs w:val="22"/>
        </w:rPr>
        <w:t xml:space="preserve"> (10)</w:t>
      </w:r>
      <w:r w:rsidRPr="00E45605">
        <w:rPr>
          <w:rFonts w:ascii="Times New Roman" w:hAnsi="Times New Roman" w:cs="Times New Roman"/>
          <w:sz w:val="22"/>
          <w:szCs w:val="22"/>
        </w:rPr>
        <w:t xml:space="preserve"> days thereafter.</w:t>
      </w:r>
    </w:p>
    <w:p w14:paraId="12BE99B0" w14:textId="77777777" w:rsidR="00FE7F94" w:rsidRPr="003826BD" w:rsidRDefault="00FE7F94" w:rsidP="00C435C0">
      <w:pPr>
        <w:pStyle w:val="PlainText"/>
        <w:tabs>
          <w:tab w:val="left" w:pos="720"/>
          <w:tab w:val="left" w:pos="1440"/>
          <w:tab w:val="left" w:pos="2160"/>
          <w:tab w:val="left" w:pos="2880"/>
          <w:tab w:val="left" w:pos="3600"/>
        </w:tabs>
        <w:ind w:left="2160" w:hanging="720"/>
        <w:jc w:val="both"/>
        <w:rPr>
          <w:rFonts w:ascii="Times New Roman" w:hAnsi="Times New Roman" w:cs="Times New Roman"/>
          <w:sz w:val="22"/>
          <w:szCs w:val="22"/>
        </w:rPr>
      </w:pPr>
    </w:p>
    <w:p w14:paraId="675A68D8" w14:textId="26CC3E59" w:rsidR="00AA6939" w:rsidRPr="003826BD" w:rsidRDefault="00E45605" w:rsidP="00C435C0">
      <w:pPr>
        <w:pStyle w:val="PlainText"/>
        <w:tabs>
          <w:tab w:val="left" w:pos="720"/>
          <w:tab w:val="left" w:pos="1440"/>
          <w:tab w:val="left" w:pos="2160"/>
          <w:tab w:val="left" w:pos="2880"/>
          <w:tab w:val="left" w:pos="3600"/>
        </w:tabs>
        <w:ind w:left="720"/>
        <w:jc w:val="both"/>
        <w:rPr>
          <w:rFonts w:ascii="Times New Roman" w:hAnsi="Times New Roman" w:cs="Times New Roman"/>
          <w:sz w:val="22"/>
          <w:szCs w:val="22"/>
        </w:rPr>
      </w:pPr>
      <w:r>
        <w:rPr>
          <w:rFonts w:ascii="Times New Roman" w:hAnsi="Times New Roman" w:cs="Times New Roman"/>
          <w:sz w:val="22"/>
          <w:szCs w:val="22"/>
        </w:rPr>
        <w:t>2</w:t>
      </w:r>
      <w:r w:rsidR="00AA6939" w:rsidRPr="003826BD">
        <w:rPr>
          <w:rFonts w:ascii="Times New Roman" w:hAnsi="Times New Roman" w:cs="Times New Roman"/>
          <w:sz w:val="22"/>
          <w:szCs w:val="22"/>
        </w:rPr>
        <w:t>.</w:t>
      </w:r>
      <w:r w:rsidR="00AA6939" w:rsidRPr="003826BD">
        <w:rPr>
          <w:rFonts w:ascii="Times New Roman" w:hAnsi="Times New Roman" w:cs="Times New Roman"/>
          <w:sz w:val="22"/>
          <w:szCs w:val="22"/>
        </w:rPr>
        <w:tab/>
        <w:t>Records and Reporting</w:t>
      </w:r>
    </w:p>
    <w:p w14:paraId="127507CE" w14:textId="77777777" w:rsidR="00AA6939" w:rsidRPr="003826BD" w:rsidRDefault="00AA6939" w:rsidP="00C435C0">
      <w:pPr>
        <w:pStyle w:val="PlainText"/>
        <w:tabs>
          <w:tab w:val="left" w:pos="720"/>
          <w:tab w:val="left" w:pos="1440"/>
          <w:tab w:val="left" w:pos="2160"/>
          <w:tab w:val="left" w:pos="2880"/>
          <w:tab w:val="left" w:pos="3600"/>
        </w:tabs>
        <w:jc w:val="both"/>
        <w:rPr>
          <w:rFonts w:ascii="Times New Roman" w:hAnsi="Times New Roman" w:cs="Times New Roman"/>
          <w:sz w:val="22"/>
          <w:szCs w:val="22"/>
        </w:rPr>
      </w:pPr>
    </w:p>
    <w:p w14:paraId="227DB735" w14:textId="3796F197" w:rsidR="00B35F60" w:rsidRDefault="00AA6939" w:rsidP="00B35F60">
      <w:pPr>
        <w:pStyle w:val="PlainText"/>
        <w:numPr>
          <w:ilvl w:val="0"/>
          <w:numId w:val="8"/>
        </w:numPr>
        <w:tabs>
          <w:tab w:val="left" w:pos="1440"/>
          <w:tab w:val="left" w:pos="2160"/>
          <w:tab w:val="left" w:pos="2880"/>
          <w:tab w:val="left" w:pos="3600"/>
        </w:tabs>
        <w:ind w:left="2160" w:hanging="720"/>
        <w:jc w:val="both"/>
        <w:rPr>
          <w:rFonts w:ascii="Times New Roman" w:hAnsi="Times New Roman" w:cs="Times New Roman"/>
          <w:sz w:val="22"/>
          <w:szCs w:val="22"/>
        </w:rPr>
      </w:pPr>
      <w:r w:rsidRPr="003826BD">
        <w:rPr>
          <w:rFonts w:ascii="Times New Roman" w:hAnsi="Times New Roman" w:cs="Times New Roman"/>
          <w:sz w:val="22"/>
          <w:szCs w:val="22"/>
        </w:rPr>
        <w:t xml:space="preserve">The </w:t>
      </w:r>
      <w:r w:rsidR="006B6D19" w:rsidRPr="003826BD">
        <w:rPr>
          <w:rFonts w:ascii="Times New Roman" w:hAnsi="Times New Roman" w:cs="Times New Roman"/>
          <w:sz w:val="22"/>
          <w:szCs w:val="22"/>
        </w:rPr>
        <w:t>supervis</w:t>
      </w:r>
      <w:r w:rsidR="006B6D19">
        <w:rPr>
          <w:rFonts w:ascii="Times New Roman" w:hAnsi="Times New Roman" w:cs="Times New Roman"/>
          <w:sz w:val="22"/>
          <w:szCs w:val="22"/>
        </w:rPr>
        <w:t>ory</w:t>
      </w:r>
      <w:r w:rsidR="006B6D19" w:rsidRPr="003826BD">
        <w:rPr>
          <w:rFonts w:ascii="Times New Roman" w:hAnsi="Times New Roman" w:cs="Times New Roman"/>
          <w:sz w:val="22"/>
          <w:szCs w:val="22"/>
        </w:rPr>
        <w:t xml:space="preserve"> </w:t>
      </w:r>
      <w:r w:rsidRPr="003826BD">
        <w:rPr>
          <w:rFonts w:ascii="Times New Roman" w:hAnsi="Times New Roman" w:cs="Times New Roman"/>
          <w:sz w:val="22"/>
          <w:szCs w:val="22"/>
        </w:rPr>
        <w:t xml:space="preserve">appraiser shall maintain accurate, up-to-date records of all the </w:t>
      </w:r>
      <w:r w:rsidR="00023C73" w:rsidRPr="003826BD">
        <w:rPr>
          <w:rFonts w:ascii="Times New Roman" w:hAnsi="Times New Roman" w:cs="Times New Roman"/>
          <w:sz w:val="22"/>
          <w:szCs w:val="22"/>
        </w:rPr>
        <w:t>trainee real property appraiser</w:t>
      </w:r>
      <w:r w:rsidRPr="003826BD">
        <w:rPr>
          <w:rFonts w:ascii="Times New Roman" w:hAnsi="Times New Roman" w:cs="Times New Roman"/>
          <w:sz w:val="22"/>
          <w:szCs w:val="22"/>
        </w:rPr>
        <w:t>’s activities</w:t>
      </w:r>
      <w:r w:rsidR="00D71D09">
        <w:rPr>
          <w:rFonts w:ascii="Times New Roman" w:hAnsi="Times New Roman" w:cs="Times New Roman"/>
          <w:sz w:val="22"/>
          <w:szCs w:val="22"/>
        </w:rPr>
        <w:t>, including</w:t>
      </w:r>
      <w:r w:rsidRPr="003826BD">
        <w:rPr>
          <w:rFonts w:ascii="Times New Roman" w:hAnsi="Times New Roman" w:cs="Times New Roman"/>
          <w:sz w:val="22"/>
          <w:szCs w:val="22"/>
        </w:rPr>
        <w:t xml:space="preserve"> a schedule of hours of work completed.</w:t>
      </w:r>
      <w:r w:rsidR="006062CA">
        <w:rPr>
          <w:rFonts w:ascii="Times New Roman" w:hAnsi="Times New Roman" w:cs="Times New Roman"/>
          <w:sz w:val="22"/>
          <w:szCs w:val="22"/>
        </w:rPr>
        <w:t xml:space="preserve">  </w:t>
      </w:r>
      <w:r w:rsidR="00581AF7">
        <w:rPr>
          <w:rFonts w:ascii="Times New Roman" w:hAnsi="Times New Roman" w:cs="Times New Roman"/>
          <w:sz w:val="22"/>
          <w:szCs w:val="22"/>
        </w:rPr>
        <w:t>For any appraisal listed on a trainee appraiser’s experience log, a</w:t>
      </w:r>
      <w:r w:rsidR="007E2CCE">
        <w:rPr>
          <w:rFonts w:ascii="Times New Roman" w:hAnsi="Times New Roman" w:cs="Times New Roman"/>
          <w:sz w:val="22"/>
          <w:szCs w:val="22"/>
        </w:rPr>
        <w:t xml:space="preserve"> supervisory appraiser </w:t>
      </w:r>
      <w:r w:rsidR="00581AF7">
        <w:rPr>
          <w:rFonts w:ascii="Times New Roman" w:hAnsi="Times New Roman" w:cs="Times New Roman"/>
          <w:sz w:val="22"/>
          <w:szCs w:val="22"/>
        </w:rPr>
        <w:t>must provide a copy of</w:t>
      </w:r>
      <w:r w:rsidR="005C2060">
        <w:rPr>
          <w:rFonts w:ascii="Times New Roman" w:hAnsi="Times New Roman" w:cs="Times New Roman"/>
          <w:sz w:val="22"/>
          <w:szCs w:val="22"/>
        </w:rPr>
        <w:t>,</w:t>
      </w:r>
      <w:r w:rsidR="00581AF7">
        <w:rPr>
          <w:rFonts w:ascii="Times New Roman" w:hAnsi="Times New Roman" w:cs="Times New Roman"/>
          <w:sz w:val="22"/>
          <w:szCs w:val="22"/>
        </w:rPr>
        <w:t xml:space="preserve"> or access to</w:t>
      </w:r>
      <w:r w:rsidR="005C2060">
        <w:rPr>
          <w:rFonts w:ascii="Times New Roman" w:hAnsi="Times New Roman" w:cs="Times New Roman"/>
          <w:sz w:val="22"/>
          <w:szCs w:val="22"/>
        </w:rPr>
        <w:t>,</w:t>
      </w:r>
      <w:r w:rsidR="007E2CCE">
        <w:rPr>
          <w:rFonts w:ascii="Times New Roman" w:hAnsi="Times New Roman" w:cs="Times New Roman"/>
          <w:sz w:val="22"/>
          <w:szCs w:val="22"/>
        </w:rPr>
        <w:t xml:space="preserve"> </w:t>
      </w:r>
      <w:r w:rsidR="00C80095">
        <w:rPr>
          <w:rFonts w:ascii="Times New Roman" w:hAnsi="Times New Roman" w:cs="Times New Roman"/>
          <w:sz w:val="22"/>
          <w:szCs w:val="22"/>
        </w:rPr>
        <w:t>any appraisal report and associated workfile documents</w:t>
      </w:r>
      <w:r w:rsidR="00581AF7">
        <w:rPr>
          <w:rFonts w:ascii="Times New Roman" w:hAnsi="Times New Roman" w:cs="Times New Roman"/>
          <w:sz w:val="22"/>
          <w:szCs w:val="22"/>
        </w:rPr>
        <w:t xml:space="preserve"> in their custody and control to the board upon request. </w:t>
      </w:r>
    </w:p>
    <w:p w14:paraId="3A543390" w14:textId="7DC6B505" w:rsidR="00B35F60" w:rsidRDefault="00B35F60" w:rsidP="00B35F60">
      <w:pPr>
        <w:pStyle w:val="PlainText"/>
        <w:tabs>
          <w:tab w:val="left" w:pos="1440"/>
          <w:tab w:val="left" w:pos="2160"/>
          <w:tab w:val="left" w:pos="2880"/>
          <w:tab w:val="left" w:pos="3600"/>
        </w:tabs>
        <w:ind w:left="2160"/>
        <w:jc w:val="both"/>
        <w:rPr>
          <w:rFonts w:ascii="Times New Roman" w:hAnsi="Times New Roman" w:cs="Times New Roman"/>
          <w:sz w:val="22"/>
          <w:szCs w:val="22"/>
        </w:rPr>
      </w:pPr>
    </w:p>
    <w:p w14:paraId="1BE38D50" w14:textId="3DDBEC60" w:rsidR="00B35F60" w:rsidRDefault="00AA6939" w:rsidP="00B35F60">
      <w:pPr>
        <w:pStyle w:val="PlainText"/>
        <w:numPr>
          <w:ilvl w:val="0"/>
          <w:numId w:val="8"/>
        </w:numPr>
        <w:tabs>
          <w:tab w:val="left" w:pos="1440"/>
          <w:tab w:val="left" w:pos="2160"/>
          <w:tab w:val="left" w:pos="2880"/>
          <w:tab w:val="left" w:pos="3600"/>
        </w:tabs>
        <w:ind w:left="2160" w:hanging="720"/>
        <w:jc w:val="both"/>
        <w:rPr>
          <w:rFonts w:ascii="Times New Roman" w:hAnsi="Times New Roman" w:cs="Times New Roman"/>
          <w:sz w:val="22"/>
          <w:szCs w:val="22"/>
        </w:rPr>
      </w:pPr>
      <w:r w:rsidRPr="00B35F60">
        <w:rPr>
          <w:rFonts w:ascii="Times New Roman" w:hAnsi="Times New Roman" w:cs="Times New Roman"/>
          <w:sz w:val="22"/>
          <w:szCs w:val="22"/>
        </w:rPr>
        <w:t>No later than the fifteenth</w:t>
      </w:r>
      <w:r w:rsidR="00F365F3" w:rsidRPr="00B35F60">
        <w:rPr>
          <w:rFonts w:ascii="Times New Roman" w:hAnsi="Times New Roman" w:cs="Times New Roman"/>
          <w:sz w:val="22"/>
          <w:szCs w:val="22"/>
        </w:rPr>
        <w:t xml:space="preserve"> (15th)</w:t>
      </w:r>
      <w:r w:rsidRPr="00B35F60">
        <w:rPr>
          <w:rFonts w:ascii="Times New Roman" w:hAnsi="Times New Roman" w:cs="Times New Roman"/>
          <w:sz w:val="22"/>
          <w:szCs w:val="22"/>
        </w:rPr>
        <w:t xml:space="preserve"> day of each month, a </w:t>
      </w:r>
      <w:r w:rsidR="006B6D19" w:rsidRPr="00B35F60">
        <w:rPr>
          <w:rFonts w:ascii="Times New Roman" w:hAnsi="Times New Roman" w:cs="Times New Roman"/>
          <w:sz w:val="22"/>
          <w:szCs w:val="22"/>
        </w:rPr>
        <w:t xml:space="preserve">supervisory </w:t>
      </w:r>
      <w:r w:rsidRPr="00B35F60">
        <w:rPr>
          <w:rFonts w:ascii="Times New Roman" w:hAnsi="Times New Roman" w:cs="Times New Roman"/>
          <w:sz w:val="22"/>
          <w:szCs w:val="22"/>
        </w:rPr>
        <w:t xml:space="preserve">appraiser shall </w:t>
      </w:r>
      <w:r w:rsidR="007601D3" w:rsidRPr="00B35F60">
        <w:rPr>
          <w:rFonts w:ascii="Times New Roman" w:hAnsi="Times New Roman" w:cs="Times New Roman"/>
          <w:sz w:val="22"/>
          <w:szCs w:val="22"/>
        </w:rPr>
        <w:t xml:space="preserve">complete, </w:t>
      </w:r>
      <w:r w:rsidRPr="00B35F60">
        <w:rPr>
          <w:rFonts w:ascii="Times New Roman" w:hAnsi="Times New Roman" w:cs="Times New Roman"/>
          <w:sz w:val="22"/>
          <w:szCs w:val="22"/>
        </w:rPr>
        <w:t>sign and submit a</w:t>
      </w:r>
      <w:r w:rsidR="00AD474C" w:rsidRPr="00B35F60">
        <w:rPr>
          <w:rFonts w:ascii="Times New Roman" w:hAnsi="Times New Roman" w:cs="Times New Roman"/>
          <w:sz w:val="22"/>
          <w:szCs w:val="22"/>
        </w:rPr>
        <w:t>n</w:t>
      </w:r>
      <w:r w:rsidRPr="00B35F60">
        <w:rPr>
          <w:rFonts w:ascii="Times New Roman" w:hAnsi="Times New Roman" w:cs="Times New Roman"/>
          <w:sz w:val="22"/>
          <w:szCs w:val="22"/>
        </w:rPr>
        <w:t xml:space="preserve"> </w:t>
      </w:r>
      <w:r w:rsidR="00AD474C" w:rsidRPr="00B35F60">
        <w:rPr>
          <w:rFonts w:ascii="Times New Roman" w:hAnsi="Times New Roman" w:cs="Times New Roman"/>
          <w:sz w:val="22"/>
          <w:szCs w:val="22"/>
        </w:rPr>
        <w:t>appraisal experience log</w:t>
      </w:r>
      <w:r w:rsidRPr="00B35F60">
        <w:rPr>
          <w:rFonts w:ascii="Times New Roman" w:hAnsi="Times New Roman" w:cs="Times New Roman"/>
          <w:sz w:val="22"/>
          <w:szCs w:val="22"/>
        </w:rPr>
        <w:t xml:space="preserve"> to the board with respect to each trainee under the</w:t>
      </w:r>
      <w:r w:rsidR="00023C73" w:rsidRPr="00B35F60">
        <w:rPr>
          <w:rFonts w:ascii="Times New Roman" w:hAnsi="Times New Roman" w:cs="Times New Roman"/>
          <w:sz w:val="22"/>
          <w:szCs w:val="22"/>
        </w:rPr>
        <w:t xml:space="preserve">ir </w:t>
      </w:r>
      <w:r w:rsidRPr="00B35F60">
        <w:rPr>
          <w:rFonts w:ascii="Times New Roman" w:hAnsi="Times New Roman" w:cs="Times New Roman"/>
          <w:sz w:val="22"/>
          <w:szCs w:val="22"/>
        </w:rPr>
        <w:t>supervision. The monthly</w:t>
      </w:r>
      <w:r w:rsidR="002B1BD8" w:rsidRPr="00B35F60">
        <w:rPr>
          <w:rFonts w:ascii="Times New Roman" w:hAnsi="Times New Roman" w:cs="Times New Roman"/>
          <w:sz w:val="22"/>
          <w:szCs w:val="22"/>
        </w:rPr>
        <w:t xml:space="preserve"> </w:t>
      </w:r>
      <w:r w:rsidR="00AD474C" w:rsidRPr="008B44F0">
        <w:rPr>
          <w:rFonts w:ascii="Times New Roman" w:hAnsi="Times New Roman" w:cs="Times New Roman"/>
          <w:sz w:val="22"/>
          <w:szCs w:val="22"/>
        </w:rPr>
        <w:t>l</w:t>
      </w:r>
      <w:r w:rsidR="00AD474C" w:rsidRPr="00B35F60">
        <w:rPr>
          <w:rFonts w:ascii="Times New Roman" w:hAnsi="Times New Roman" w:cs="Times New Roman"/>
          <w:sz w:val="22"/>
          <w:szCs w:val="22"/>
        </w:rPr>
        <w:t>og</w:t>
      </w:r>
      <w:r w:rsidRPr="00B35F60">
        <w:rPr>
          <w:rFonts w:ascii="Times New Roman" w:hAnsi="Times New Roman" w:cs="Times New Roman"/>
          <w:sz w:val="22"/>
          <w:szCs w:val="22"/>
        </w:rPr>
        <w:t xml:space="preserve"> shall be made on a form prescribed by the Board</w:t>
      </w:r>
      <w:r w:rsidR="00F852B4" w:rsidRPr="00B35F60">
        <w:rPr>
          <w:rFonts w:ascii="Times New Roman" w:hAnsi="Times New Roman" w:cs="Times New Roman"/>
          <w:sz w:val="22"/>
          <w:szCs w:val="22"/>
        </w:rPr>
        <w:t xml:space="preserve"> and must contain all information required by Section </w:t>
      </w:r>
      <w:r w:rsidR="00F852B4" w:rsidRPr="00B35F60">
        <w:rPr>
          <w:rFonts w:ascii="Times New Roman" w:hAnsi="Times New Roman" w:cs="Times New Roman"/>
          <w:sz w:val="22"/>
          <w:szCs w:val="22"/>
        </w:rPr>
        <w:lastRenderedPageBreak/>
        <w:t>2(</w:t>
      </w:r>
      <w:r w:rsidR="00B35F60">
        <w:rPr>
          <w:rFonts w:ascii="Times New Roman" w:hAnsi="Times New Roman" w:cs="Times New Roman"/>
          <w:sz w:val="22"/>
          <w:szCs w:val="22"/>
        </w:rPr>
        <w:t>2</w:t>
      </w:r>
      <w:r w:rsidR="00F852B4" w:rsidRPr="00B35F60">
        <w:rPr>
          <w:rFonts w:ascii="Times New Roman" w:hAnsi="Times New Roman" w:cs="Times New Roman"/>
          <w:sz w:val="22"/>
          <w:szCs w:val="22"/>
        </w:rPr>
        <w:t>)(</w:t>
      </w:r>
      <w:r w:rsidR="00357CCB">
        <w:rPr>
          <w:rFonts w:ascii="Times New Roman" w:hAnsi="Times New Roman" w:cs="Times New Roman"/>
          <w:sz w:val="22"/>
          <w:szCs w:val="22"/>
        </w:rPr>
        <w:t>F</w:t>
      </w:r>
      <w:r w:rsidR="00A60402" w:rsidRPr="00B35F60">
        <w:rPr>
          <w:rFonts w:ascii="Times New Roman" w:hAnsi="Times New Roman" w:cs="Times New Roman"/>
          <w:sz w:val="22"/>
          <w:szCs w:val="22"/>
        </w:rPr>
        <w:t>) of this Chapter</w:t>
      </w:r>
      <w:r w:rsidR="00542C46" w:rsidRPr="00B35F60">
        <w:rPr>
          <w:rFonts w:ascii="Times New Roman" w:hAnsi="Times New Roman" w:cs="Times New Roman"/>
          <w:sz w:val="22"/>
          <w:szCs w:val="22"/>
        </w:rPr>
        <w:t>.</w:t>
      </w:r>
      <w:r w:rsidR="00BB48EA" w:rsidRPr="00B35F60">
        <w:rPr>
          <w:rFonts w:ascii="Times New Roman" w:hAnsi="Times New Roman" w:cs="Times New Roman"/>
          <w:sz w:val="22"/>
          <w:szCs w:val="22"/>
        </w:rPr>
        <w:t xml:space="preserve">  The board retains discretion to reject an experience log </w:t>
      </w:r>
      <w:r w:rsidR="0C732F60" w:rsidRPr="00B35F60">
        <w:rPr>
          <w:rFonts w:ascii="Times New Roman" w:hAnsi="Times New Roman" w:cs="Times New Roman"/>
          <w:sz w:val="22"/>
          <w:szCs w:val="22"/>
        </w:rPr>
        <w:t>if it is incomplete or untimely submitted.</w:t>
      </w:r>
    </w:p>
    <w:p w14:paraId="03B0E9FE" w14:textId="77777777" w:rsidR="00B35F60" w:rsidRDefault="00B35F60" w:rsidP="00B35F60">
      <w:pPr>
        <w:pStyle w:val="ListParagraph"/>
        <w:rPr>
          <w:rFonts w:ascii="Times New Roman" w:hAnsi="Times New Roman"/>
          <w:sz w:val="22"/>
          <w:szCs w:val="22"/>
        </w:rPr>
      </w:pPr>
    </w:p>
    <w:p w14:paraId="6B312F1D" w14:textId="70116D09" w:rsidR="00B35F60" w:rsidRDefault="00D71D09" w:rsidP="00B35F60">
      <w:pPr>
        <w:pStyle w:val="PlainText"/>
        <w:numPr>
          <w:ilvl w:val="0"/>
          <w:numId w:val="8"/>
        </w:numPr>
        <w:tabs>
          <w:tab w:val="left" w:pos="1440"/>
          <w:tab w:val="left" w:pos="2160"/>
          <w:tab w:val="left" w:pos="2880"/>
          <w:tab w:val="left" w:pos="3600"/>
        </w:tabs>
        <w:ind w:left="2160" w:hanging="720"/>
        <w:jc w:val="both"/>
        <w:rPr>
          <w:rFonts w:ascii="Times New Roman" w:hAnsi="Times New Roman" w:cs="Times New Roman"/>
          <w:sz w:val="22"/>
          <w:szCs w:val="22"/>
        </w:rPr>
      </w:pPr>
      <w:r w:rsidRPr="00B35F60">
        <w:rPr>
          <w:rFonts w:ascii="Times New Roman" w:hAnsi="Times New Roman" w:cs="Times New Roman"/>
          <w:sz w:val="22"/>
          <w:szCs w:val="22"/>
        </w:rPr>
        <w:t>Trainee real property appraisers will not receive experience credit for a</w:t>
      </w:r>
      <w:r w:rsidR="00542C46" w:rsidRPr="00B35F60">
        <w:rPr>
          <w:rFonts w:ascii="Times New Roman" w:hAnsi="Times New Roman" w:cs="Times New Roman"/>
          <w:sz w:val="22"/>
          <w:szCs w:val="22"/>
        </w:rPr>
        <w:t>ppraisal</w:t>
      </w:r>
      <w:r w:rsidRPr="00B35F60">
        <w:rPr>
          <w:rFonts w:ascii="Times New Roman" w:hAnsi="Times New Roman" w:cs="Times New Roman"/>
          <w:sz w:val="22"/>
          <w:szCs w:val="22"/>
        </w:rPr>
        <w:t xml:space="preserve"> reports</w:t>
      </w:r>
      <w:r w:rsidR="00542C46" w:rsidRPr="00B35F60">
        <w:rPr>
          <w:rFonts w:ascii="Times New Roman" w:hAnsi="Times New Roman" w:cs="Times New Roman"/>
          <w:sz w:val="22"/>
          <w:szCs w:val="22"/>
        </w:rPr>
        <w:t xml:space="preserve"> that are not signed by the </w:t>
      </w:r>
      <w:r w:rsidRPr="00B35F60">
        <w:rPr>
          <w:rFonts w:ascii="Times New Roman" w:hAnsi="Times New Roman" w:cs="Times New Roman"/>
          <w:sz w:val="22"/>
          <w:szCs w:val="22"/>
        </w:rPr>
        <w:t xml:space="preserve">supervisory </w:t>
      </w:r>
      <w:r w:rsidR="00542C46" w:rsidRPr="00B35F60">
        <w:rPr>
          <w:rFonts w:ascii="Times New Roman" w:hAnsi="Times New Roman" w:cs="Times New Roman"/>
          <w:sz w:val="22"/>
          <w:szCs w:val="22"/>
        </w:rPr>
        <w:t>appraiser</w:t>
      </w:r>
      <w:r w:rsidR="00F365F3" w:rsidRPr="00B35F60">
        <w:rPr>
          <w:rFonts w:ascii="Times New Roman" w:hAnsi="Times New Roman" w:cs="Times New Roman"/>
          <w:sz w:val="22"/>
          <w:szCs w:val="22"/>
        </w:rPr>
        <w:t>.</w:t>
      </w:r>
    </w:p>
    <w:p w14:paraId="58E969B7" w14:textId="77777777" w:rsidR="00B35F60" w:rsidRDefault="00B35F60" w:rsidP="00B35F60">
      <w:pPr>
        <w:pStyle w:val="ListParagraph"/>
        <w:rPr>
          <w:rFonts w:ascii="Times New Roman" w:hAnsi="Times New Roman"/>
          <w:sz w:val="22"/>
          <w:szCs w:val="22"/>
        </w:rPr>
      </w:pPr>
    </w:p>
    <w:p w14:paraId="6F1622C2" w14:textId="77777777" w:rsidR="00B35F60" w:rsidRDefault="00542C46" w:rsidP="00B35F60">
      <w:pPr>
        <w:pStyle w:val="PlainText"/>
        <w:numPr>
          <w:ilvl w:val="0"/>
          <w:numId w:val="8"/>
        </w:numPr>
        <w:tabs>
          <w:tab w:val="left" w:pos="1440"/>
          <w:tab w:val="left" w:pos="2160"/>
          <w:tab w:val="left" w:pos="2880"/>
          <w:tab w:val="left" w:pos="3600"/>
        </w:tabs>
        <w:ind w:left="2160" w:hanging="720"/>
        <w:jc w:val="both"/>
        <w:rPr>
          <w:rFonts w:ascii="Times New Roman" w:hAnsi="Times New Roman" w:cs="Times New Roman"/>
          <w:sz w:val="22"/>
          <w:szCs w:val="22"/>
        </w:rPr>
      </w:pPr>
      <w:r w:rsidRPr="00B35F60">
        <w:rPr>
          <w:rFonts w:ascii="Times New Roman" w:hAnsi="Times New Roman" w:cs="Times New Roman"/>
          <w:sz w:val="22"/>
          <w:szCs w:val="22"/>
        </w:rPr>
        <w:t xml:space="preserve">Trainee real property appraisers must be </w:t>
      </w:r>
      <w:r w:rsidR="00023C73" w:rsidRPr="00B35F60">
        <w:rPr>
          <w:rFonts w:ascii="Times New Roman" w:hAnsi="Times New Roman" w:cs="Times New Roman"/>
          <w:sz w:val="22"/>
          <w:szCs w:val="22"/>
        </w:rPr>
        <w:t xml:space="preserve">identified </w:t>
      </w:r>
      <w:r w:rsidRPr="00B35F60">
        <w:rPr>
          <w:rFonts w:ascii="Times New Roman" w:hAnsi="Times New Roman" w:cs="Times New Roman"/>
          <w:sz w:val="22"/>
          <w:szCs w:val="22"/>
        </w:rPr>
        <w:t>in the appraisal certification and scope of work for reports the trainee did not sign to be eligible for experience credit</w:t>
      </w:r>
      <w:r w:rsidR="00F365F3" w:rsidRPr="00B35F60">
        <w:rPr>
          <w:rFonts w:ascii="Times New Roman" w:hAnsi="Times New Roman" w:cs="Times New Roman"/>
          <w:sz w:val="22"/>
          <w:szCs w:val="22"/>
        </w:rPr>
        <w:t>.</w:t>
      </w:r>
    </w:p>
    <w:p w14:paraId="3F406663" w14:textId="77777777" w:rsidR="00B35F60" w:rsidRDefault="00B35F60" w:rsidP="00B35F60">
      <w:pPr>
        <w:pStyle w:val="ListParagraph"/>
        <w:rPr>
          <w:rFonts w:ascii="Times New Roman" w:hAnsi="Times New Roman"/>
          <w:sz w:val="22"/>
          <w:szCs w:val="22"/>
        </w:rPr>
      </w:pPr>
    </w:p>
    <w:p w14:paraId="58BF6691" w14:textId="77777777" w:rsidR="00B35F60" w:rsidRDefault="00542C46" w:rsidP="00B35F60">
      <w:pPr>
        <w:pStyle w:val="PlainText"/>
        <w:numPr>
          <w:ilvl w:val="0"/>
          <w:numId w:val="8"/>
        </w:numPr>
        <w:tabs>
          <w:tab w:val="left" w:pos="1440"/>
          <w:tab w:val="left" w:pos="2160"/>
          <w:tab w:val="left" w:pos="2880"/>
          <w:tab w:val="left" w:pos="3600"/>
        </w:tabs>
        <w:ind w:left="2160" w:hanging="720"/>
        <w:jc w:val="both"/>
        <w:rPr>
          <w:rFonts w:ascii="Times New Roman" w:hAnsi="Times New Roman" w:cs="Times New Roman"/>
          <w:sz w:val="22"/>
          <w:szCs w:val="22"/>
        </w:rPr>
      </w:pPr>
      <w:r w:rsidRPr="00B35F60">
        <w:rPr>
          <w:rFonts w:ascii="Times New Roman" w:hAnsi="Times New Roman" w:cs="Times New Roman"/>
          <w:sz w:val="22"/>
          <w:szCs w:val="22"/>
        </w:rPr>
        <w:t xml:space="preserve">Separate appraisal logs shall be maintained by </w:t>
      </w:r>
      <w:r w:rsidR="00023C73" w:rsidRPr="00B35F60">
        <w:rPr>
          <w:rFonts w:ascii="Times New Roman" w:hAnsi="Times New Roman" w:cs="Times New Roman"/>
          <w:sz w:val="22"/>
          <w:szCs w:val="22"/>
        </w:rPr>
        <w:t xml:space="preserve">the </w:t>
      </w:r>
      <w:r w:rsidRPr="00B35F60">
        <w:rPr>
          <w:rFonts w:ascii="Times New Roman" w:hAnsi="Times New Roman" w:cs="Times New Roman"/>
          <w:sz w:val="22"/>
          <w:szCs w:val="22"/>
        </w:rPr>
        <w:t>supervis</w:t>
      </w:r>
      <w:r w:rsidR="00D71D09" w:rsidRPr="00B35F60">
        <w:rPr>
          <w:rFonts w:ascii="Times New Roman" w:hAnsi="Times New Roman" w:cs="Times New Roman"/>
          <w:sz w:val="22"/>
          <w:szCs w:val="22"/>
        </w:rPr>
        <w:t>ory</w:t>
      </w:r>
      <w:r w:rsidRPr="00B35F60">
        <w:rPr>
          <w:rFonts w:ascii="Times New Roman" w:hAnsi="Times New Roman" w:cs="Times New Roman"/>
          <w:sz w:val="22"/>
          <w:szCs w:val="22"/>
        </w:rPr>
        <w:t xml:space="preserve"> appraiser</w:t>
      </w:r>
      <w:r w:rsidR="00023C73" w:rsidRPr="00B35F60">
        <w:rPr>
          <w:rFonts w:ascii="Times New Roman" w:hAnsi="Times New Roman" w:cs="Times New Roman"/>
          <w:sz w:val="22"/>
          <w:szCs w:val="22"/>
        </w:rPr>
        <w:t xml:space="preserve"> for each trainee real property appraiser under their supervision</w:t>
      </w:r>
      <w:r w:rsidRPr="00B35F60">
        <w:rPr>
          <w:rFonts w:ascii="Times New Roman" w:hAnsi="Times New Roman" w:cs="Times New Roman"/>
          <w:sz w:val="22"/>
          <w:szCs w:val="22"/>
        </w:rPr>
        <w:t>, if applicable</w:t>
      </w:r>
      <w:r w:rsidR="00625749" w:rsidRPr="00B35F60">
        <w:rPr>
          <w:rFonts w:ascii="Times New Roman" w:hAnsi="Times New Roman" w:cs="Times New Roman"/>
          <w:sz w:val="22"/>
          <w:szCs w:val="22"/>
        </w:rPr>
        <w:t>.</w:t>
      </w:r>
    </w:p>
    <w:p w14:paraId="41CEABCE" w14:textId="77777777" w:rsidR="00B35F60" w:rsidRDefault="00B35F60" w:rsidP="00B35F60">
      <w:pPr>
        <w:pStyle w:val="ListParagraph"/>
        <w:rPr>
          <w:rFonts w:ascii="Times New Roman" w:hAnsi="Times New Roman"/>
          <w:sz w:val="22"/>
          <w:szCs w:val="22"/>
        </w:rPr>
      </w:pPr>
    </w:p>
    <w:p w14:paraId="59A0496B" w14:textId="2E038984" w:rsidR="00AA6939" w:rsidRPr="00B35F60" w:rsidRDefault="00023C73" w:rsidP="00B35F60">
      <w:pPr>
        <w:pStyle w:val="PlainText"/>
        <w:numPr>
          <w:ilvl w:val="0"/>
          <w:numId w:val="8"/>
        </w:numPr>
        <w:tabs>
          <w:tab w:val="left" w:pos="1440"/>
          <w:tab w:val="left" w:pos="2160"/>
          <w:tab w:val="left" w:pos="2880"/>
          <w:tab w:val="left" w:pos="3600"/>
        </w:tabs>
        <w:ind w:left="2160" w:hanging="720"/>
        <w:jc w:val="both"/>
        <w:rPr>
          <w:rFonts w:ascii="Times New Roman" w:hAnsi="Times New Roman" w:cs="Times New Roman"/>
          <w:sz w:val="22"/>
          <w:szCs w:val="22"/>
        </w:rPr>
      </w:pPr>
      <w:r w:rsidRPr="00B35F60">
        <w:rPr>
          <w:rFonts w:ascii="Times New Roman" w:hAnsi="Times New Roman" w:cs="Times New Roman"/>
          <w:sz w:val="22"/>
          <w:szCs w:val="22"/>
        </w:rPr>
        <w:t>E</w:t>
      </w:r>
      <w:r w:rsidR="00542C46" w:rsidRPr="00B35F60">
        <w:rPr>
          <w:rFonts w:ascii="Times New Roman" w:hAnsi="Times New Roman" w:cs="Times New Roman"/>
          <w:sz w:val="22"/>
          <w:szCs w:val="22"/>
        </w:rPr>
        <w:t xml:space="preserve">xperience logs </w:t>
      </w:r>
      <w:r w:rsidR="00AA6939" w:rsidRPr="00B35F60">
        <w:rPr>
          <w:rFonts w:ascii="Times New Roman" w:hAnsi="Times New Roman" w:cs="Times New Roman"/>
          <w:sz w:val="22"/>
          <w:szCs w:val="22"/>
        </w:rPr>
        <w:t>shall, at a minimum, include the following information for the preceding calendar month:</w:t>
      </w:r>
    </w:p>
    <w:p w14:paraId="752D7917" w14:textId="77777777" w:rsidR="00AA6939" w:rsidRPr="00C435C0"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6C8B64C8" w14:textId="0B1EB656" w:rsidR="00AA6939" w:rsidRPr="00C435C0" w:rsidRDefault="00B954C8"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C435C0">
        <w:rPr>
          <w:rFonts w:ascii="Times New Roman" w:hAnsi="Times New Roman" w:cs="Times New Roman"/>
          <w:sz w:val="22"/>
          <w:szCs w:val="22"/>
        </w:rPr>
        <w:tab/>
      </w:r>
      <w:r w:rsidR="009C2935">
        <w:rPr>
          <w:rFonts w:ascii="Times New Roman" w:hAnsi="Times New Roman" w:cs="Times New Roman"/>
          <w:sz w:val="22"/>
          <w:szCs w:val="22"/>
        </w:rPr>
        <w:t>(1</w:t>
      </w:r>
      <w:r w:rsidR="00AA7D8A" w:rsidRPr="00C435C0">
        <w:rPr>
          <w:rFonts w:ascii="Times New Roman" w:hAnsi="Times New Roman" w:cs="Times New Roman"/>
          <w:sz w:val="22"/>
          <w:szCs w:val="22"/>
        </w:rPr>
        <w:t>)</w:t>
      </w:r>
      <w:r w:rsidR="00AA6939" w:rsidRPr="00C435C0">
        <w:rPr>
          <w:rFonts w:ascii="Times New Roman" w:hAnsi="Times New Roman" w:cs="Times New Roman"/>
          <w:sz w:val="22"/>
          <w:szCs w:val="22"/>
        </w:rPr>
        <w:tab/>
        <w:t>Type of property appraised;</w:t>
      </w:r>
    </w:p>
    <w:p w14:paraId="3AA64F8E" w14:textId="77777777" w:rsidR="00AA6939" w:rsidRPr="00C435C0"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1946E104" w14:textId="2F58B1B3" w:rsidR="00AA6939" w:rsidRPr="00C435C0" w:rsidRDefault="00B954C8" w:rsidP="00B954C8">
      <w:pPr>
        <w:pStyle w:val="PlainText"/>
        <w:tabs>
          <w:tab w:val="left" w:pos="720"/>
          <w:tab w:val="left" w:pos="1440"/>
          <w:tab w:val="left" w:pos="2160"/>
          <w:tab w:val="left" w:pos="2880"/>
          <w:tab w:val="left" w:pos="3600"/>
        </w:tabs>
        <w:ind w:left="3600" w:hanging="1440"/>
        <w:rPr>
          <w:rFonts w:ascii="Times New Roman" w:hAnsi="Times New Roman" w:cs="Times New Roman"/>
          <w:sz w:val="22"/>
          <w:szCs w:val="22"/>
        </w:rPr>
      </w:pPr>
      <w:r w:rsidRPr="00C435C0">
        <w:rPr>
          <w:rFonts w:ascii="Times New Roman" w:hAnsi="Times New Roman" w:cs="Times New Roman"/>
          <w:sz w:val="22"/>
          <w:szCs w:val="22"/>
        </w:rPr>
        <w:tab/>
      </w:r>
      <w:r w:rsidR="00B33136">
        <w:rPr>
          <w:rFonts w:ascii="Times New Roman" w:hAnsi="Times New Roman" w:cs="Times New Roman"/>
          <w:sz w:val="22"/>
          <w:szCs w:val="22"/>
        </w:rPr>
        <w:t>(2</w:t>
      </w:r>
      <w:r w:rsidR="00AA7D8A" w:rsidRPr="00C435C0">
        <w:rPr>
          <w:rFonts w:ascii="Times New Roman" w:hAnsi="Times New Roman" w:cs="Times New Roman"/>
          <w:sz w:val="22"/>
          <w:szCs w:val="22"/>
        </w:rPr>
        <w:t>)</w:t>
      </w:r>
      <w:r w:rsidR="00AA6939" w:rsidRPr="00C435C0">
        <w:rPr>
          <w:rFonts w:ascii="Times New Roman" w:hAnsi="Times New Roman" w:cs="Times New Roman"/>
          <w:sz w:val="22"/>
          <w:szCs w:val="22"/>
        </w:rPr>
        <w:tab/>
        <w:t>Whether the supervis</w:t>
      </w:r>
      <w:r w:rsidR="00023C73" w:rsidRPr="00C435C0">
        <w:rPr>
          <w:rFonts w:ascii="Times New Roman" w:hAnsi="Times New Roman" w:cs="Times New Roman"/>
          <w:sz w:val="22"/>
          <w:szCs w:val="22"/>
        </w:rPr>
        <w:t>ory</w:t>
      </w:r>
      <w:r w:rsidR="00AA6939" w:rsidRPr="00C435C0">
        <w:rPr>
          <w:rFonts w:ascii="Times New Roman" w:hAnsi="Times New Roman" w:cs="Times New Roman"/>
          <w:sz w:val="22"/>
          <w:szCs w:val="22"/>
        </w:rPr>
        <w:t xml:space="preserve"> appraiser personally inspected the property with the trainee;</w:t>
      </w:r>
    </w:p>
    <w:p w14:paraId="4F33158B" w14:textId="77777777" w:rsidR="00AA6939" w:rsidRPr="00C435C0"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75CE4D16" w14:textId="43DFFBE0" w:rsidR="00AA6939" w:rsidRPr="00C435C0" w:rsidRDefault="00B954C8"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C435C0">
        <w:rPr>
          <w:rFonts w:ascii="Times New Roman" w:hAnsi="Times New Roman" w:cs="Times New Roman"/>
          <w:sz w:val="22"/>
          <w:szCs w:val="22"/>
        </w:rPr>
        <w:tab/>
      </w:r>
      <w:r w:rsidR="00B33136">
        <w:rPr>
          <w:rFonts w:ascii="Times New Roman" w:hAnsi="Times New Roman" w:cs="Times New Roman"/>
          <w:sz w:val="22"/>
          <w:szCs w:val="22"/>
        </w:rPr>
        <w:t>(3</w:t>
      </w:r>
      <w:r w:rsidR="00AA7D8A" w:rsidRPr="00C435C0">
        <w:rPr>
          <w:rFonts w:ascii="Times New Roman" w:hAnsi="Times New Roman" w:cs="Times New Roman"/>
          <w:sz w:val="22"/>
          <w:szCs w:val="22"/>
        </w:rPr>
        <w:t>)</w:t>
      </w:r>
      <w:r w:rsidR="00AA6939" w:rsidRPr="00C435C0">
        <w:rPr>
          <w:rFonts w:ascii="Times New Roman" w:hAnsi="Times New Roman" w:cs="Times New Roman"/>
          <w:sz w:val="22"/>
          <w:szCs w:val="22"/>
        </w:rPr>
        <w:tab/>
        <w:t>Client name and address;</w:t>
      </w:r>
    </w:p>
    <w:p w14:paraId="06702BCC" w14:textId="77777777" w:rsidR="00AA6939" w:rsidRPr="00C435C0"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184CECAE" w14:textId="05C005A0" w:rsidR="00AA6939" w:rsidRPr="00C435C0" w:rsidRDefault="00B954C8"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C435C0">
        <w:rPr>
          <w:rFonts w:ascii="Times New Roman" w:hAnsi="Times New Roman" w:cs="Times New Roman"/>
          <w:sz w:val="22"/>
          <w:szCs w:val="22"/>
        </w:rPr>
        <w:tab/>
      </w:r>
      <w:r w:rsidR="00B33136">
        <w:rPr>
          <w:rFonts w:ascii="Times New Roman" w:hAnsi="Times New Roman" w:cs="Times New Roman"/>
          <w:sz w:val="22"/>
          <w:szCs w:val="22"/>
        </w:rPr>
        <w:t>(4</w:t>
      </w:r>
      <w:r w:rsidR="00AA7D8A" w:rsidRPr="00C435C0">
        <w:rPr>
          <w:rFonts w:ascii="Times New Roman" w:hAnsi="Times New Roman" w:cs="Times New Roman"/>
          <w:sz w:val="22"/>
          <w:szCs w:val="22"/>
        </w:rPr>
        <w:t>)</w:t>
      </w:r>
      <w:r w:rsidR="00AA6939" w:rsidRPr="00C435C0">
        <w:rPr>
          <w:rFonts w:ascii="Times New Roman" w:hAnsi="Times New Roman" w:cs="Times New Roman"/>
          <w:sz w:val="22"/>
          <w:szCs w:val="22"/>
        </w:rPr>
        <w:tab/>
        <w:t>Address of appraised property;</w:t>
      </w:r>
    </w:p>
    <w:p w14:paraId="5A209232" w14:textId="77777777" w:rsidR="00AA6939" w:rsidRPr="00C435C0"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2E9570D7" w14:textId="7756CC63" w:rsidR="00AA6939" w:rsidRPr="00C435C0" w:rsidRDefault="00B954C8" w:rsidP="00B954C8">
      <w:pPr>
        <w:pStyle w:val="PlainText"/>
        <w:tabs>
          <w:tab w:val="left" w:pos="720"/>
          <w:tab w:val="left" w:pos="1440"/>
          <w:tab w:val="left" w:pos="2160"/>
          <w:tab w:val="left" w:pos="2880"/>
          <w:tab w:val="left" w:pos="3600"/>
        </w:tabs>
        <w:ind w:left="3600" w:hanging="1440"/>
        <w:rPr>
          <w:rFonts w:ascii="Times New Roman" w:hAnsi="Times New Roman" w:cs="Times New Roman"/>
          <w:strike/>
          <w:sz w:val="22"/>
          <w:szCs w:val="22"/>
        </w:rPr>
      </w:pPr>
      <w:r w:rsidRPr="00C435C0">
        <w:rPr>
          <w:rFonts w:ascii="Times New Roman" w:hAnsi="Times New Roman" w:cs="Times New Roman"/>
          <w:sz w:val="22"/>
          <w:szCs w:val="22"/>
        </w:rPr>
        <w:tab/>
      </w:r>
      <w:r w:rsidR="00B33136">
        <w:rPr>
          <w:rFonts w:ascii="Times New Roman" w:hAnsi="Times New Roman" w:cs="Times New Roman"/>
          <w:sz w:val="22"/>
          <w:szCs w:val="22"/>
        </w:rPr>
        <w:t>(5</w:t>
      </w:r>
      <w:r w:rsidR="00AA7D8A" w:rsidRPr="00C435C0">
        <w:rPr>
          <w:rFonts w:ascii="Times New Roman" w:hAnsi="Times New Roman" w:cs="Times New Roman"/>
          <w:sz w:val="22"/>
          <w:szCs w:val="22"/>
        </w:rPr>
        <w:t>)</w:t>
      </w:r>
      <w:r w:rsidR="00AA6939" w:rsidRPr="00C435C0">
        <w:rPr>
          <w:rFonts w:ascii="Times New Roman" w:hAnsi="Times New Roman" w:cs="Times New Roman"/>
          <w:sz w:val="22"/>
          <w:szCs w:val="22"/>
        </w:rPr>
        <w:tab/>
        <w:t>Description of work performed</w:t>
      </w:r>
      <w:r w:rsidR="00DD58C5" w:rsidRPr="00C435C0">
        <w:rPr>
          <w:rFonts w:ascii="Times New Roman" w:hAnsi="Times New Roman" w:cs="Times New Roman"/>
          <w:sz w:val="22"/>
          <w:szCs w:val="22"/>
        </w:rPr>
        <w:t xml:space="preserve"> by the trainee</w:t>
      </w:r>
      <w:r w:rsidR="00433CC7" w:rsidRPr="00C435C0">
        <w:rPr>
          <w:rFonts w:ascii="Times New Roman" w:hAnsi="Times New Roman" w:cs="Times New Roman"/>
          <w:sz w:val="22"/>
          <w:szCs w:val="22"/>
        </w:rPr>
        <w:t xml:space="preserve"> real property appraiser and the scope of the review and supervision of the </w:t>
      </w:r>
      <w:r w:rsidR="008B44F0">
        <w:rPr>
          <w:rFonts w:ascii="Times New Roman" w:hAnsi="Times New Roman" w:cs="Times New Roman"/>
          <w:sz w:val="22"/>
          <w:szCs w:val="22"/>
        </w:rPr>
        <w:t>s</w:t>
      </w:r>
      <w:r w:rsidR="00023C73" w:rsidRPr="00C435C0">
        <w:rPr>
          <w:rFonts w:ascii="Times New Roman" w:hAnsi="Times New Roman" w:cs="Times New Roman"/>
          <w:sz w:val="22"/>
          <w:szCs w:val="22"/>
        </w:rPr>
        <w:t xml:space="preserve">upervisory </w:t>
      </w:r>
      <w:r w:rsidR="008B44F0">
        <w:rPr>
          <w:rFonts w:ascii="Times New Roman" w:hAnsi="Times New Roman" w:cs="Times New Roman"/>
          <w:sz w:val="22"/>
          <w:szCs w:val="22"/>
        </w:rPr>
        <w:t>a</w:t>
      </w:r>
      <w:r w:rsidR="00433CC7" w:rsidRPr="00C435C0">
        <w:rPr>
          <w:rFonts w:ascii="Times New Roman" w:hAnsi="Times New Roman" w:cs="Times New Roman"/>
          <w:sz w:val="22"/>
          <w:szCs w:val="22"/>
        </w:rPr>
        <w:t>ppraiser</w:t>
      </w:r>
      <w:r w:rsidR="00AA6939" w:rsidRPr="00C435C0">
        <w:rPr>
          <w:rFonts w:ascii="Times New Roman" w:hAnsi="Times New Roman" w:cs="Times New Roman"/>
          <w:sz w:val="22"/>
          <w:szCs w:val="22"/>
        </w:rPr>
        <w:t xml:space="preserve">; </w:t>
      </w:r>
    </w:p>
    <w:p w14:paraId="3616B86E" w14:textId="77777777" w:rsidR="00AA6939" w:rsidRPr="00C435C0" w:rsidRDefault="00AA6939"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20AE2303" w14:textId="215037F7" w:rsidR="00AA6939" w:rsidRPr="00737E7B" w:rsidRDefault="00B954C8"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C435C0">
        <w:rPr>
          <w:rFonts w:ascii="Times New Roman" w:hAnsi="Times New Roman" w:cs="Times New Roman"/>
          <w:sz w:val="22"/>
          <w:szCs w:val="22"/>
        </w:rPr>
        <w:tab/>
      </w:r>
      <w:r w:rsidR="00B33136">
        <w:rPr>
          <w:rFonts w:ascii="Times New Roman" w:hAnsi="Times New Roman" w:cs="Times New Roman"/>
          <w:sz w:val="22"/>
          <w:szCs w:val="22"/>
        </w:rPr>
        <w:t>(6</w:t>
      </w:r>
      <w:r w:rsidR="00AA7D8A" w:rsidRPr="00C435C0">
        <w:rPr>
          <w:rFonts w:ascii="Times New Roman" w:hAnsi="Times New Roman" w:cs="Times New Roman"/>
          <w:sz w:val="22"/>
          <w:szCs w:val="22"/>
        </w:rPr>
        <w:t>)</w:t>
      </w:r>
      <w:r w:rsidR="00AA6939" w:rsidRPr="00C435C0">
        <w:rPr>
          <w:rFonts w:ascii="Times New Roman" w:hAnsi="Times New Roman" w:cs="Times New Roman"/>
          <w:sz w:val="22"/>
          <w:szCs w:val="22"/>
        </w:rPr>
        <w:tab/>
        <w:t>Number of work hours</w:t>
      </w:r>
      <w:r w:rsidR="00737E7B">
        <w:rPr>
          <w:rFonts w:ascii="Times New Roman" w:hAnsi="Times New Roman" w:cs="Times New Roman"/>
          <w:sz w:val="22"/>
          <w:szCs w:val="22"/>
        </w:rPr>
        <w:t>;</w:t>
      </w:r>
    </w:p>
    <w:p w14:paraId="351866C4" w14:textId="042B4E3D" w:rsidR="00433CC7" w:rsidRPr="00C435C0" w:rsidRDefault="00433CC7" w:rsidP="003826BD">
      <w:pPr>
        <w:pStyle w:val="PlainText"/>
        <w:tabs>
          <w:tab w:val="left" w:pos="720"/>
          <w:tab w:val="left" w:pos="1440"/>
          <w:tab w:val="left" w:pos="2160"/>
          <w:tab w:val="left" w:pos="2880"/>
          <w:tab w:val="left" w:pos="3600"/>
        </w:tabs>
        <w:ind w:left="2880" w:hanging="720"/>
        <w:rPr>
          <w:rFonts w:ascii="Times New Roman" w:hAnsi="Times New Roman" w:cs="Times New Roman"/>
          <w:strike/>
          <w:sz w:val="22"/>
          <w:szCs w:val="22"/>
        </w:rPr>
      </w:pPr>
    </w:p>
    <w:p w14:paraId="0C653642" w14:textId="1987DC0E" w:rsidR="00433CC7" w:rsidRPr="00C435C0" w:rsidRDefault="00B954C8"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r w:rsidRPr="00C435C0">
        <w:rPr>
          <w:rFonts w:ascii="Times New Roman" w:hAnsi="Times New Roman" w:cs="Times New Roman"/>
          <w:sz w:val="22"/>
          <w:szCs w:val="22"/>
        </w:rPr>
        <w:tab/>
      </w:r>
      <w:r w:rsidR="00A422B3">
        <w:rPr>
          <w:rFonts w:ascii="Times New Roman" w:hAnsi="Times New Roman" w:cs="Times New Roman"/>
          <w:sz w:val="22"/>
          <w:szCs w:val="22"/>
        </w:rPr>
        <w:t>(7</w:t>
      </w:r>
      <w:r w:rsidR="00AA7D8A" w:rsidRPr="00C435C0">
        <w:rPr>
          <w:rFonts w:ascii="Times New Roman" w:hAnsi="Times New Roman" w:cs="Times New Roman"/>
          <w:sz w:val="22"/>
          <w:szCs w:val="22"/>
        </w:rPr>
        <w:t>)</w:t>
      </w:r>
      <w:r w:rsidR="00433CC7" w:rsidRPr="00C435C0">
        <w:rPr>
          <w:rFonts w:ascii="Times New Roman" w:hAnsi="Times New Roman" w:cs="Times New Roman"/>
          <w:sz w:val="22"/>
          <w:szCs w:val="22"/>
        </w:rPr>
        <w:t xml:space="preserve"> </w:t>
      </w:r>
      <w:r w:rsidR="00433CC7" w:rsidRPr="00C435C0">
        <w:rPr>
          <w:rFonts w:ascii="Times New Roman" w:hAnsi="Times New Roman" w:cs="Times New Roman"/>
          <w:sz w:val="22"/>
          <w:szCs w:val="22"/>
        </w:rPr>
        <w:tab/>
        <w:t>Date of</w:t>
      </w:r>
      <w:r w:rsidR="002B0912" w:rsidRPr="00C435C0">
        <w:rPr>
          <w:rFonts w:ascii="Times New Roman" w:hAnsi="Times New Roman" w:cs="Times New Roman"/>
          <w:sz w:val="22"/>
          <w:szCs w:val="22"/>
        </w:rPr>
        <w:t xml:space="preserve"> appraisal</w:t>
      </w:r>
      <w:r w:rsidR="00433CC7" w:rsidRPr="00C435C0">
        <w:rPr>
          <w:rFonts w:ascii="Times New Roman" w:hAnsi="Times New Roman" w:cs="Times New Roman"/>
          <w:sz w:val="22"/>
          <w:szCs w:val="22"/>
        </w:rPr>
        <w:t xml:space="preserve"> report; and</w:t>
      </w:r>
    </w:p>
    <w:p w14:paraId="1BA8D53F" w14:textId="747D2982" w:rsidR="00433CC7" w:rsidRPr="00C435C0" w:rsidRDefault="00433CC7" w:rsidP="003826BD">
      <w:pPr>
        <w:pStyle w:val="PlainText"/>
        <w:tabs>
          <w:tab w:val="left" w:pos="720"/>
          <w:tab w:val="left" w:pos="1440"/>
          <w:tab w:val="left" w:pos="2160"/>
          <w:tab w:val="left" w:pos="2880"/>
          <w:tab w:val="left" w:pos="3600"/>
        </w:tabs>
        <w:ind w:left="2880" w:hanging="720"/>
        <w:rPr>
          <w:rFonts w:ascii="Times New Roman" w:hAnsi="Times New Roman" w:cs="Times New Roman"/>
          <w:sz w:val="22"/>
          <w:szCs w:val="22"/>
        </w:rPr>
      </w:pPr>
    </w:p>
    <w:p w14:paraId="00AE5BA3" w14:textId="2F227AD5" w:rsidR="00433CC7" w:rsidRPr="00C435C0" w:rsidRDefault="00B954C8" w:rsidP="00B954C8">
      <w:pPr>
        <w:pStyle w:val="PlainText"/>
        <w:tabs>
          <w:tab w:val="left" w:pos="720"/>
          <w:tab w:val="left" w:pos="1440"/>
          <w:tab w:val="left" w:pos="2160"/>
          <w:tab w:val="left" w:pos="2880"/>
          <w:tab w:val="left" w:pos="3600"/>
        </w:tabs>
        <w:ind w:left="3600" w:hanging="1440"/>
        <w:rPr>
          <w:rFonts w:ascii="Times New Roman" w:hAnsi="Times New Roman" w:cs="Times New Roman"/>
          <w:sz w:val="22"/>
          <w:szCs w:val="22"/>
        </w:rPr>
      </w:pPr>
      <w:r w:rsidRPr="00C435C0">
        <w:rPr>
          <w:rFonts w:ascii="Times New Roman" w:hAnsi="Times New Roman" w:cs="Times New Roman"/>
          <w:sz w:val="22"/>
          <w:szCs w:val="22"/>
        </w:rPr>
        <w:tab/>
      </w:r>
      <w:r w:rsidR="00A422B3">
        <w:rPr>
          <w:rFonts w:ascii="Times New Roman" w:hAnsi="Times New Roman" w:cs="Times New Roman"/>
          <w:sz w:val="22"/>
          <w:szCs w:val="22"/>
        </w:rPr>
        <w:t>(8</w:t>
      </w:r>
      <w:r w:rsidR="00AA7D8A" w:rsidRPr="00C435C0">
        <w:rPr>
          <w:rFonts w:ascii="Times New Roman" w:hAnsi="Times New Roman" w:cs="Times New Roman"/>
          <w:sz w:val="22"/>
          <w:szCs w:val="22"/>
        </w:rPr>
        <w:t>)</w:t>
      </w:r>
      <w:r w:rsidR="00433CC7" w:rsidRPr="00C435C0">
        <w:rPr>
          <w:rFonts w:ascii="Times New Roman" w:hAnsi="Times New Roman" w:cs="Times New Roman"/>
          <w:sz w:val="22"/>
          <w:szCs w:val="22"/>
        </w:rPr>
        <w:t xml:space="preserve"> </w:t>
      </w:r>
      <w:r w:rsidR="00433CC7" w:rsidRPr="00C435C0">
        <w:rPr>
          <w:rFonts w:ascii="Times New Roman" w:hAnsi="Times New Roman" w:cs="Times New Roman"/>
          <w:sz w:val="22"/>
          <w:szCs w:val="22"/>
        </w:rPr>
        <w:tab/>
        <w:t xml:space="preserve">The signature and </w:t>
      </w:r>
      <w:r w:rsidR="00023C73" w:rsidRPr="00C435C0">
        <w:rPr>
          <w:rFonts w:ascii="Times New Roman" w:hAnsi="Times New Roman" w:cs="Times New Roman"/>
          <w:sz w:val="22"/>
          <w:szCs w:val="22"/>
        </w:rPr>
        <w:t xml:space="preserve">board </w:t>
      </w:r>
      <w:r w:rsidR="00433CC7" w:rsidRPr="00C435C0">
        <w:rPr>
          <w:rFonts w:ascii="Times New Roman" w:hAnsi="Times New Roman" w:cs="Times New Roman"/>
          <w:sz w:val="22"/>
          <w:szCs w:val="22"/>
        </w:rPr>
        <w:t xml:space="preserve">license number of the </w:t>
      </w:r>
      <w:r w:rsidR="00023C73" w:rsidRPr="00C435C0">
        <w:rPr>
          <w:rFonts w:ascii="Times New Roman" w:hAnsi="Times New Roman" w:cs="Times New Roman"/>
          <w:sz w:val="22"/>
          <w:szCs w:val="22"/>
        </w:rPr>
        <w:t xml:space="preserve">supervisory </w:t>
      </w:r>
      <w:r w:rsidR="00542C46" w:rsidRPr="00C435C0">
        <w:rPr>
          <w:rFonts w:ascii="Times New Roman" w:hAnsi="Times New Roman" w:cs="Times New Roman"/>
          <w:sz w:val="22"/>
          <w:szCs w:val="22"/>
        </w:rPr>
        <w:t>a</w:t>
      </w:r>
      <w:r w:rsidR="00433CC7" w:rsidRPr="00C435C0">
        <w:rPr>
          <w:rFonts w:ascii="Times New Roman" w:hAnsi="Times New Roman" w:cs="Times New Roman"/>
          <w:sz w:val="22"/>
          <w:szCs w:val="22"/>
        </w:rPr>
        <w:t xml:space="preserve">ppraiser. </w:t>
      </w:r>
    </w:p>
    <w:p w14:paraId="5381F5C4" w14:textId="1CFA7A48" w:rsidR="00AA6939" w:rsidRPr="00C435C0" w:rsidRDefault="00AD474C"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r w:rsidRPr="00C435C0">
        <w:rPr>
          <w:rFonts w:ascii="Times New Roman" w:hAnsi="Times New Roman" w:cs="Times New Roman"/>
          <w:sz w:val="22"/>
          <w:szCs w:val="22"/>
        </w:rPr>
        <w:tab/>
      </w:r>
      <w:r w:rsidRPr="00C435C0">
        <w:rPr>
          <w:rFonts w:ascii="Times New Roman" w:hAnsi="Times New Roman" w:cs="Times New Roman"/>
          <w:sz w:val="22"/>
          <w:szCs w:val="22"/>
        </w:rPr>
        <w:tab/>
      </w:r>
    </w:p>
    <w:p w14:paraId="4A83A908" w14:textId="2F2BFADC" w:rsidR="00B954C8" w:rsidRPr="00C435C0" w:rsidRDefault="00D71D09" w:rsidP="00E336AD">
      <w:pPr>
        <w:pStyle w:val="PlainText"/>
        <w:tabs>
          <w:tab w:val="left" w:pos="720"/>
          <w:tab w:val="left" w:pos="1440"/>
          <w:tab w:val="left" w:pos="2160"/>
          <w:tab w:val="left" w:pos="2880"/>
          <w:tab w:val="left" w:pos="3600"/>
        </w:tabs>
        <w:ind w:left="2160" w:hanging="2160"/>
        <w:rPr>
          <w:rFonts w:ascii="Times New Roman" w:hAnsi="Times New Roman" w:cs="Times New Roman"/>
          <w:sz w:val="22"/>
          <w:szCs w:val="22"/>
        </w:rPr>
      </w:pPr>
      <w:r w:rsidRPr="00C435C0">
        <w:rPr>
          <w:rFonts w:ascii="Times New Roman" w:hAnsi="Times New Roman" w:cs="Times New Roman"/>
          <w:sz w:val="22"/>
          <w:szCs w:val="22"/>
        </w:rPr>
        <w:tab/>
      </w:r>
      <w:r w:rsidRPr="00C435C0">
        <w:rPr>
          <w:rFonts w:ascii="Times New Roman" w:hAnsi="Times New Roman" w:cs="Times New Roman"/>
          <w:sz w:val="22"/>
          <w:szCs w:val="22"/>
        </w:rPr>
        <w:tab/>
      </w:r>
      <w:r w:rsidR="00B35F60">
        <w:rPr>
          <w:rFonts w:ascii="Times New Roman" w:hAnsi="Times New Roman" w:cs="Times New Roman"/>
          <w:sz w:val="22"/>
          <w:szCs w:val="22"/>
        </w:rPr>
        <w:t>G</w:t>
      </w:r>
      <w:r w:rsidRPr="00C435C0">
        <w:rPr>
          <w:rFonts w:ascii="Times New Roman" w:hAnsi="Times New Roman" w:cs="Times New Roman"/>
          <w:sz w:val="22"/>
          <w:szCs w:val="22"/>
        </w:rPr>
        <w:t>.</w:t>
      </w:r>
      <w:r w:rsidRPr="00C435C0">
        <w:rPr>
          <w:rFonts w:ascii="Times New Roman" w:hAnsi="Times New Roman" w:cs="Times New Roman"/>
          <w:sz w:val="22"/>
          <w:szCs w:val="22"/>
        </w:rPr>
        <w:tab/>
      </w:r>
      <w:r w:rsidR="00B954C8" w:rsidRPr="00C435C0">
        <w:rPr>
          <w:rFonts w:ascii="Times New Roman" w:hAnsi="Times New Roman" w:cs="Times New Roman"/>
          <w:sz w:val="22"/>
          <w:szCs w:val="22"/>
        </w:rPr>
        <w:t xml:space="preserve">If the </w:t>
      </w:r>
      <w:r w:rsidR="00023C73" w:rsidRPr="00C435C0">
        <w:rPr>
          <w:rFonts w:ascii="Times New Roman" w:hAnsi="Times New Roman" w:cs="Times New Roman"/>
          <w:sz w:val="22"/>
          <w:szCs w:val="22"/>
        </w:rPr>
        <w:t xml:space="preserve">trainee real property appraiser </w:t>
      </w:r>
      <w:r w:rsidR="00B954C8" w:rsidRPr="00C435C0">
        <w:rPr>
          <w:rFonts w:ascii="Times New Roman" w:hAnsi="Times New Roman" w:cs="Times New Roman"/>
          <w:sz w:val="22"/>
          <w:szCs w:val="22"/>
        </w:rPr>
        <w:t xml:space="preserve">trainee performed no reportable work, the monthly </w:t>
      </w:r>
      <w:r w:rsidR="00873FD2" w:rsidRPr="00C435C0">
        <w:rPr>
          <w:rFonts w:ascii="Times New Roman" w:hAnsi="Times New Roman" w:cs="Times New Roman"/>
          <w:sz w:val="22"/>
          <w:szCs w:val="22"/>
        </w:rPr>
        <w:t>experience log</w:t>
      </w:r>
      <w:r w:rsidR="00B954C8" w:rsidRPr="00C435C0">
        <w:rPr>
          <w:rFonts w:ascii="Times New Roman" w:hAnsi="Times New Roman" w:cs="Times New Roman"/>
          <w:sz w:val="22"/>
          <w:szCs w:val="22"/>
        </w:rPr>
        <w:t xml:space="preserve"> shall so indicate.</w:t>
      </w:r>
    </w:p>
    <w:p w14:paraId="6B5DC77D" w14:textId="77777777" w:rsidR="00407400" w:rsidRPr="00C435C0" w:rsidRDefault="00407400" w:rsidP="00CF765B">
      <w:pPr>
        <w:pStyle w:val="PlainText"/>
        <w:tabs>
          <w:tab w:val="left" w:pos="720"/>
          <w:tab w:val="left" w:pos="1440"/>
          <w:tab w:val="left" w:pos="2160"/>
          <w:tab w:val="left" w:pos="2880"/>
          <w:tab w:val="left" w:pos="3600"/>
        </w:tabs>
        <w:ind w:left="2160" w:hanging="2160"/>
        <w:rPr>
          <w:rFonts w:ascii="Times New Roman" w:hAnsi="Times New Roman" w:cs="Times New Roman"/>
          <w:sz w:val="22"/>
          <w:szCs w:val="22"/>
        </w:rPr>
      </w:pPr>
    </w:p>
    <w:p w14:paraId="48DE027D" w14:textId="4B0EA99E" w:rsidR="00407400" w:rsidRPr="00C435C0" w:rsidRDefault="00407400" w:rsidP="00E336AD">
      <w:pPr>
        <w:pStyle w:val="PlainText"/>
        <w:tabs>
          <w:tab w:val="left" w:pos="720"/>
          <w:tab w:val="left" w:pos="1440"/>
          <w:tab w:val="left" w:pos="2160"/>
          <w:tab w:val="left" w:pos="2880"/>
          <w:tab w:val="left" w:pos="3600"/>
        </w:tabs>
        <w:ind w:left="2160" w:hanging="2160"/>
        <w:rPr>
          <w:rFonts w:ascii="Times New Roman" w:hAnsi="Times New Roman" w:cs="Times New Roman"/>
          <w:sz w:val="22"/>
          <w:szCs w:val="22"/>
        </w:rPr>
      </w:pPr>
      <w:r w:rsidRPr="00C435C0">
        <w:rPr>
          <w:rFonts w:ascii="Times New Roman" w:hAnsi="Times New Roman" w:cs="Times New Roman"/>
          <w:sz w:val="22"/>
          <w:szCs w:val="22"/>
        </w:rPr>
        <w:tab/>
      </w:r>
      <w:r w:rsidRPr="00357CCB">
        <w:rPr>
          <w:rFonts w:ascii="Times New Roman" w:hAnsi="Times New Roman" w:cs="Times New Roman"/>
          <w:b/>
          <w:bCs/>
          <w:sz w:val="22"/>
          <w:szCs w:val="22"/>
        </w:rPr>
        <w:t xml:space="preserve">3.  </w:t>
      </w:r>
      <w:r w:rsidR="00CF765B">
        <w:rPr>
          <w:rFonts w:ascii="Times New Roman" w:hAnsi="Times New Roman" w:cs="Times New Roman"/>
          <w:sz w:val="22"/>
          <w:szCs w:val="22"/>
        </w:rPr>
        <w:tab/>
      </w:r>
      <w:r w:rsidRPr="00C435C0">
        <w:rPr>
          <w:rFonts w:ascii="Times New Roman" w:hAnsi="Times New Roman" w:cs="Times New Roman"/>
          <w:b/>
          <w:bCs/>
          <w:sz w:val="22"/>
          <w:szCs w:val="22"/>
        </w:rPr>
        <w:t>Grounds for Discipline</w:t>
      </w:r>
      <w:r w:rsidRPr="00C435C0">
        <w:rPr>
          <w:rFonts w:ascii="Times New Roman" w:hAnsi="Times New Roman" w:cs="Times New Roman"/>
          <w:sz w:val="22"/>
          <w:szCs w:val="22"/>
        </w:rPr>
        <w:t xml:space="preserve"> </w:t>
      </w:r>
    </w:p>
    <w:p w14:paraId="1557CF3A" w14:textId="77777777" w:rsidR="00C435C0" w:rsidRDefault="00407400" w:rsidP="00407400">
      <w:pPr>
        <w:pStyle w:val="PlainText"/>
        <w:tabs>
          <w:tab w:val="left" w:pos="720"/>
          <w:tab w:val="left" w:pos="1440"/>
          <w:tab w:val="left" w:pos="2880"/>
          <w:tab w:val="left" w:pos="3600"/>
        </w:tabs>
        <w:ind w:left="720" w:hanging="2160"/>
        <w:rPr>
          <w:rFonts w:ascii="Times New Roman" w:hAnsi="Times New Roman" w:cs="Times New Roman"/>
          <w:sz w:val="22"/>
          <w:szCs w:val="22"/>
        </w:rPr>
      </w:pPr>
      <w:r w:rsidRPr="00C435C0">
        <w:rPr>
          <w:rFonts w:ascii="Times New Roman" w:hAnsi="Times New Roman" w:cs="Times New Roman"/>
          <w:sz w:val="22"/>
          <w:szCs w:val="22"/>
        </w:rPr>
        <w:tab/>
      </w:r>
    </w:p>
    <w:p w14:paraId="5CC306CF" w14:textId="2713358F" w:rsidR="00407400" w:rsidRPr="00C435C0" w:rsidRDefault="00C435C0" w:rsidP="00CF765B">
      <w:pPr>
        <w:pStyle w:val="PlainText"/>
        <w:tabs>
          <w:tab w:val="left" w:pos="720"/>
          <w:tab w:val="left" w:pos="1440"/>
          <w:tab w:val="left" w:pos="2880"/>
          <w:tab w:val="left" w:pos="3600"/>
        </w:tabs>
        <w:ind w:left="1440" w:hanging="2160"/>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sidR="00407400" w:rsidRPr="00C435C0">
        <w:rPr>
          <w:rFonts w:ascii="Times New Roman" w:hAnsi="Times New Roman" w:cs="Times New Roman"/>
          <w:sz w:val="22"/>
          <w:szCs w:val="22"/>
        </w:rPr>
        <w:t>In addition to the grounds enumerated in 10 M</w:t>
      </w:r>
      <w:r w:rsidR="00F9756C" w:rsidRPr="00C435C0">
        <w:rPr>
          <w:rFonts w:ascii="Times New Roman" w:hAnsi="Times New Roman" w:cs="Times New Roman"/>
          <w:sz w:val="22"/>
          <w:szCs w:val="22"/>
        </w:rPr>
        <w:t>.</w:t>
      </w:r>
      <w:r w:rsidR="00407400" w:rsidRPr="00C435C0">
        <w:rPr>
          <w:rFonts w:ascii="Times New Roman" w:hAnsi="Times New Roman" w:cs="Times New Roman"/>
          <w:sz w:val="22"/>
          <w:szCs w:val="22"/>
        </w:rPr>
        <w:t>R</w:t>
      </w:r>
      <w:r w:rsidR="00F9756C" w:rsidRPr="00C435C0">
        <w:rPr>
          <w:rFonts w:ascii="Times New Roman" w:hAnsi="Times New Roman" w:cs="Times New Roman"/>
          <w:sz w:val="22"/>
          <w:szCs w:val="22"/>
        </w:rPr>
        <w:t>.</w:t>
      </w:r>
      <w:r w:rsidR="00407400" w:rsidRPr="00C435C0">
        <w:rPr>
          <w:rFonts w:ascii="Times New Roman" w:hAnsi="Times New Roman" w:cs="Times New Roman"/>
          <w:sz w:val="22"/>
          <w:szCs w:val="22"/>
        </w:rPr>
        <w:t>S</w:t>
      </w:r>
      <w:r w:rsidR="00F9756C" w:rsidRPr="00C435C0">
        <w:rPr>
          <w:rFonts w:ascii="Times New Roman" w:hAnsi="Times New Roman" w:cs="Times New Roman"/>
          <w:sz w:val="22"/>
          <w:szCs w:val="22"/>
        </w:rPr>
        <w:t>.</w:t>
      </w:r>
      <w:r w:rsidR="00407400" w:rsidRPr="00C435C0">
        <w:rPr>
          <w:rFonts w:ascii="Times New Roman" w:hAnsi="Times New Roman" w:cs="Times New Roman"/>
          <w:sz w:val="22"/>
          <w:szCs w:val="22"/>
        </w:rPr>
        <w:t xml:space="preserve"> </w:t>
      </w:r>
      <w:r w:rsidR="00F9756C" w:rsidRPr="00C435C0">
        <w:rPr>
          <w:rFonts w:ascii="Times New Roman" w:hAnsi="Times New Roman" w:cs="Times New Roman"/>
          <w:sz w:val="22"/>
          <w:szCs w:val="22"/>
        </w:rPr>
        <w:t xml:space="preserve">§ </w:t>
      </w:r>
      <w:r w:rsidR="00407400" w:rsidRPr="00C435C0">
        <w:rPr>
          <w:rFonts w:ascii="Times New Roman" w:hAnsi="Times New Roman" w:cs="Times New Roman"/>
          <w:sz w:val="22"/>
          <w:szCs w:val="22"/>
        </w:rPr>
        <w:t>8003(5-A)(A)</w:t>
      </w:r>
      <w:r w:rsidR="00CE1143" w:rsidRPr="00C435C0">
        <w:rPr>
          <w:rFonts w:ascii="Times New Roman" w:hAnsi="Times New Roman" w:cs="Times New Roman"/>
          <w:sz w:val="22"/>
          <w:szCs w:val="22"/>
        </w:rPr>
        <w:t xml:space="preserve"> and 32 M.R.S.</w:t>
      </w:r>
      <w:r w:rsidR="00C3332F" w:rsidRPr="00C435C0">
        <w:rPr>
          <w:rFonts w:ascii="Times New Roman" w:hAnsi="Times New Roman" w:cs="Times New Roman"/>
          <w:sz w:val="22"/>
          <w:szCs w:val="22"/>
        </w:rPr>
        <w:t xml:space="preserve"> §</w:t>
      </w:r>
      <w:r w:rsidR="00CE1143" w:rsidRPr="00C435C0">
        <w:rPr>
          <w:rFonts w:ascii="Times New Roman" w:hAnsi="Times New Roman" w:cs="Times New Roman"/>
          <w:sz w:val="22"/>
          <w:szCs w:val="22"/>
        </w:rPr>
        <w:t xml:space="preserve"> </w:t>
      </w:r>
      <w:r w:rsidR="00C3332F" w:rsidRPr="00C435C0">
        <w:rPr>
          <w:rFonts w:ascii="Times New Roman" w:hAnsi="Times New Roman" w:cs="Times New Roman"/>
          <w:sz w:val="22"/>
          <w:szCs w:val="22"/>
        </w:rPr>
        <w:t>14014-A</w:t>
      </w:r>
      <w:r w:rsidR="00407400" w:rsidRPr="00C435C0">
        <w:rPr>
          <w:rFonts w:ascii="Times New Roman" w:hAnsi="Times New Roman" w:cs="Times New Roman"/>
          <w:sz w:val="22"/>
          <w:szCs w:val="22"/>
        </w:rPr>
        <w:t xml:space="preserve">, the Board may impose discipline on a supervisory appraiser for failure to execute their duties in accordance with this Chapter. </w:t>
      </w:r>
    </w:p>
    <w:p w14:paraId="009C08EE" w14:textId="77777777" w:rsidR="00AA6939" w:rsidRPr="003826BD" w:rsidRDefault="00AA6939"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D0F4542" w14:textId="77777777" w:rsidR="00AA6939" w:rsidRPr="00ED453B" w:rsidRDefault="00AA6939" w:rsidP="001725B7">
      <w:pPr>
        <w:pStyle w:val="PlainText"/>
        <w:pBdr>
          <w:bottom w:val="single" w:sz="4" w:space="1" w:color="auto"/>
        </w:pBdr>
        <w:tabs>
          <w:tab w:val="left" w:pos="720"/>
          <w:tab w:val="left" w:pos="1440"/>
          <w:tab w:val="left" w:pos="2160"/>
          <w:tab w:val="left" w:pos="2880"/>
          <w:tab w:val="left" w:pos="3600"/>
        </w:tabs>
        <w:rPr>
          <w:rFonts w:ascii="Times New Roman" w:hAnsi="Times New Roman" w:cs="Times New Roman"/>
          <w:sz w:val="22"/>
          <w:szCs w:val="22"/>
        </w:rPr>
      </w:pPr>
    </w:p>
    <w:p w14:paraId="38791560" w14:textId="77777777" w:rsidR="001725B7" w:rsidRDefault="001725B7" w:rsidP="003826BD">
      <w:pPr>
        <w:pStyle w:val="PlainText"/>
        <w:tabs>
          <w:tab w:val="left" w:pos="720"/>
          <w:tab w:val="left" w:pos="1440"/>
          <w:tab w:val="left" w:pos="2160"/>
          <w:tab w:val="left" w:pos="2880"/>
          <w:tab w:val="left" w:pos="3600"/>
        </w:tabs>
        <w:rPr>
          <w:rFonts w:ascii="Times New Roman" w:hAnsi="Times New Roman" w:cs="Times New Roman"/>
          <w:sz w:val="22"/>
          <w:szCs w:val="22"/>
        </w:rPr>
      </w:pPr>
    </w:p>
    <w:p w14:paraId="24BE742B" w14:textId="77777777" w:rsidR="00EC2706" w:rsidRDefault="00EC2706" w:rsidP="00EC2706">
      <w:pPr>
        <w:pStyle w:val="PlainText"/>
        <w:tabs>
          <w:tab w:val="left" w:pos="720"/>
          <w:tab w:val="left" w:pos="1440"/>
          <w:tab w:val="left" w:pos="2160"/>
          <w:tab w:val="left" w:pos="2880"/>
          <w:tab w:val="left" w:pos="3600"/>
        </w:tabs>
        <w:rPr>
          <w:rFonts w:ascii="Times New Roman" w:hAnsi="Times New Roman" w:cs="Times New Roman"/>
          <w:sz w:val="22"/>
          <w:szCs w:val="22"/>
        </w:rPr>
      </w:pPr>
      <w:r w:rsidRPr="00ED453B">
        <w:rPr>
          <w:rFonts w:ascii="Times New Roman" w:hAnsi="Times New Roman" w:cs="Times New Roman"/>
          <w:sz w:val="22"/>
          <w:szCs w:val="22"/>
        </w:rPr>
        <w:t>STATUTORY AUTHORITY:</w:t>
      </w:r>
    </w:p>
    <w:p w14:paraId="397B5B74" w14:textId="77777777" w:rsidR="00EC2706" w:rsidRPr="00ED453B" w:rsidRDefault="00EC2706" w:rsidP="00EC2706">
      <w:pPr>
        <w:pStyle w:val="PlainText"/>
        <w:tabs>
          <w:tab w:val="left" w:pos="720"/>
          <w:tab w:val="left" w:pos="1440"/>
          <w:tab w:val="left" w:pos="2160"/>
          <w:tab w:val="left" w:pos="2880"/>
          <w:tab w:val="left" w:pos="3600"/>
        </w:tabs>
        <w:rPr>
          <w:rFonts w:ascii="Times New Roman" w:hAnsi="Times New Roman" w:cs="Times New Roman"/>
          <w:sz w:val="22"/>
          <w:szCs w:val="22"/>
        </w:rPr>
      </w:pPr>
      <w:r>
        <w:rPr>
          <w:rFonts w:ascii="Times New Roman" w:hAnsi="Times New Roman" w:cs="Times New Roman"/>
          <w:sz w:val="22"/>
          <w:szCs w:val="22"/>
        </w:rPr>
        <w:tab/>
        <w:t>3</w:t>
      </w:r>
      <w:r w:rsidRPr="00ED453B">
        <w:rPr>
          <w:rFonts w:ascii="Times New Roman" w:hAnsi="Times New Roman" w:cs="Times New Roman"/>
          <w:sz w:val="22"/>
          <w:szCs w:val="22"/>
        </w:rPr>
        <w:t>2 M</w:t>
      </w:r>
      <w:r>
        <w:rPr>
          <w:rFonts w:ascii="Times New Roman" w:hAnsi="Times New Roman" w:cs="Times New Roman"/>
          <w:sz w:val="22"/>
          <w:szCs w:val="22"/>
        </w:rPr>
        <w:t>.</w:t>
      </w:r>
      <w:r w:rsidRPr="00ED453B">
        <w:rPr>
          <w:rFonts w:ascii="Times New Roman" w:hAnsi="Times New Roman" w:cs="Times New Roman"/>
          <w:sz w:val="22"/>
          <w:szCs w:val="22"/>
        </w:rPr>
        <w:t>R</w:t>
      </w:r>
      <w:r>
        <w:rPr>
          <w:rFonts w:ascii="Times New Roman" w:hAnsi="Times New Roman" w:cs="Times New Roman"/>
          <w:sz w:val="22"/>
          <w:szCs w:val="22"/>
        </w:rPr>
        <w:t>.</w:t>
      </w:r>
      <w:r w:rsidRPr="00ED453B">
        <w:rPr>
          <w:rFonts w:ascii="Times New Roman" w:hAnsi="Times New Roman" w:cs="Times New Roman"/>
          <w:sz w:val="22"/>
          <w:szCs w:val="22"/>
        </w:rPr>
        <w:t>S</w:t>
      </w:r>
      <w:r>
        <w:rPr>
          <w:rFonts w:ascii="Times New Roman" w:hAnsi="Times New Roman" w:cs="Times New Roman"/>
          <w:sz w:val="22"/>
          <w:szCs w:val="22"/>
        </w:rPr>
        <w:t>.</w:t>
      </w:r>
      <w:r w:rsidRPr="00ED453B">
        <w:rPr>
          <w:rFonts w:ascii="Times New Roman" w:hAnsi="Times New Roman" w:cs="Times New Roman"/>
          <w:sz w:val="22"/>
          <w:szCs w:val="22"/>
        </w:rPr>
        <w:t xml:space="preserve"> </w:t>
      </w:r>
      <w:r w:rsidRPr="00054223">
        <w:rPr>
          <w:rFonts w:ascii="Times New Roman" w:hAnsi="Times New Roman" w:cs="Times New Roman"/>
          <w:sz w:val="22"/>
          <w:szCs w:val="22"/>
        </w:rPr>
        <w:t xml:space="preserve">§§ 14012, </w:t>
      </w:r>
      <w:r>
        <w:rPr>
          <w:rFonts w:ascii="Times New Roman" w:hAnsi="Times New Roman" w:cs="Times New Roman"/>
          <w:sz w:val="22"/>
          <w:szCs w:val="22"/>
        </w:rPr>
        <w:t xml:space="preserve">1427, </w:t>
      </w:r>
      <w:r w:rsidRPr="00054223">
        <w:rPr>
          <w:rFonts w:ascii="Times New Roman" w:hAnsi="Times New Roman" w:cs="Times New Roman"/>
          <w:sz w:val="22"/>
          <w:szCs w:val="22"/>
        </w:rPr>
        <w:t>14039</w:t>
      </w:r>
    </w:p>
    <w:p w14:paraId="4C705612" w14:textId="77777777" w:rsidR="00EC2706" w:rsidRPr="00ED453B" w:rsidRDefault="00EC2706" w:rsidP="00EC2706">
      <w:pPr>
        <w:pStyle w:val="PlainText"/>
        <w:tabs>
          <w:tab w:val="left" w:pos="720"/>
          <w:tab w:val="left" w:pos="1440"/>
          <w:tab w:val="left" w:pos="2160"/>
          <w:tab w:val="left" w:pos="2880"/>
          <w:tab w:val="left" w:pos="3600"/>
        </w:tabs>
        <w:rPr>
          <w:rFonts w:ascii="Times New Roman" w:hAnsi="Times New Roman" w:cs="Times New Roman"/>
          <w:sz w:val="22"/>
          <w:szCs w:val="22"/>
        </w:rPr>
      </w:pPr>
    </w:p>
    <w:p w14:paraId="0CA2BDB8" w14:textId="77777777" w:rsidR="00EC2706" w:rsidRPr="00ED453B" w:rsidRDefault="00EC2706" w:rsidP="00EC2706">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ED453B">
        <w:rPr>
          <w:rFonts w:ascii="Times New Roman" w:hAnsi="Times New Roman"/>
          <w:sz w:val="22"/>
          <w:szCs w:val="22"/>
        </w:rPr>
        <w:t>EFFECTIVE DATE:</w:t>
      </w:r>
    </w:p>
    <w:p w14:paraId="5A54F2C4" w14:textId="77777777" w:rsidR="00EC2706" w:rsidRPr="00ED453B" w:rsidRDefault="00EC2706" w:rsidP="00EC2706">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ED453B">
        <w:rPr>
          <w:rFonts w:ascii="Times New Roman" w:hAnsi="Times New Roman"/>
          <w:sz w:val="22"/>
          <w:szCs w:val="22"/>
        </w:rPr>
        <w:lastRenderedPageBreak/>
        <w:tab/>
        <w:t>September 18, 1999</w:t>
      </w:r>
      <w:r>
        <w:rPr>
          <w:rFonts w:ascii="Times New Roman" w:hAnsi="Times New Roman"/>
          <w:sz w:val="22"/>
          <w:szCs w:val="22"/>
        </w:rPr>
        <w:t xml:space="preserve"> – filing 99-374</w:t>
      </w:r>
    </w:p>
    <w:p w14:paraId="07F22884" w14:textId="77777777" w:rsidR="00EC2706" w:rsidRPr="00ED453B" w:rsidRDefault="00EC2706" w:rsidP="00EC2706">
      <w:pPr>
        <w:pStyle w:val="PlainText"/>
        <w:tabs>
          <w:tab w:val="left" w:pos="720"/>
          <w:tab w:val="left" w:pos="1440"/>
          <w:tab w:val="left" w:pos="2160"/>
          <w:tab w:val="left" w:pos="2880"/>
          <w:tab w:val="left" w:pos="3600"/>
        </w:tabs>
        <w:rPr>
          <w:rFonts w:ascii="Times New Roman" w:hAnsi="Times New Roman" w:cs="Times New Roman"/>
          <w:sz w:val="22"/>
          <w:szCs w:val="22"/>
        </w:rPr>
      </w:pPr>
    </w:p>
    <w:p w14:paraId="70090539" w14:textId="77777777" w:rsidR="00EC2706" w:rsidRPr="00642210" w:rsidRDefault="00EC2706" w:rsidP="00EC2706">
      <w:pPr>
        <w:pStyle w:val="PlainText"/>
        <w:tabs>
          <w:tab w:val="left" w:pos="720"/>
          <w:tab w:val="left" w:pos="1440"/>
          <w:tab w:val="left" w:pos="2160"/>
          <w:tab w:val="left" w:pos="2880"/>
          <w:tab w:val="left" w:pos="3600"/>
        </w:tabs>
        <w:rPr>
          <w:rFonts w:ascii="Times New Roman" w:hAnsi="Times New Roman" w:cs="Times New Roman"/>
          <w:sz w:val="22"/>
          <w:szCs w:val="22"/>
        </w:rPr>
      </w:pPr>
      <w:r w:rsidRPr="00642210">
        <w:rPr>
          <w:rFonts w:ascii="Times New Roman" w:hAnsi="Times New Roman" w:cs="Times New Roman"/>
          <w:sz w:val="22"/>
          <w:szCs w:val="22"/>
        </w:rPr>
        <w:t>REPEALED AND REPLACED:</w:t>
      </w:r>
    </w:p>
    <w:p w14:paraId="251A6188" w14:textId="77777777" w:rsidR="00EC2706" w:rsidRDefault="00EC2706" w:rsidP="00EC2706">
      <w:pPr>
        <w:pStyle w:val="PlainText"/>
        <w:tabs>
          <w:tab w:val="left" w:pos="720"/>
          <w:tab w:val="left" w:pos="1440"/>
          <w:tab w:val="left" w:pos="2160"/>
          <w:tab w:val="left" w:pos="2880"/>
          <w:tab w:val="left" w:pos="3600"/>
        </w:tabs>
        <w:rPr>
          <w:rFonts w:ascii="Times New Roman" w:hAnsi="Times New Roman"/>
          <w:sz w:val="22"/>
          <w:szCs w:val="22"/>
        </w:rPr>
      </w:pPr>
      <w:r w:rsidRPr="00642210">
        <w:rPr>
          <w:rFonts w:ascii="Times New Roman" w:hAnsi="Times New Roman" w:cs="Times New Roman"/>
          <w:sz w:val="22"/>
          <w:szCs w:val="22"/>
        </w:rPr>
        <w:tab/>
      </w:r>
      <w:smartTag w:uri="urn:schemas-microsoft-com:office:smarttags" w:element="date">
        <w:smartTagPr>
          <w:attr w:name="Year" w:val="2008"/>
          <w:attr w:name="Day" w:val="1"/>
          <w:attr w:name="Month" w:val="1"/>
        </w:smartTagPr>
        <w:r w:rsidRPr="00642210">
          <w:rPr>
            <w:rFonts w:ascii="Times New Roman" w:hAnsi="Times New Roman" w:cs="Times New Roman"/>
            <w:sz w:val="22"/>
            <w:szCs w:val="22"/>
          </w:rPr>
          <w:t>January 1, 2008</w:t>
        </w:r>
      </w:smartTag>
      <w:r w:rsidRPr="00642210">
        <w:rPr>
          <w:rFonts w:ascii="Times New Roman" w:hAnsi="Times New Roman" w:cs="Times New Roman"/>
          <w:sz w:val="22"/>
          <w:szCs w:val="22"/>
        </w:rPr>
        <w:t xml:space="preserve"> – filing 2007-466</w:t>
      </w:r>
      <w:r w:rsidRPr="00642210">
        <w:rPr>
          <w:rFonts w:ascii="Times New Roman" w:hAnsi="Times New Roman" w:cs="Times New Roman"/>
          <w:sz w:val="22"/>
          <w:szCs w:val="22"/>
        </w:rPr>
        <w:cr/>
      </w:r>
      <w:r>
        <w:rPr>
          <w:rFonts w:ascii="Times New Roman" w:hAnsi="Times New Roman"/>
          <w:sz w:val="22"/>
          <w:szCs w:val="22"/>
        </w:rPr>
        <w:tab/>
        <w:t>September 18, 2022 – filing 2022-179</w:t>
      </w:r>
    </w:p>
    <w:p w14:paraId="6D6B5B1E" w14:textId="5BC61144" w:rsidR="00EC2706" w:rsidRDefault="00EC2706" w:rsidP="00EC2706">
      <w:pPr>
        <w:pStyle w:val="PlainText"/>
        <w:tabs>
          <w:tab w:val="left" w:pos="720"/>
          <w:tab w:val="left" w:pos="1440"/>
          <w:tab w:val="left" w:pos="2160"/>
          <w:tab w:val="left" w:pos="2880"/>
          <w:tab w:val="left" w:pos="3600"/>
        </w:tabs>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January 9, 2024 – filing 2024-001</w:t>
      </w:r>
    </w:p>
    <w:p w14:paraId="03A71EF9" w14:textId="4B5A7ACA" w:rsidR="001725B7" w:rsidRPr="00ED453B" w:rsidRDefault="001725B7" w:rsidP="00CF765B">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r>
    </w:p>
    <w:p w14:paraId="5B69D22C" w14:textId="45CA4C61" w:rsidR="00746AD5" w:rsidRPr="00E06E22" w:rsidRDefault="00746AD5" w:rsidP="00E06E22">
      <w:pPr>
        <w:tabs>
          <w:tab w:val="left" w:pos="720"/>
          <w:tab w:val="left" w:pos="1440"/>
          <w:tab w:val="left" w:pos="2160"/>
          <w:tab w:val="left" w:pos="2880"/>
          <w:tab w:val="left" w:pos="3600"/>
          <w:tab w:val="left" w:pos="4320"/>
        </w:tabs>
        <w:ind w:left="720" w:hanging="720"/>
        <w:rPr>
          <w:strike/>
          <w:sz w:val="16"/>
          <w:szCs w:val="16"/>
        </w:rPr>
      </w:pPr>
    </w:p>
    <w:sectPr w:rsidR="00746AD5" w:rsidRPr="00E06E22" w:rsidSect="00E06E2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C6735" w14:textId="77777777" w:rsidR="00B40FA4" w:rsidRDefault="00B40FA4" w:rsidP="00FB3A6B">
      <w:r>
        <w:separator/>
      </w:r>
    </w:p>
  </w:endnote>
  <w:endnote w:type="continuationSeparator" w:id="0">
    <w:p w14:paraId="72175C3F" w14:textId="77777777" w:rsidR="00B40FA4" w:rsidRDefault="00B40FA4" w:rsidP="00FB3A6B">
      <w:r>
        <w:continuationSeparator/>
      </w:r>
    </w:p>
  </w:endnote>
  <w:endnote w:type="continuationNotice" w:id="1">
    <w:p w14:paraId="3E9F68C3" w14:textId="77777777" w:rsidR="00B40FA4" w:rsidRDefault="00B40F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E25ED" w14:textId="77777777" w:rsidR="00770530" w:rsidRDefault="007705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FC17" w14:textId="77777777" w:rsidR="00770530" w:rsidRDefault="007705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9B856" w14:textId="77777777" w:rsidR="00770530" w:rsidRDefault="00770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CCE2D" w14:textId="77777777" w:rsidR="00B40FA4" w:rsidRDefault="00B40FA4" w:rsidP="00FB3A6B">
      <w:r>
        <w:separator/>
      </w:r>
    </w:p>
  </w:footnote>
  <w:footnote w:type="continuationSeparator" w:id="0">
    <w:p w14:paraId="747C7BB1" w14:textId="77777777" w:rsidR="00B40FA4" w:rsidRDefault="00B40FA4" w:rsidP="00FB3A6B">
      <w:r>
        <w:continuationSeparator/>
      </w:r>
    </w:p>
  </w:footnote>
  <w:footnote w:type="continuationNotice" w:id="1">
    <w:p w14:paraId="78B49E8E" w14:textId="77777777" w:rsidR="00B40FA4" w:rsidRDefault="00B40F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7175A" w14:textId="77777777" w:rsidR="00770530" w:rsidRDefault="007705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4D433" w14:textId="1895EC76" w:rsidR="00FB3A6B" w:rsidRDefault="00FB3A6B">
    <w:pPr>
      <w:pStyle w:val="Header"/>
      <w:rPr>
        <w:rFonts w:ascii="Times New Roman" w:hAnsi="Times New Roman"/>
        <w:sz w:val="18"/>
        <w:szCs w:val="18"/>
      </w:rPr>
    </w:pPr>
  </w:p>
  <w:p w14:paraId="4A9D25D6" w14:textId="09C15AB6" w:rsidR="00730848" w:rsidRDefault="00730848">
    <w:pPr>
      <w:pStyle w:val="Header"/>
      <w:rPr>
        <w:rFonts w:ascii="Times New Roman" w:hAnsi="Times New Roman"/>
        <w:sz w:val="18"/>
        <w:szCs w:val="18"/>
      </w:rPr>
    </w:pPr>
  </w:p>
  <w:p w14:paraId="59C1B508" w14:textId="7996C8D3" w:rsidR="00730848" w:rsidRDefault="00730848">
    <w:pPr>
      <w:pStyle w:val="Header"/>
      <w:rPr>
        <w:rFonts w:ascii="Times New Roman" w:hAnsi="Times New Roman"/>
        <w:sz w:val="18"/>
        <w:szCs w:val="18"/>
      </w:rPr>
    </w:pPr>
  </w:p>
  <w:p w14:paraId="28A32DC1" w14:textId="77777777" w:rsidR="00730848" w:rsidRDefault="00730848">
    <w:pPr>
      <w:pStyle w:val="Header"/>
      <w:rPr>
        <w:rFonts w:ascii="Times New Roman" w:hAnsi="Times New Roman"/>
        <w:sz w:val="18"/>
        <w:szCs w:val="18"/>
      </w:rPr>
    </w:pPr>
  </w:p>
  <w:p w14:paraId="15A86E29" w14:textId="04934DFC" w:rsidR="00730848" w:rsidRPr="00E06E22" w:rsidRDefault="00730848" w:rsidP="00E06E22">
    <w:pPr>
      <w:pStyle w:val="Header"/>
      <w:pBdr>
        <w:bottom w:val="single" w:sz="4" w:space="1" w:color="auto"/>
      </w:pBdr>
      <w:jc w:val="right"/>
      <w:rPr>
        <w:rFonts w:ascii="Times New Roman" w:hAnsi="Times New Roman"/>
        <w:sz w:val="18"/>
        <w:szCs w:val="18"/>
      </w:rPr>
    </w:pPr>
    <w:r>
      <w:rPr>
        <w:rFonts w:ascii="Times New Roman" w:hAnsi="Times New Roman"/>
        <w:sz w:val="18"/>
        <w:szCs w:val="18"/>
      </w:rPr>
      <w:t xml:space="preserve">02-298 Chapter 230     page </w:t>
    </w:r>
    <w:r w:rsidRPr="00730848">
      <w:rPr>
        <w:rFonts w:ascii="Times New Roman" w:hAnsi="Times New Roman"/>
        <w:sz w:val="18"/>
        <w:szCs w:val="18"/>
      </w:rPr>
      <w:fldChar w:fldCharType="begin"/>
    </w:r>
    <w:r w:rsidRPr="00730848">
      <w:rPr>
        <w:rFonts w:ascii="Times New Roman" w:hAnsi="Times New Roman"/>
        <w:sz w:val="18"/>
        <w:szCs w:val="18"/>
      </w:rPr>
      <w:instrText xml:space="preserve"> PAGE   \* MERGEFORMAT </w:instrText>
    </w:r>
    <w:r w:rsidRPr="00730848">
      <w:rPr>
        <w:rFonts w:ascii="Times New Roman" w:hAnsi="Times New Roman"/>
        <w:sz w:val="18"/>
        <w:szCs w:val="18"/>
      </w:rPr>
      <w:fldChar w:fldCharType="separate"/>
    </w:r>
    <w:r w:rsidRPr="00730848">
      <w:rPr>
        <w:rFonts w:ascii="Times New Roman" w:hAnsi="Times New Roman"/>
        <w:noProof/>
        <w:sz w:val="18"/>
        <w:szCs w:val="18"/>
      </w:rPr>
      <w:t>1</w:t>
    </w:r>
    <w:r w:rsidRPr="00730848">
      <w:rPr>
        <w:rFonts w:ascii="Times New Roman" w:hAnsi="Times New Roman"/>
        <w:noProo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F877" w14:textId="793A2F6B" w:rsidR="00770530" w:rsidRDefault="007705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68C2"/>
    <w:multiLevelType w:val="hybridMultilevel"/>
    <w:tmpl w:val="C18A4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8F36B3"/>
    <w:multiLevelType w:val="hybridMultilevel"/>
    <w:tmpl w:val="CF8238AC"/>
    <w:lvl w:ilvl="0" w:tplc="FF6A2BCE">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2EA5D26"/>
    <w:multiLevelType w:val="hybridMultilevel"/>
    <w:tmpl w:val="2488C180"/>
    <w:lvl w:ilvl="0" w:tplc="3892A7F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4EA25EC2"/>
    <w:multiLevelType w:val="hybridMultilevel"/>
    <w:tmpl w:val="A006A77E"/>
    <w:lvl w:ilvl="0" w:tplc="04090015">
      <w:start w:val="1"/>
      <w:numFmt w:val="upperLetter"/>
      <w:lvlText w:val="%1."/>
      <w:lvlJc w:val="left"/>
      <w:pPr>
        <w:ind w:left="2160" w:hanging="720"/>
      </w:pPr>
      <w:rPr>
        <w:rFonts w:hint="default"/>
        <w:strike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BDA7B42"/>
    <w:multiLevelType w:val="hybridMultilevel"/>
    <w:tmpl w:val="ACE66CA8"/>
    <w:lvl w:ilvl="0" w:tplc="BA587B46">
      <w:start w:val="2"/>
      <w:numFmt w:val="lowerLetter"/>
      <w:lvlText w:val="%1."/>
      <w:lvlJc w:val="left"/>
      <w:pPr>
        <w:ind w:left="2520" w:hanging="360"/>
      </w:pPr>
      <w:rPr>
        <w:rFonts w:hint="default"/>
        <w:color w:val="FF0000"/>
        <w:u w:val="single"/>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60C53F10"/>
    <w:multiLevelType w:val="hybridMultilevel"/>
    <w:tmpl w:val="1604EF38"/>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12210E3"/>
    <w:multiLevelType w:val="hybridMultilevel"/>
    <w:tmpl w:val="9D58E918"/>
    <w:lvl w:ilvl="0" w:tplc="0DAC033E">
      <w:start w:val="1"/>
      <w:numFmt w:val="lowerLetter"/>
      <w:lvlText w:val="%1."/>
      <w:lvlJc w:val="left"/>
      <w:pPr>
        <w:ind w:left="2520" w:hanging="36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620240FE"/>
    <w:multiLevelType w:val="hybridMultilevel"/>
    <w:tmpl w:val="EA7E72FC"/>
    <w:lvl w:ilvl="0" w:tplc="FFFFFFFF">
      <w:start w:val="2"/>
      <w:numFmt w:val="lowerLetter"/>
      <w:lvlText w:val="%1."/>
      <w:lvlJc w:val="left"/>
      <w:pPr>
        <w:ind w:left="2520" w:hanging="360"/>
      </w:pPr>
      <w:rPr>
        <w:rFonts w:hint="default"/>
        <w:color w:val="FF0000"/>
        <w:u w:val="single"/>
      </w:rPr>
    </w:lvl>
    <w:lvl w:ilvl="1" w:tplc="FFFFFFFF">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num w:numId="1" w16cid:durableId="281962016">
    <w:abstractNumId w:val="3"/>
  </w:num>
  <w:num w:numId="2" w16cid:durableId="655764702">
    <w:abstractNumId w:val="6"/>
  </w:num>
  <w:num w:numId="3" w16cid:durableId="1903371973">
    <w:abstractNumId w:val="1"/>
  </w:num>
  <w:num w:numId="4" w16cid:durableId="1665935983">
    <w:abstractNumId w:val="2"/>
  </w:num>
  <w:num w:numId="5" w16cid:durableId="363405123">
    <w:abstractNumId w:val="4"/>
  </w:num>
  <w:num w:numId="6" w16cid:durableId="610861988">
    <w:abstractNumId w:val="7"/>
  </w:num>
  <w:num w:numId="7" w16cid:durableId="377584059">
    <w:abstractNumId w:val="0"/>
  </w:num>
  <w:num w:numId="8" w16cid:durableId="20352267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TE0MTa3sLA0MzdR0lEKTi0uzszPAykwrwUAaPlEFywAAAA="/>
  </w:docVars>
  <w:rsids>
    <w:rsidRoot w:val="00F95A84"/>
    <w:rsid w:val="000006C2"/>
    <w:rsid w:val="00000A1A"/>
    <w:rsid w:val="00000B09"/>
    <w:rsid w:val="0000130C"/>
    <w:rsid w:val="00001562"/>
    <w:rsid w:val="00001DD8"/>
    <w:rsid w:val="000030F7"/>
    <w:rsid w:val="00003CCF"/>
    <w:rsid w:val="00010917"/>
    <w:rsid w:val="00010A6B"/>
    <w:rsid w:val="00010FF2"/>
    <w:rsid w:val="00011966"/>
    <w:rsid w:val="00011F71"/>
    <w:rsid w:val="00013156"/>
    <w:rsid w:val="0001501D"/>
    <w:rsid w:val="00016021"/>
    <w:rsid w:val="00016898"/>
    <w:rsid w:val="00016AF8"/>
    <w:rsid w:val="00016F60"/>
    <w:rsid w:val="00023493"/>
    <w:rsid w:val="00023B16"/>
    <w:rsid w:val="00023C73"/>
    <w:rsid w:val="00023DE1"/>
    <w:rsid w:val="00024C23"/>
    <w:rsid w:val="00024D3A"/>
    <w:rsid w:val="000254E0"/>
    <w:rsid w:val="0002554A"/>
    <w:rsid w:val="00025F55"/>
    <w:rsid w:val="00026D3A"/>
    <w:rsid w:val="00027CF2"/>
    <w:rsid w:val="000304CF"/>
    <w:rsid w:val="00030BD7"/>
    <w:rsid w:val="000327BD"/>
    <w:rsid w:val="00032A3F"/>
    <w:rsid w:val="00033B3E"/>
    <w:rsid w:val="00033D3F"/>
    <w:rsid w:val="000362F4"/>
    <w:rsid w:val="00037B36"/>
    <w:rsid w:val="00037F63"/>
    <w:rsid w:val="00040335"/>
    <w:rsid w:val="00041561"/>
    <w:rsid w:val="00043A03"/>
    <w:rsid w:val="00044520"/>
    <w:rsid w:val="00044CF0"/>
    <w:rsid w:val="0004612D"/>
    <w:rsid w:val="00047962"/>
    <w:rsid w:val="00047E85"/>
    <w:rsid w:val="000506B8"/>
    <w:rsid w:val="00051EFF"/>
    <w:rsid w:val="00051F22"/>
    <w:rsid w:val="0005236A"/>
    <w:rsid w:val="00052550"/>
    <w:rsid w:val="00053FE5"/>
    <w:rsid w:val="00054223"/>
    <w:rsid w:val="0005429A"/>
    <w:rsid w:val="0005458B"/>
    <w:rsid w:val="000547A1"/>
    <w:rsid w:val="00054806"/>
    <w:rsid w:val="00054B42"/>
    <w:rsid w:val="00054F77"/>
    <w:rsid w:val="0005528B"/>
    <w:rsid w:val="000564BA"/>
    <w:rsid w:val="00060307"/>
    <w:rsid w:val="000604C6"/>
    <w:rsid w:val="0006209E"/>
    <w:rsid w:val="000637EE"/>
    <w:rsid w:val="00064F2B"/>
    <w:rsid w:val="00066846"/>
    <w:rsid w:val="00067AA9"/>
    <w:rsid w:val="00067B26"/>
    <w:rsid w:val="00070F70"/>
    <w:rsid w:val="00071E54"/>
    <w:rsid w:val="00072373"/>
    <w:rsid w:val="00073221"/>
    <w:rsid w:val="00080425"/>
    <w:rsid w:val="00080F85"/>
    <w:rsid w:val="0008149C"/>
    <w:rsid w:val="0008253E"/>
    <w:rsid w:val="00083600"/>
    <w:rsid w:val="000837F9"/>
    <w:rsid w:val="000838E0"/>
    <w:rsid w:val="00085EE1"/>
    <w:rsid w:val="00086344"/>
    <w:rsid w:val="00086692"/>
    <w:rsid w:val="00086735"/>
    <w:rsid w:val="00086B9D"/>
    <w:rsid w:val="000876E8"/>
    <w:rsid w:val="000911E8"/>
    <w:rsid w:val="000918CE"/>
    <w:rsid w:val="000925CD"/>
    <w:rsid w:val="000926FF"/>
    <w:rsid w:val="0009301B"/>
    <w:rsid w:val="00093ECB"/>
    <w:rsid w:val="00094749"/>
    <w:rsid w:val="00094E35"/>
    <w:rsid w:val="0009525E"/>
    <w:rsid w:val="00096641"/>
    <w:rsid w:val="000A4207"/>
    <w:rsid w:val="000A44D0"/>
    <w:rsid w:val="000A4FBC"/>
    <w:rsid w:val="000A50E1"/>
    <w:rsid w:val="000A5792"/>
    <w:rsid w:val="000B2013"/>
    <w:rsid w:val="000B21F3"/>
    <w:rsid w:val="000B650D"/>
    <w:rsid w:val="000B7040"/>
    <w:rsid w:val="000B75C4"/>
    <w:rsid w:val="000C00E1"/>
    <w:rsid w:val="000C198D"/>
    <w:rsid w:val="000C27F8"/>
    <w:rsid w:val="000C484F"/>
    <w:rsid w:val="000C4FE1"/>
    <w:rsid w:val="000D2092"/>
    <w:rsid w:val="000D25AD"/>
    <w:rsid w:val="000D3227"/>
    <w:rsid w:val="000D3BD4"/>
    <w:rsid w:val="000D45B4"/>
    <w:rsid w:val="000E01AE"/>
    <w:rsid w:val="000E050E"/>
    <w:rsid w:val="000E168E"/>
    <w:rsid w:val="000E19F3"/>
    <w:rsid w:val="000E3AB7"/>
    <w:rsid w:val="000E57A3"/>
    <w:rsid w:val="000E7DBA"/>
    <w:rsid w:val="000F1CDB"/>
    <w:rsid w:val="000F1FA8"/>
    <w:rsid w:val="000F3B63"/>
    <w:rsid w:val="000F3F28"/>
    <w:rsid w:val="000F6751"/>
    <w:rsid w:val="000F681F"/>
    <w:rsid w:val="000F7A59"/>
    <w:rsid w:val="00101AFC"/>
    <w:rsid w:val="00101C96"/>
    <w:rsid w:val="00105307"/>
    <w:rsid w:val="0010586B"/>
    <w:rsid w:val="00106695"/>
    <w:rsid w:val="0010708B"/>
    <w:rsid w:val="00110D26"/>
    <w:rsid w:val="00111472"/>
    <w:rsid w:val="00111C35"/>
    <w:rsid w:val="00112210"/>
    <w:rsid w:val="00112E2A"/>
    <w:rsid w:val="001137CE"/>
    <w:rsid w:val="00113CCC"/>
    <w:rsid w:val="00114927"/>
    <w:rsid w:val="001208EF"/>
    <w:rsid w:val="00121F07"/>
    <w:rsid w:val="001239DC"/>
    <w:rsid w:val="00124644"/>
    <w:rsid w:val="00124816"/>
    <w:rsid w:val="00127F6F"/>
    <w:rsid w:val="00130784"/>
    <w:rsid w:val="00137429"/>
    <w:rsid w:val="00137C01"/>
    <w:rsid w:val="001434CC"/>
    <w:rsid w:val="001438C1"/>
    <w:rsid w:val="00144EBA"/>
    <w:rsid w:val="0014590B"/>
    <w:rsid w:val="00146DF2"/>
    <w:rsid w:val="00147DD8"/>
    <w:rsid w:val="00150063"/>
    <w:rsid w:val="00150F86"/>
    <w:rsid w:val="001510F1"/>
    <w:rsid w:val="001531EB"/>
    <w:rsid w:val="00153D0C"/>
    <w:rsid w:val="001554D3"/>
    <w:rsid w:val="00155919"/>
    <w:rsid w:val="001560BD"/>
    <w:rsid w:val="00156303"/>
    <w:rsid w:val="001616CE"/>
    <w:rsid w:val="00161A3B"/>
    <w:rsid w:val="0016202C"/>
    <w:rsid w:val="001627B7"/>
    <w:rsid w:val="00164052"/>
    <w:rsid w:val="001643CB"/>
    <w:rsid w:val="00164A8D"/>
    <w:rsid w:val="00167CFD"/>
    <w:rsid w:val="001705FF"/>
    <w:rsid w:val="0017174F"/>
    <w:rsid w:val="00171945"/>
    <w:rsid w:val="001725B7"/>
    <w:rsid w:val="00173ABB"/>
    <w:rsid w:val="00174D4E"/>
    <w:rsid w:val="0018127E"/>
    <w:rsid w:val="00182A02"/>
    <w:rsid w:val="00183129"/>
    <w:rsid w:val="00183135"/>
    <w:rsid w:val="00184658"/>
    <w:rsid w:val="001857FC"/>
    <w:rsid w:val="00185D95"/>
    <w:rsid w:val="00185E0C"/>
    <w:rsid w:val="00186D77"/>
    <w:rsid w:val="00187EDD"/>
    <w:rsid w:val="001921E7"/>
    <w:rsid w:val="00192963"/>
    <w:rsid w:val="001962C4"/>
    <w:rsid w:val="001969D6"/>
    <w:rsid w:val="001A1B61"/>
    <w:rsid w:val="001A2421"/>
    <w:rsid w:val="001A2D64"/>
    <w:rsid w:val="001A37C7"/>
    <w:rsid w:val="001A56EC"/>
    <w:rsid w:val="001A64D1"/>
    <w:rsid w:val="001A6A7F"/>
    <w:rsid w:val="001A72A6"/>
    <w:rsid w:val="001B0F83"/>
    <w:rsid w:val="001B17BB"/>
    <w:rsid w:val="001B1D52"/>
    <w:rsid w:val="001B2A22"/>
    <w:rsid w:val="001B2D36"/>
    <w:rsid w:val="001B2E27"/>
    <w:rsid w:val="001B5006"/>
    <w:rsid w:val="001B5663"/>
    <w:rsid w:val="001B6C25"/>
    <w:rsid w:val="001C001B"/>
    <w:rsid w:val="001C00CE"/>
    <w:rsid w:val="001C0BEA"/>
    <w:rsid w:val="001C1642"/>
    <w:rsid w:val="001C186C"/>
    <w:rsid w:val="001C437D"/>
    <w:rsid w:val="001C442C"/>
    <w:rsid w:val="001C615A"/>
    <w:rsid w:val="001D0531"/>
    <w:rsid w:val="001D0BDA"/>
    <w:rsid w:val="001D50DE"/>
    <w:rsid w:val="001D6214"/>
    <w:rsid w:val="001D7D12"/>
    <w:rsid w:val="001E14D5"/>
    <w:rsid w:val="001E1DEC"/>
    <w:rsid w:val="001E23FC"/>
    <w:rsid w:val="001E30C4"/>
    <w:rsid w:val="001E62AD"/>
    <w:rsid w:val="001E73FE"/>
    <w:rsid w:val="001F0AD0"/>
    <w:rsid w:val="001F0DF0"/>
    <w:rsid w:val="001F15D5"/>
    <w:rsid w:val="001F25B4"/>
    <w:rsid w:val="001F6F05"/>
    <w:rsid w:val="001F70ED"/>
    <w:rsid w:val="001F70FF"/>
    <w:rsid w:val="001F7AD8"/>
    <w:rsid w:val="001F7EC4"/>
    <w:rsid w:val="002002A5"/>
    <w:rsid w:val="00200B0D"/>
    <w:rsid w:val="00201336"/>
    <w:rsid w:val="00201B16"/>
    <w:rsid w:val="0020427B"/>
    <w:rsid w:val="00205891"/>
    <w:rsid w:val="00205969"/>
    <w:rsid w:val="00205E48"/>
    <w:rsid w:val="002066F1"/>
    <w:rsid w:val="00207AD2"/>
    <w:rsid w:val="0021090B"/>
    <w:rsid w:val="0021488B"/>
    <w:rsid w:val="0021546B"/>
    <w:rsid w:val="00215941"/>
    <w:rsid w:val="00215A5A"/>
    <w:rsid w:val="00215CD6"/>
    <w:rsid w:val="002164D1"/>
    <w:rsid w:val="00216B21"/>
    <w:rsid w:val="00222556"/>
    <w:rsid w:val="00223954"/>
    <w:rsid w:val="00224097"/>
    <w:rsid w:val="00224848"/>
    <w:rsid w:val="00225FB2"/>
    <w:rsid w:val="0022628F"/>
    <w:rsid w:val="00226CBD"/>
    <w:rsid w:val="0023243C"/>
    <w:rsid w:val="002359EC"/>
    <w:rsid w:val="00236866"/>
    <w:rsid w:val="00237733"/>
    <w:rsid w:val="00237954"/>
    <w:rsid w:val="00237C48"/>
    <w:rsid w:val="00240242"/>
    <w:rsid w:val="00241967"/>
    <w:rsid w:val="00242A69"/>
    <w:rsid w:val="00242EF9"/>
    <w:rsid w:val="0024554E"/>
    <w:rsid w:val="00245981"/>
    <w:rsid w:val="00245DF3"/>
    <w:rsid w:val="002463AC"/>
    <w:rsid w:val="00246585"/>
    <w:rsid w:val="00246B4A"/>
    <w:rsid w:val="002507AB"/>
    <w:rsid w:val="002523D8"/>
    <w:rsid w:val="00253034"/>
    <w:rsid w:val="002536F2"/>
    <w:rsid w:val="002546B0"/>
    <w:rsid w:val="0025588C"/>
    <w:rsid w:val="0025741E"/>
    <w:rsid w:val="00257DEF"/>
    <w:rsid w:val="00260B22"/>
    <w:rsid w:val="00262AFD"/>
    <w:rsid w:val="002646C0"/>
    <w:rsid w:val="00266F65"/>
    <w:rsid w:val="00267452"/>
    <w:rsid w:val="00271357"/>
    <w:rsid w:val="00274CE6"/>
    <w:rsid w:val="002754FC"/>
    <w:rsid w:val="0027554C"/>
    <w:rsid w:val="00275897"/>
    <w:rsid w:val="00276476"/>
    <w:rsid w:val="00280CA5"/>
    <w:rsid w:val="00281917"/>
    <w:rsid w:val="00281D47"/>
    <w:rsid w:val="0028314D"/>
    <w:rsid w:val="00285BA9"/>
    <w:rsid w:val="002871D1"/>
    <w:rsid w:val="00287549"/>
    <w:rsid w:val="002921DB"/>
    <w:rsid w:val="002925AB"/>
    <w:rsid w:val="00292B92"/>
    <w:rsid w:val="00293F6F"/>
    <w:rsid w:val="002942F5"/>
    <w:rsid w:val="0029543C"/>
    <w:rsid w:val="00295F79"/>
    <w:rsid w:val="00296F40"/>
    <w:rsid w:val="00297358"/>
    <w:rsid w:val="00297C1F"/>
    <w:rsid w:val="00297CF9"/>
    <w:rsid w:val="002A1E01"/>
    <w:rsid w:val="002A2DD2"/>
    <w:rsid w:val="002A46F5"/>
    <w:rsid w:val="002A4F36"/>
    <w:rsid w:val="002A62AE"/>
    <w:rsid w:val="002A6470"/>
    <w:rsid w:val="002A691B"/>
    <w:rsid w:val="002A77A3"/>
    <w:rsid w:val="002B0912"/>
    <w:rsid w:val="002B1BD8"/>
    <w:rsid w:val="002B4441"/>
    <w:rsid w:val="002B4B75"/>
    <w:rsid w:val="002B4B7D"/>
    <w:rsid w:val="002B706F"/>
    <w:rsid w:val="002B7F9E"/>
    <w:rsid w:val="002C059B"/>
    <w:rsid w:val="002C0838"/>
    <w:rsid w:val="002C1150"/>
    <w:rsid w:val="002C1D92"/>
    <w:rsid w:val="002C2E94"/>
    <w:rsid w:val="002C34DD"/>
    <w:rsid w:val="002C39D0"/>
    <w:rsid w:val="002C5262"/>
    <w:rsid w:val="002C52AF"/>
    <w:rsid w:val="002C55AA"/>
    <w:rsid w:val="002C6114"/>
    <w:rsid w:val="002C7DD0"/>
    <w:rsid w:val="002D0710"/>
    <w:rsid w:val="002D2D53"/>
    <w:rsid w:val="002D3BA2"/>
    <w:rsid w:val="002D4D88"/>
    <w:rsid w:val="002D698E"/>
    <w:rsid w:val="002E1774"/>
    <w:rsid w:val="002E1B42"/>
    <w:rsid w:val="002E2615"/>
    <w:rsid w:val="002E3212"/>
    <w:rsid w:val="002E3405"/>
    <w:rsid w:val="002E6EA1"/>
    <w:rsid w:val="002F2A8A"/>
    <w:rsid w:val="002F2C96"/>
    <w:rsid w:val="002F3085"/>
    <w:rsid w:val="002F4828"/>
    <w:rsid w:val="002F4A7F"/>
    <w:rsid w:val="002F67ED"/>
    <w:rsid w:val="002F6D27"/>
    <w:rsid w:val="002F734F"/>
    <w:rsid w:val="00300BAE"/>
    <w:rsid w:val="00302C7D"/>
    <w:rsid w:val="00304666"/>
    <w:rsid w:val="003105DA"/>
    <w:rsid w:val="003108E8"/>
    <w:rsid w:val="00313490"/>
    <w:rsid w:val="00313589"/>
    <w:rsid w:val="0031661E"/>
    <w:rsid w:val="0031755A"/>
    <w:rsid w:val="00317DE5"/>
    <w:rsid w:val="003208CA"/>
    <w:rsid w:val="00321437"/>
    <w:rsid w:val="00323791"/>
    <w:rsid w:val="003261E0"/>
    <w:rsid w:val="00326573"/>
    <w:rsid w:val="003269C1"/>
    <w:rsid w:val="00326D6F"/>
    <w:rsid w:val="003303B8"/>
    <w:rsid w:val="00332484"/>
    <w:rsid w:val="0033331F"/>
    <w:rsid w:val="00333B86"/>
    <w:rsid w:val="00335BA3"/>
    <w:rsid w:val="00336947"/>
    <w:rsid w:val="003372CA"/>
    <w:rsid w:val="00340A6D"/>
    <w:rsid w:val="003413A4"/>
    <w:rsid w:val="003415A5"/>
    <w:rsid w:val="00341A2C"/>
    <w:rsid w:val="00342CDE"/>
    <w:rsid w:val="003439CF"/>
    <w:rsid w:val="00343A84"/>
    <w:rsid w:val="00344685"/>
    <w:rsid w:val="003468B2"/>
    <w:rsid w:val="003479CA"/>
    <w:rsid w:val="00350350"/>
    <w:rsid w:val="00352015"/>
    <w:rsid w:val="0035415E"/>
    <w:rsid w:val="00354379"/>
    <w:rsid w:val="003570D4"/>
    <w:rsid w:val="00357CCB"/>
    <w:rsid w:val="003603B2"/>
    <w:rsid w:val="00361EB2"/>
    <w:rsid w:val="00362613"/>
    <w:rsid w:val="003635C5"/>
    <w:rsid w:val="003636CA"/>
    <w:rsid w:val="0036557B"/>
    <w:rsid w:val="003657C2"/>
    <w:rsid w:val="00367A98"/>
    <w:rsid w:val="00371460"/>
    <w:rsid w:val="003716AC"/>
    <w:rsid w:val="00371DA6"/>
    <w:rsid w:val="0037228D"/>
    <w:rsid w:val="003757D1"/>
    <w:rsid w:val="003759F5"/>
    <w:rsid w:val="00375AA9"/>
    <w:rsid w:val="00375AB1"/>
    <w:rsid w:val="00376A99"/>
    <w:rsid w:val="00376B81"/>
    <w:rsid w:val="003814DC"/>
    <w:rsid w:val="003825FB"/>
    <w:rsid w:val="003826BD"/>
    <w:rsid w:val="003838AE"/>
    <w:rsid w:val="00383A90"/>
    <w:rsid w:val="00384914"/>
    <w:rsid w:val="00386B4B"/>
    <w:rsid w:val="00394323"/>
    <w:rsid w:val="00394DD3"/>
    <w:rsid w:val="0039554B"/>
    <w:rsid w:val="0039627E"/>
    <w:rsid w:val="0039657D"/>
    <w:rsid w:val="003966C4"/>
    <w:rsid w:val="003977A5"/>
    <w:rsid w:val="003A3C90"/>
    <w:rsid w:val="003A3D16"/>
    <w:rsid w:val="003B073B"/>
    <w:rsid w:val="003B2279"/>
    <w:rsid w:val="003B53FB"/>
    <w:rsid w:val="003B59AA"/>
    <w:rsid w:val="003B7558"/>
    <w:rsid w:val="003B7DF1"/>
    <w:rsid w:val="003C00BA"/>
    <w:rsid w:val="003C0222"/>
    <w:rsid w:val="003C146C"/>
    <w:rsid w:val="003C163E"/>
    <w:rsid w:val="003C1B81"/>
    <w:rsid w:val="003C21A2"/>
    <w:rsid w:val="003C2CC9"/>
    <w:rsid w:val="003C4137"/>
    <w:rsid w:val="003C4418"/>
    <w:rsid w:val="003C6B25"/>
    <w:rsid w:val="003C6FFD"/>
    <w:rsid w:val="003D08A5"/>
    <w:rsid w:val="003D3454"/>
    <w:rsid w:val="003D3FAC"/>
    <w:rsid w:val="003D5905"/>
    <w:rsid w:val="003D5BAF"/>
    <w:rsid w:val="003D5F78"/>
    <w:rsid w:val="003D7A39"/>
    <w:rsid w:val="003E1C61"/>
    <w:rsid w:val="003E236C"/>
    <w:rsid w:val="003E3B3E"/>
    <w:rsid w:val="003E4D88"/>
    <w:rsid w:val="003E4F6E"/>
    <w:rsid w:val="003E5A12"/>
    <w:rsid w:val="003F03DC"/>
    <w:rsid w:val="003F312C"/>
    <w:rsid w:val="003F3B8E"/>
    <w:rsid w:val="003F4B88"/>
    <w:rsid w:val="003F5142"/>
    <w:rsid w:val="003F662B"/>
    <w:rsid w:val="003F6BBB"/>
    <w:rsid w:val="003F770C"/>
    <w:rsid w:val="003F7B28"/>
    <w:rsid w:val="004004BD"/>
    <w:rsid w:val="00401C1D"/>
    <w:rsid w:val="00401EB4"/>
    <w:rsid w:val="00402558"/>
    <w:rsid w:val="0040428A"/>
    <w:rsid w:val="00404349"/>
    <w:rsid w:val="0040518A"/>
    <w:rsid w:val="00406876"/>
    <w:rsid w:val="00407400"/>
    <w:rsid w:val="00407AF0"/>
    <w:rsid w:val="004106FD"/>
    <w:rsid w:val="0041111D"/>
    <w:rsid w:val="00411C98"/>
    <w:rsid w:val="00411FBE"/>
    <w:rsid w:val="00413340"/>
    <w:rsid w:val="00414140"/>
    <w:rsid w:val="00414CDF"/>
    <w:rsid w:val="00415BA7"/>
    <w:rsid w:val="00416B1A"/>
    <w:rsid w:val="00417FEA"/>
    <w:rsid w:val="00422B9B"/>
    <w:rsid w:val="00422EEC"/>
    <w:rsid w:val="00425F2F"/>
    <w:rsid w:val="004267B3"/>
    <w:rsid w:val="00426E15"/>
    <w:rsid w:val="00431470"/>
    <w:rsid w:val="00431A2A"/>
    <w:rsid w:val="004324CF"/>
    <w:rsid w:val="00432684"/>
    <w:rsid w:val="00433CC7"/>
    <w:rsid w:val="00434566"/>
    <w:rsid w:val="00434E4B"/>
    <w:rsid w:val="00436180"/>
    <w:rsid w:val="00436506"/>
    <w:rsid w:val="00437217"/>
    <w:rsid w:val="00442341"/>
    <w:rsid w:val="00443301"/>
    <w:rsid w:val="004439AD"/>
    <w:rsid w:val="004441F4"/>
    <w:rsid w:val="00446916"/>
    <w:rsid w:val="004474A7"/>
    <w:rsid w:val="00452032"/>
    <w:rsid w:val="0045268A"/>
    <w:rsid w:val="00453885"/>
    <w:rsid w:val="004554E6"/>
    <w:rsid w:val="00456987"/>
    <w:rsid w:val="00456C9C"/>
    <w:rsid w:val="00460952"/>
    <w:rsid w:val="00461CE5"/>
    <w:rsid w:val="00465407"/>
    <w:rsid w:val="004665A9"/>
    <w:rsid w:val="00466CB2"/>
    <w:rsid w:val="00467DCD"/>
    <w:rsid w:val="0047173C"/>
    <w:rsid w:val="004717CB"/>
    <w:rsid w:val="00473812"/>
    <w:rsid w:val="00474620"/>
    <w:rsid w:val="00476A53"/>
    <w:rsid w:val="0048051C"/>
    <w:rsid w:val="004851A1"/>
    <w:rsid w:val="004874C7"/>
    <w:rsid w:val="00487588"/>
    <w:rsid w:val="004900CC"/>
    <w:rsid w:val="0049324D"/>
    <w:rsid w:val="00493DFD"/>
    <w:rsid w:val="00495649"/>
    <w:rsid w:val="004971FB"/>
    <w:rsid w:val="00497350"/>
    <w:rsid w:val="004A4104"/>
    <w:rsid w:val="004A4923"/>
    <w:rsid w:val="004A51C5"/>
    <w:rsid w:val="004A5D88"/>
    <w:rsid w:val="004B048D"/>
    <w:rsid w:val="004B106F"/>
    <w:rsid w:val="004B286B"/>
    <w:rsid w:val="004B28AF"/>
    <w:rsid w:val="004B2D04"/>
    <w:rsid w:val="004B2E36"/>
    <w:rsid w:val="004B45A8"/>
    <w:rsid w:val="004B63D0"/>
    <w:rsid w:val="004B6C8F"/>
    <w:rsid w:val="004C0336"/>
    <w:rsid w:val="004C0FCD"/>
    <w:rsid w:val="004C16B7"/>
    <w:rsid w:val="004C2601"/>
    <w:rsid w:val="004C5009"/>
    <w:rsid w:val="004C6FDD"/>
    <w:rsid w:val="004C78DC"/>
    <w:rsid w:val="004D06C1"/>
    <w:rsid w:val="004D3434"/>
    <w:rsid w:val="004D3599"/>
    <w:rsid w:val="004D49EC"/>
    <w:rsid w:val="004D66EF"/>
    <w:rsid w:val="004D6A26"/>
    <w:rsid w:val="004D7C2C"/>
    <w:rsid w:val="004E0C61"/>
    <w:rsid w:val="004E2728"/>
    <w:rsid w:val="004E2BD3"/>
    <w:rsid w:val="004E51BB"/>
    <w:rsid w:val="004E57FE"/>
    <w:rsid w:val="004E6205"/>
    <w:rsid w:val="004E7C41"/>
    <w:rsid w:val="004F00FE"/>
    <w:rsid w:val="004F0E39"/>
    <w:rsid w:val="004F198D"/>
    <w:rsid w:val="004F2913"/>
    <w:rsid w:val="004F2C4E"/>
    <w:rsid w:val="004F2E95"/>
    <w:rsid w:val="004F3444"/>
    <w:rsid w:val="004F5E31"/>
    <w:rsid w:val="004F65C1"/>
    <w:rsid w:val="004F6DD4"/>
    <w:rsid w:val="004F7E83"/>
    <w:rsid w:val="005006C9"/>
    <w:rsid w:val="00501A08"/>
    <w:rsid w:val="00501B00"/>
    <w:rsid w:val="00503697"/>
    <w:rsid w:val="00506C3E"/>
    <w:rsid w:val="00507012"/>
    <w:rsid w:val="005109B9"/>
    <w:rsid w:val="00510E7B"/>
    <w:rsid w:val="00511230"/>
    <w:rsid w:val="00511C4A"/>
    <w:rsid w:val="00511D2C"/>
    <w:rsid w:val="005130F1"/>
    <w:rsid w:val="005140A5"/>
    <w:rsid w:val="00514BA0"/>
    <w:rsid w:val="00514C20"/>
    <w:rsid w:val="005160DD"/>
    <w:rsid w:val="0051723E"/>
    <w:rsid w:val="00517745"/>
    <w:rsid w:val="005205D2"/>
    <w:rsid w:val="00521D0C"/>
    <w:rsid w:val="00523F59"/>
    <w:rsid w:val="0052527E"/>
    <w:rsid w:val="00530882"/>
    <w:rsid w:val="00530CEB"/>
    <w:rsid w:val="00531788"/>
    <w:rsid w:val="00532717"/>
    <w:rsid w:val="0053279B"/>
    <w:rsid w:val="00532A18"/>
    <w:rsid w:val="005338CA"/>
    <w:rsid w:val="00534BFF"/>
    <w:rsid w:val="00534D17"/>
    <w:rsid w:val="00537E73"/>
    <w:rsid w:val="00542C46"/>
    <w:rsid w:val="00542E41"/>
    <w:rsid w:val="00543192"/>
    <w:rsid w:val="00544232"/>
    <w:rsid w:val="00545FC3"/>
    <w:rsid w:val="0054604C"/>
    <w:rsid w:val="005468D1"/>
    <w:rsid w:val="005508E6"/>
    <w:rsid w:val="00556701"/>
    <w:rsid w:val="0055707B"/>
    <w:rsid w:val="005577E7"/>
    <w:rsid w:val="005604D1"/>
    <w:rsid w:val="005608B0"/>
    <w:rsid w:val="00561FC0"/>
    <w:rsid w:val="005623EE"/>
    <w:rsid w:val="00562729"/>
    <w:rsid w:val="00562CDB"/>
    <w:rsid w:val="00562D76"/>
    <w:rsid w:val="00563715"/>
    <w:rsid w:val="005640F9"/>
    <w:rsid w:val="0056548C"/>
    <w:rsid w:val="00565501"/>
    <w:rsid w:val="00565C17"/>
    <w:rsid w:val="005671EE"/>
    <w:rsid w:val="00570A4E"/>
    <w:rsid w:val="00572856"/>
    <w:rsid w:val="00575A37"/>
    <w:rsid w:val="00575AB1"/>
    <w:rsid w:val="00575C63"/>
    <w:rsid w:val="00576008"/>
    <w:rsid w:val="00576CDA"/>
    <w:rsid w:val="00577FC4"/>
    <w:rsid w:val="00580C9F"/>
    <w:rsid w:val="005815BC"/>
    <w:rsid w:val="00581AF7"/>
    <w:rsid w:val="00584450"/>
    <w:rsid w:val="00584D05"/>
    <w:rsid w:val="005850BC"/>
    <w:rsid w:val="005857A9"/>
    <w:rsid w:val="005900B3"/>
    <w:rsid w:val="00592145"/>
    <w:rsid w:val="0059256F"/>
    <w:rsid w:val="00595244"/>
    <w:rsid w:val="00596199"/>
    <w:rsid w:val="005A131E"/>
    <w:rsid w:val="005A2E56"/>
    <w:rsid w:val="005A3B5B"/>
    <w:rsid w:val="005A7CF4"/>
    <w:rsid w:val="005B23E6"/>
    <w:rsid w:val="005B3BC7"/>
    <w:rsid w:val="005B4926"/>
    <w:rsid w:val="005B7AB5"/>
    <w:rsid w:val="005B7E9A"/>
    <w:rsid w:val="005C0836"/>
    <w:rsid w:val="005C1372"/>
    <w:rsid w:val="005C2060"/>
    <w:rsid w:val="005C6CBE"/>
    <w:rsid w:val="005C7F99"/>
    <w:rsid w:val="005D065C"/>
    <w:rsid w:val="005D0EE1"/>
    <w:rsid w:val="005D10A8"/>
    <w:rsid w:val="005D2AED"/>
    <w:rsid w:val="005D3031"/>
    <w:rsid w:val="005D43A5"/>
    <w:rsid w:val="005D4D0D"/>
    <w:rsid w:val="005D6914"/>
    <w:rsid w:val="005D6C7B"/>
    <w:rsid w:val="005E2486"/>
    <w:rsid w:val="005E2583"/>
    <w:rsid w:val="005E2C5B"/>
    <w:rsid w:val="005E46A4"/>
    <w:rsid w:val="005E5EA1"/>
    <w:rsid w:val="005F1067"/>
    <w:rsid w:val="005F3B31"/>
    <w:rsid w:val="005F4511"/>
    <w:rsid w:val="005F77F0"/>
    <w:rsid w:val="005F79F3"/>
    <w:rsid w:val="00601DFA"/>
    <w:rsid w:val="006033E6"/>
    <w:rsid w:val="006062CA"/>
    <w:rsid w:val="00607325"/>
    <w:rsid w:val="0061004E"/>
    <w:rsid w:val="0061032E"/>
    <w:rsid w:val="006110CE"/>
    <w:rsid w:val="006129CA"/>
    <w:rsid w:val="00613674"/>
    <w:rsid w:val="00613C75"/>
    <w:rsid w:val="0061476F"/>
    <w:rsid w:val="00616284"/>
    <w:rsid w:val="00616BB6"/>
    <w:rsid w:val="00616BBB"/>
    <w:rsid w:val="00621EB9"/>
    <w:rsid w:val="00622552"/>
    <w:rsid w:val="00623EEB"/>
    <w:rsid w:val="00624C33"/>
    <w:rsid w:val="00625255"/>
    <w:rsid w:val="00625749"/>
    <w:rsid w:val="0062659A"/>
    <w:rsid w:val="006265C7"/>
    <w:rsid w:val="00630B2C"/>
    <w:rsid w:val="006325F4"/>
    <w:rsid w:val="00632AA8"/>
    <w:rsid w:val="006337BF"/>
    <w:rsid w:val="00633B12"/>
    <w:rsid w:val="00634650"/>
    <w:rsid w:val="0063656F"/>
    <w:rsid w:val="00640742"/>
    <w:rsid w:val="00640AC9"/>
    <w:rsid w:val="00640CF4"/>
    <w:rsid w:val="00640D49"/>
    <w:rsid w:val="00641AA6"/>
    <w:rsid w:val="00642210"/>
    <w:rsid w:val="0064285F"/>
    <w:rsid w:val="00647B02"/>
    <w:rsid w:val="00651159"/>
    <w:rsid w:val="0065119D"/>
    <w:rsid w:val="00653164"/>
    <w:rsid w:val="0065360D"/>
    <w:rsid w:val="00653B7C"/>
    <w:rsid w:val="006549AE"/>
    <w:rsid w:val="00657E8F"/>
    <w:rsid w:val="00660D5C"/>
    <w:rsid w:val="00661455"/>
    <w:rsid w:val="00661D06"/>
    <w:rsid w:val="006624A2"/>
    <w:rsid w:val="00662ECF"/>
    <w:rsid w:val="006640C7"/>
    <w:rsid w:val="006704D3"/>
    <w:rsid w:val="00670A68"/>
    <w:rsid w:val="00670B5E"/>
    <w:rsid w:val="00670FEC"/>
    <w:rsid w:val="00672716"/>
    <w:rsid w:val="006747DA"/>
    <w:rsid w:val="0067577B"/>
    <w:rsid w:val="00676EED"/>
    <w:rsid w:val="00680537"/>
    <w:rsid w:val="00681808"/>
    <w:rsid w:val="006831A0"/>
    <w:rsid w:val="006850FD"/>
    <w:rsid w:val="0068583F"/>
    <w:rsid w:val="0069056F"/>
    <w:rsid w:val="00690810"/>
    <w:rsid w:val="00691517"/>
    <w:rsid w:val="0069193F"/>
    <w:rsid w:val="00692A19"/>
    <w:rsid w:val="00692E8D"/>
    <w:rsid w:val="00693066"/>
    <w:rsid w:val="00693B2C"/>
    <w:rsid w:val="00695C15"/>
    <w:rsid w:val="00696D75"/>
    <w:rsid w:val="00697689"/>
    <w:rsid w:val="006A3FB2"/>
    <w:rsid w:val="006B0B79"/>
    <w:rsid w:val="006B4B91"/>
    <w:rsid w:val="006B5841"/>
    <w:rsid w:val="006B5893"/>
    <w:rsid w:val="006B6D19"/>
    <w:rsid w:val="006B6FF3"/>
    <w:rsid w:val="006B7B8B"/>
    <w:rsid w:val="006C0538"/>
    <w:rsid w:val="006C0E58"/>
    <w:rsid w:val="006C384C"/>
    <w:rsid w:val="006C4336"/>
    <w:rsid w:val="006C618D"/>
    <w:rsid w:val="006C7946"/>
    <w:rsid w:val="006D31D2"/>
    <w:rsid w:val="006D35E3"/>
    <w:rsid w:val="006D4E66"/>
    <w:rsid w:val="006D7CB3"/>
    <w:rsid w:val="006E0B05"/>
    <w:rsid w:val="006E12CF"/>
    <w:rsid w:val="006E24B7"/>
    <w:rsid w:val="006E30DF"/>
    <w:rsid w:val="006E32A3"/>
    <w:rsid w:val="006E4A76"/>
    <w:rsid w:val="006F2886"/>
    <w:rsid w:val="006F306E"/>
    <w:rsid w:val="006F522F"/>
    <w:rsid w:val="006F557C"/>
    <w:rsid w:val="006F579C"/>
    <w:rsid w:val="006F594E"/>
    <w:rsid w:val="006F60D0"/>
    <w:rsid w:val="006F6883"/>
    <w:rsid w:val="006F6B4A"/>
    <w:rsid w:val="006F6CFA"/>
    <w:rsid w:val="006F7E9D"/>
    <w:rsid w:val="0070136F"/>
    <w:rsid w:val="007038A7"/>
    <w:rsid w:val="00704043"/>
    <w:rsid w:val="0070477B"/>
    <w:rsid w:val="00704996"/>
    <w:rsid w:val="00706524"/>
    <w:rsid w:val="00710A39"/>
    <w:rsid w:val="0071405D"/>
    <w:rsid w:val="007151CF"/>
    <w:rsid w:val="007164A6"/>
    <w:rsid w:val="007164CB"/>
    <w:rsid w:val="007174B2"/>
    <w:rsid w:val="00717803"/>
    <w:rsid w:val="00717E93"/>
    <w:rsid w:val="00721CAD"/>
    <w:rsid w:val="00722698"/>
    <w:rsid w:val="0072565E"/>
    <w:rsid w:val="00730675"/>
    <w:rsid w:val="00730848"/>
    <w:rsid w:val="00730D93"/>
    <w:rsid w:val="00733787"/>
    <w:rsid w:val="00735044"/>
    <w:rsid w:val="00737E7B"/>
    <w:rsid w:val="00742563"/>
    <w:rsid w:val="00742B94"/>
    <w:rsid w:val="00742E0B"/>
    <w:rsid w:val="00743680"/>
    <w:rsid w:val="00743E2B"/>
    <w:rsid w:val="00744D23"/>
    <w:rsid w:val="00745E00"/>
    <w:rsid w:val="00746877"/>
    <w:rsid w:val="00746A9A"/>
    <w:rsid w:val="00746AD5"/>
    <w:rsid w:val="007503F1"/>
    <w:rsid w:val="00751CF6"/>
    <w:rsid w:val="00752E8B"/>
    <w:rsid w:val="0075302A"/>
    <w:rsid w:val="007601D3"/>
    <w:rsid w:val="00766375"/>
    <w:rsid w:val="007672BF"/>
    <w:rsid w:val="007672CB"/>
    <w:rsid w:val="00770530"/>
    <w:rsid w:val="007717F8"/>
    <w:rsid w:val="007719A1"/>
    <w:rsid w:val="007761C1"/>
    <w:rsid w:val="0077727B"/>
    <w:rsid w:val="00777396"/>
    <w:rsid w:val="00777F7B"/>
    <w:rsid w:val="00780797"/>
    <w:rsid w:val="00782BE2"/>
    <w:rsid w:val="007843C0"/>
    <w:rsid w:val="0078443D"/>
    <w:rsid w:val="00784FDC"/>
    <w:rsid w:val="00787742"/>
    <w:rsid w:val="00790887"/>
    <w:rsid w:val="007917E9"/>
    <w:rsid w:val="00791EC0"/>
    <w:rsid w:val="00792693"/>
    <w:rsid w:val="007928E7"/>
    <w:rsid w:val="00793565"/>
    <w:rsid w:val="007939DC"/>
    <w:rsid w:val="00794A91"/>
    <w:rsid w:val="007955C0"/>
    <w:rsid w:val="007958FA"/>
    <w:rsid w:val="00795F4E"/>
    <w:rsid w:val="00795F7B"/>
    <w:rsid w:val="00796379"/>
    <w:rsid w:val="007967ED"/>
    <w:rsid w:val="00797D50"/>
    <w:rsid w:val="007A1005"/>
    <w:rsid w:val="007A139D"/>
    <w:rsid w:val="007A1AC3"/>
    <w:rsid w:val="007A2D73"/>
    <w:rsid w:val="007A360D"/>
    <w:rsid w:val="007A3F5D"/>
    <w:rsid w:val="007A4DBE"/>
    <w:rsid w:val="007A4DFC"/>
    <w:rsid w:val="007A5445"/>
    <w:rsid w:val="007A55C4"/>
    <w:rsid w:val="007A783A"/>
    <w:rsid w:val="007A79E1"/>
    <w:rsid w:val="007A7AE6"/>
    <w:rsid w:val="007A7CFA"/>
    <w:rsid w:val="007B09DA"/>
    <w:rsid w:val="007B1FFB"/>
    <w:rsid w:val="007B2E00"/>
    <w:rsid w:val="007B36DB"/>
    <w:rsid w:val="007B56BD"/>
    <w:rsid w:val="007B5877"/>
    <w:rsid w:val="007B68E6"/>
    <w:rsid w:val="007B7DD2"/>
    <w:rsid w:val="007C2675"/>
    <w:rsid w:val="007C26A1"/>
    <w:rsid w:val="007C5FC1"/>
    <w:rsid w:val="007C78CD"/>
    <w:rsid w:val="007D737D"/>
    <w:rsid w:val="007D74E9"/>
    <w:rsid w:val="007E06F8"/>
    <w:rsid w:val="007E243C"/>
    <w:rsid w:val="007E2CCE"/>
    <w:rsid w:val="007E2E86"/>
    <w:rsid w:val="007E5C42"/>
    <w:rsid w:val="007E6609"/>
    <w:rsid w:val="007E74C7"/>
    <w:rsid w:val="007F14FB"/>
    <w:rsid w:val="007F2633"/>
    <w:rsid w:val="007F3DFF"/>
    <w:rsid w:val="007F4305"/>
    <w:rsid w:val="007F46E4"/>
    <w:rsid w:val="007F64CA"/>
    <w:rsid w:val="0080038A"/>
    <w:rsid w:val="008003BB"/>
    <w:rsid w:val="00804519"/>
    <w:rsid w:val="00806B2E"/>
    <w:rsid w:val="00806F07"/>
    <w:rsid w:val="00810A32"/>
    <w:rsid w:val="008117D0"/>
    <w:rsid w:val="00812027"/>
    <w:rsid w:val="0081281E"/>
    <w:rsid w:val="00812CAB"/>
    <w:rsid w:val="008130DA"/>
    <w:rsid w:val="008138E8"/>
    <w:rsid w:val="00814489"/>
    <w:rsid w:val="00814DB2"/>
    <w:rsid w:val="00814DDD"/>
    <w:rsid w:val="00815639"/>
    <w:rsid w:val="00815DB8"/>
    <w:rsid w:val="008160E4"/>
    <w:rsid w:val="008163A6"/>
    <w:rsid w:val="00816771"/>
    <w:rsid w:val="008173DE"/>
    <w:rsid w:val="00820877"/>
    <w:rsid w:val="00820F4D"/>
    <w:rsid w:val="00823B20"/>
    <w:rsid w:val="00825A43"/>
    <w:rsid w:val="00826008"/>
    <w:rsid w:val="00826BBD"/>
    <w:rsid w:val="00827298"/>
    <w:rsid w:val="0082796E"/>
    <w:rsid w:val="00827AA7"/>
    <w:rsid w:val="00830899"/>
    <w:rsid w:val="0083109F"/>
    <w:rsid w:val="00831340"/>
    <w:rsid w:val="00831590"/>
    <w:rsid w:val="00831752"/>
    <w:rsid w:val="00832B5F"/>
    <w:rsid w:val="00832E87"/>
    <w:rsid w:val="00833031"/>
    <w:rsid w:val="008332D2"/>
    <w:rsid w:val="00833C8F"/>
    <w:rsid w:val="0083430A"/>
    <w:rsid w:val="00834E03"/>
    <w:rsid w:val="008411F6"/>
    <w:rsid w:val="00841805"/>
    <w:rsid w:val="008431E0"/>
    <w:rsid w:val="00844B13"/>
    <w:rsid w:val="008456E4"/>
    <w:rsid w:val="00846B89"/>
    <w:rsid w:val="00850338"/>
    <w:rsid w:val="0085201D"/>
    <w:rsid w:val="00852517"/>
    <w:rsid w:val="00853B6C"/>
    <w:rsid w:val="00856780"/>
    <w:rsid w:val="00856CE1"/>
    <w:rsid w:val="0086359F"/>
    <w:rsid w:val="00864998"/>
    <w:rsid w:val="008651EE"/>
    <w:rsid w:val="00870519"/>
    <w:rsid w:val="008706F4"/>
    <w:rsid w:val="0087164A"/>
    <w:rsid w:val="00871758"/>
    <w:rsid w:val="00871D79"/>
    <w:rsid w:val="008727E7"/>
    <w:rsid w:val="0087391C"/>
    <w:rsid w:val="00873DFB"/>
    <w:rsid w:val="00873FD2"/>
    <w:rsid w:val="00874CBF"/>
    <w:rsid w:val="00875CDE"/>
    <w:rsid w:val="008768FB"/>
    <w:rsid w:val="00876EE0"/>
    <w:rsid w:val="008803AB"/>
    <w:rsid w:val="00880825"/>
    <w:rsid w:val="00880DC5"/>
    <w:rsid w:val="00883E64"/>
    <w:rsid w:val="008846D7"/>
    <w:rsid w:val="00885F1F"/>
    <w:rsid w:val="008867AD"/>
    <w:rsid w:val="00886CEE"/>
    <w:rsid w:val="00886FFE"/>
    <w:rsid w:val="00892F89"/>
    <w:rsid w:val="008941EA"/>
    <w:rsid w:val="00896822"/>
    <w:rsid w:val="00897F05"/>
    <w:rsid w:val="008A5B2D"/>
    <w:rsid w:val="008A682C"/>
    <w:rsid w:val="008A7AF8"/>
    <w:rsid w:val="008B1EA0"/>
    <w:rsid w:val="008B2D03"/>
    <w:rsid w:val="008B41E1"/>
    <w:rsid w:val="008B44F0"/>
    <w:rsid w:val="008B4819"/>
    <w:rsid w:val="008B5007"/>
    <w:rsid w:val="008B5F65"/>
    <w:rsid w:val="008B69FE"/>
    <w:rsid w:val="008B6D45"/>
    <w:rsid w:val="008B717D"/>
    <w:rsid w:val="008C0E31"/>
    <w:rsid w:val="008C1F6E"/>
    <w:rsid w:val="008C2B92"/>
    <w:rsid w:val="008C37D5"/>
    <w:rsid w:val="008C3E92"/>
    <w:rsid w:val="008C47F5"/>
    <w:rsid w:val="008C6217"/>
    <w:rsid w:val="008C7010"/>
    <w:rsid w:val="008C7987"/>
    <w:rsid w:val="008D3264"/>
    <w:rsid w:val="008D5C1F"/>
    <w:rsid w:val="008D5EE0"/>
    <w:rsid w:val="008D5F36"/>
    <w:rsid w:val="008D69AB"/>
    <w:rsid w:val="008E1373"/>
    <w:rsid w:val="008E2C1D"/>
    <w:rsid w:val="008E321D"/>
    <w:rsid w:val="008E4EF1"/>
    <w:rsid w:val="008E55A1"/>
    <w:rsid w:val="008E6625"/>
    <w:rsid w:val="008E685E"/>
    <w:rsid w:val="008E6B15"/>
    <w:rsid w:val="008E7D03"/>
    <w:rsid w:val="008F0182"/>
    <w:rsid w:val="008F053D"/>
    <w:rsid w:val="008F09CA"/>
    <w:rsid w:val="008F0C03"/>
    <w:rsid w:val="008F0FC2"/>
    <w:rsid w:val="008F12FE"/>
    <w:rsid w:val="008F1A22"/>
    <w:rsid w:val="008F1CCE"/>
    <w:rsid w:val="008F1EB9"/>
    <w:rsid w:val="008F3442"/>
    <w:rsid w:val="008F43B6"/>
    <w:rsid w:val="008F528B"/>
    <w:rsid w:val="008F5441"/>
    <w:rsid w:val="008F594E"/>
    <w:rsid w:val="008F5DC6"/>
    <w:rsid w:val="008F7499"/>
    <w:rsid w:val="0090382F"/>
    <w:rsid w:val="00903D76"/>
    <w:rsid w:val="00904570"/>
    <w:rsid w:val="009055D4"/>
    <w:rsid w:val="00907353"/>
    <w:rsid w:val="009100F5"/>
    <w:rsid w:val="00912020"/>
    <w:rsid w:val="00915992"/>
    <w:rsid w:val="00915A7C"/>
    <w:rsid w:val="00915C53"/>
    <w:rsid w:val="00920223"/>
    <w:rsid w:val="009209B4"/>
    <w:rsid w:val="00922D0A"/>
    <w:rsid w:val="00923E70"/>
    <w:rsid w:val="00924549"/>
    <w:rsid w:val="00924FAD"/>
    <w:rsid w:val="00926C44"/>
    <w:rsid w:val="00927C56"/>
    <w:rsid w:val="00931A4C"/>
    <w:rsid w:val="00932474"/>
    <w:rsid w:val="00933331"/>
    <w:rsid w:val="00933555"/>
    <w:rsid w:val="009357BF"/>
    <w:rsid w:val="00937665"/>
    <w:rsid w:val="00940E9C"/>
    <w:rsid w:val="0094123F"/>
    <w:rsid w:val="0094262C"/>
    <w:rsid w:val="00943288"/>
    <w:rsid w:val="00943B8A"/>
    <w:rsid w:val="00944901"/>
    <w:rsid w:val="00944C57"/>
    <w:rsid w:val="00944D9F"/>
    <w:rsid w:val="00944F33"/>
    <w:rsid w:val="009501A7"/>
    <w:rsid w:val="00952340"/>
    <w:rsid w:val="00952891"/>
    <w:rsid w:val="00953D41"/>
    <w:rsid w:val="0095422B"/>
    <w:rsid w:val="00954C31"/>
    <w:rsid w:val="00961007"/>
    <w:rsid w:val="009611C6"/>
    <w:rsid w:val="00961386"/>
    <w:rsid w:val="00962393"/>
    <w:rsid w:val="00962CC1"/>
    <w:rsid w:val="009641AC"/>
    <w:rsid w:val="00967567"/>
    <w:rsid w:val="00971812"/>
    <w:rsid w:val="00972AC4"/>
    <w:rsid w:val="009737CD"/>
    <w:rsid w:val="00973B98"/>
    <w:rsid w:val="00977C5D"/>
    <w:rsid w:val="00980BFC"/>
    <w:rsid w:val="00983283"/>
    <w:rsid w:val="00983660"/>
    <w:rsid w:val="00984978"/>
    <w:rsid w:val="00990BAB"/>
    <w:rsid w:val="0099362F"/>
    <w:rsid w:val="009937D4"/>
    <w:rsid w:val="009A0C56"/>
    <w:rsid w:val="009A1A0D"/>
    <w:rsid w:val="009A27D7"/>
    <w:rsid w:val="009A3974"/>
    <w:rsid w:val="009A558F"/>
    <w:rsid w:val="009A671E"/>
    <w:rsid w:val="009A690E"/>
    <w:rsid w:val="009A7B1F"/>
    <w:rsid w:val="009B00D2"/>
    <w:rsid w:val="009B0EA8"/>
    <w:rsid w:val="009B1490"/>
    <w:rsid w:val="009B25A1"/>
    <w:rsid w:val="009B5C34"/>
    <w:rsid w:val="009B63C9"/>
    <w:rsid w:val="009B79F4"/>
    <w:rsid w:val="009C077E"/>
    <w:rsid w:val="009C1B5F"/>
    <w:rsid w:val="009C1F0B"/>
    <w:rsid w:val="009C2935"/>
    <w:rsid w:val="009C2CD2"/>
    <w:rsid w:val="009C42CB"/>
    <w:rsid w:val="009C71DC"/>
    <w:rsid w:val="009D07CE"/>
    <w:rsid w:val="009D102B"/>
    <w:rsid w:val="009D2576"/>
    <w:rsid w:val="009D2637"/>
    <w:rsid w:val="009D272B"/>
    <w:rsid w:val="009D4168"/>
    <w:rsid w:val="009D7180"/>
    <w:rsid w:val="009D7241"/>
    <w:rsid w:val="009D73E3"/>
    <w:rsid w:val="009D75AC"/>
    <w:rsid w:val="009D79A1"/>
    <w:rsid w:val="009E0C08"/>
    <w:rsid w:val="009E0E0B"/>
    <w:rsid w:val="009E142B"/>
    <w:rsid w:val="009E4C39"/>
    <w:rsid w:val="009E6418"/>
    <w:rsid w:val="009E7E75"/>
    <w:rsid w:val="009F03C2"/>
    <w:rsid w:val="009F0D43"/>
    <w:rsid w:val="009F0F49"/>
    <w:rsid w:val="009F2385"/>
    <w:rsid w:val="009F46F4"/>
    <w:rsid w:val="009F4812"/>
    <w:rsid w:val="009F589D"/>
    <w:rsid w:val="009F7034"/>
    <w:rsid w:val="00A00E32"/>
    <w:rsid w:val="00A01170"/>
    <w:rsid w:val="00A02042"/>
    <w:rsid w:val="00A021BF"/>
    <w:rsid w:val="00A026A7"/>
    <w:rsid w:val="00A03EE0"/>
    <w:rsid w:val="00A07509"/>
    <w:rsid w:val="00A11B13"/>
    <w:rsid w:val="00A134A6"/>
    <w:rsid w:val="00A13AFB"/>
    <w:rsid w:val="00A142F7"/>
    <w:rsid w:val="00A14BF4"/>
    <w:rsid w:val="00A15A98"/>
    <w:rsid w:val="00A1630F"/>
    <w:rsid w:val="00A2331B"/>
    <w:rsid w:val="00A244DA"/>
    <w:rsid w:val="00A24935"/>
    <w:rsid w:val="00A251EB"/>
    <w:rsid w:val="00A25AE2"/>
    <w:rsid w:val="00A25DF8"/>
    <w:rsid w:val="00A266F8"/>
    <w:rsid w:val="00A3310F"/>
    <w:rsid w:val="00A3329F"/>
    <w:rsid w:val="00A33685"/>
    <w:rsid w:val="00A3371D"/>
    <w:rsid w:val="00A33B49"/>
    <w:rsid w:val="00A3414B"/>
    <w:rsid w:val="00A34BB4"/>
    <w:rsid w:val="00A3537E"/>
    <w:rsid w:val="00A36331"/>
    <w:rsid w:val="00A37E13"/>
    <w:rsid w:val="00A40626"/>
    <w:rsid w:val="00A4140A"/>
    <w:rsid w:val="00A422B3"/>
    <w:rsid w:val="00A424DA"/>
    <w:rsid w:val="00A433C3"/>
    <w:rsid w:val="00A4364E"/>
    <w:rsid w:val="00A458DB"/>
    <w:rsid w:val="00A46E40"/>
    <w:rsid w:val="00A47C70"/>
    <w:rsid w:val="00A52B16"/>
    <w:rsid w:val="00A52FA7"/>
    <w:rsid w:val="00A5325B"/>
    <w:rsid w:val="00A54C1D"/>
    <w:rsid w:val="00A54D53"/>
    <w:rsid w:val="00A5568F"/>
    <w:rsid w:val="00A564AB"/>
    <w:rsid w:val="00A5650A"/>
    <w:rsid w:val="00A60115"/>
    <w:rsid w:val="00A60402"/>
    <w:rsid w:val="00A61D1A"/>
    <w:rsid w:val="00A62207"/>
    <w:rsid w:val="00A629F6"/>
    <w:rsid w:val="00A64F77"/>
    <w:rsid w:val="00A662AD"/>
    <w:rsid w:val="00A66B44"/>
    <w:rsid w:val="00A66D09"/>
    <w:rsid w:val="00A67E89"/>
    <w:rsid w:val="00A71D2F"/>
    <w:rsid w:val="00A71D47"/>
    <w:rsid w:val="00A7284D"/>
    <w:rsid w:val="00A72B2B"/>
    <w:rsid w:val="00A8176B"/>
    <w:rsid w:val="00A81F04"/>
    <w:rsid w:val="00A82707"/>
    <w:rsid w:val="00A84963"/>
    <w:rsid w:val="00A852D1"/>
    <w:rsid w:val="00A8575B"/>
    <w:rsid w:val="00A8590E"/>
    <w:rsid w:val="00A90C83"/>
    <w:rsid w:val="00A91EFF"/>
    <w:rsid w:val="00A958BA"/>
    <w:rsid w:val="00AA174D"/>
    <w:rsid w:val="00AA2132"/>
    <w:rsid w:val="00AA4F9F"/>
    <w:rsid w:val="00AA56A7"/>
    <w:rsid w:val="00AA6939"/>
    <w:rsid w:val="00AA7D8A"/>
    <w:rsid w:val="00AB04CB"/>
    <w:rsid w:val="00AB0EB2"/>
    <w:rsid w:val="00AB50BB"/>
    <w:rsid w:val="00AB7A45"/>
    <w:rsid w:val="00AC162D"/>
    <w:rsid w:val="00AC2139"/>
    <w:rsid w:val="00AC3A0D"/>
    <w:rsid w:val="00AC554D"/>
    <w:rsid w:val="00AC631D"/>
    <w:rsid w:val="00AC6613"/>
    <w:rsid w:val="00AD0001"/>
    <w:rsid w:val="00AD0C18"/>
    <w:rsid w:val="00AD1550"/>
    <w:rsid w:val="00AD1738"/>
    <w:rsid w:val="00AD1C8C"/>
    <w:rsid w:val="00AD474C"/>
    <w:rsid w:val="00AD5BFC"/>
    <w:rsid w:val="00AD5D51"/>
    <w:rsid w:val="00AD6BB2"/>
    <w:rsid w:val="00AE0873"/>
    <w:rsid w:val="00AE387A"/>
    <w:rsid w:val="00AE4815"/>
    <w:rsid w:val="00AE6B5A"/>
    <w:rsid w:val="00AE782E"/>
    <w:rsid w:val="00AE7999"/>
    <w:rsid w:val="00AF07B1"/>
    <w:rsid w:val="00AF0B10"/>
    <w:rsid w:val="00AF0C82"/>
    <w:rsid w:val="00AF0C90"/>
    <w:rsid w:val="00AF41CF"/>
    <w:rsid w:val="00AF6D44"/>
    <w:rsid w:val="00B063A5"/>
    <w:rsid w:val="00B07045"/>
    <w:rsid w:val="00B10A21"/>
    <w:rsid w:val="00B111E2"/>
    <w:rsid w:val="00B119BA"/>
    <w:rsid w:val="00B11DAC"/>
    <w:rsid w:val="00B13A81"/>
    <w:rsid w:val="00B1434B"/>
    <w:rsid w:val="00B14F64"/>
    <w:rsid w:val="00B161C4"/>
    <w:rsid w:val="00B207FC"/>
    <w:rsid w:val="00B209BF"/>
    <w:rsid w:val="00B20CC4"/>
    <w:rsid w:val="00B21AC6"/>
    <w:rsid w:val="00B21FD8"/>
    <w:rsid w:val="00B22FF4"/>
    <w:rsid w:val="00B2700C"/>
    <w:rsid w:val="00B3030A"/>
    <w:rsid w:val="00B3057A"/>
    <w:rsid w:val="00B30871"/>
    <w:rsid w:val="00B31D1C"/>
    <w:rsid w:val="00B328BF"/>
    <w:rsid w:val="00B33136"/>
    <w:rsid w:val="00B34D3A"/>
    <w:rsid w:val="00B359ED"/>
    <w:rsid w:val="00B35A92"/>
    <w:rsid w:val="00B35F60"/>
    <w:rsid w:val="00B36953"/>
    <w:rsid w:val="00B37516"/>
    <w:rsid w:val="00B37EF1"/>
    <w:rsid w:val="00B40FA4"/>
    <w:rsid w:val="00B42A63"/>
    <w:rsid w:val="00B436EC"/>
    <w:rsid w:val="00B43BD2"/>
    <w:rsid w:val="00B43D47"/>
    <w:rsid w:val="00B4779C"/>
    <w:rsid w:val="00B5314C"/>
    <w:rsid w:val="00B5378A"/>
    <w:rsid w:val="00B5487F"/>
    <w:rsid w:val="00B5684E"/>
    <w:rsid w:val="00B56CEA"/>
    <w:rsid w:val="00B57E37"/>
    <w:rsid w:val="00B61AF6"/>
    <w:rsid w:val="00B621BD"/>
    <w:rsid w:val="00B63F21"/>
    <w:rsid w:val="00B65193"/>
    <w:rsid w:val="00B653D9"/>
    <w:rsid w:val="00B66CEC"/>
    <w:rsid w:val="00B70D75"/>
    <w:rsid w:val="00B7398C"/>
    <w:rsid w:val="00B74D8C"/>
    <w:rsid w:val="00B74EE8"/>
    <w:rsid w:val="00B7541C"/>
    <w:rsid w:val="00B75719"/>
    <w:rsid w:val="00B75824"/>
    <w:rsid w:val="00B75ACC"/>
    <w:rsid w:val="00B76CF8"/>
    <w:rsid w:val="00B77581"/>
    <w:rsid w:val="00B77A74"/>
    <w:rsid w:val="00B81EB0"/>
    <w:rsid w:val="00B838A2"/>
    <w:rsid w:val="00B83ED9"/>
    <w:rsid w:val="00B84180"/>
    <w:rsid w:val="00B864FD"/>
    <w:rsid w:val="00B94484"/>
    <w:rsid w:val="00B94659"/>
    <w:rsid w:val="00B9475E"/>
    <w:rsid w:val="00B9525A"/>
    <w:rsid w:val="00B954C8"/>
    <w:rsid w:val="00B95737"/>
    <w:rsid w:val="00B96568"/>
    <w:rsid w:val="00B9749F"/>
    <w:rsid w:val="00BA4D53"/>
    <w:rsid w:val="00BA5FAD"/>
    <w:rsid w:val="00BA67B2"/>
    <w:rsid w:val="00BA72D9"/>
    <w:rsid w:val="00BA7A93"/>
    <w:rsid w:val="00BB0EC4"/>
    <w:rsid w:val="00BB2684"/>
    <w:rsid w:val="00BB48EA"/>
    <w:rsid w:val="00BB4DF8"/>
    <w:rsid w:val="00BB7132"/>
    <w:rsid w:val="00BB723D"/>
    <w:rsid w:val="00BC1BAF"/>
    <w:rsid w:val="00BC234D"/>
    <w:rsid w:val="00BC294E"/>
    <w:rsid w:val="00BC2A31"/>
    <w:rsid w:val="00BC31EE"/>
    <w:rsid w:val="00BC35FF"/>
    <w:rsid w:val="00BC4575"/>
    <w:rsid w:val="00BD0564"/>
    <w:rsid w:val="00BD2DCD"/>
    <w:rsid w:val="00BD38D4"/>
    <w:rsid w:val="00BD441F"/>
    <w:rsid w:val="00BD48C1"/>
    <w:rsid w:val="00BD7054"/>
    <w:rsid w:val="00BE0644"/>
    <w:rsid w:val="00BE2E4E"/>
    <w:rsid w:val="00BE4F7E"/>
    <w:rsid w:val="00BE5895"/>
    <w:rsid w:val="00BF1B96"/>
    <w:rsid w:val="00BF495B"/>
    <w:rsid w:val="00BF5B5C"/>
    <w:rsid w:val="00C02AC7"/>
    <w:rsid w:val="00C04465"/>
    <w:rsid w:val="00C10A2B"/>
    <w:rsid w:val="00C112A6"/>
    <w:rsid w:val="00C11635"/>
    <w:rsid w:val="00C11717"/>
    <w:rsid w:val="00C11F19"/>
    <w:rsid w:val="00C1277F"/>
    <w:rsid w:val="00C130F5"/>
    <w:rsid w:val="00C137D2"/>
    <w:rsid w:val="00C13DC8"/>
    <w:rsid w:val="00C1521A"/>
    <w:rsid w:val="00C17BAF"/>
    <w:rsid w:val="00C20579"/>
    <w:rsid w:val="00C2184B"/>
    <w:rsid w:val="00C22EE8"/>
    <w:rsid w:val="00C233B2"/>
    <w:rsid w:val="00C24360"/>
    <w:rsid w:val="00C30C4F"/>
    <w:rsid w:val="00C3167D"/>
    <w:rsid w:val="00C31A3A"/>
    <w:rsid w:val="00C3332F"/>
    <w:rsid w:val="00C3385C"/>
    <w:rsid w:val="00C33D94"/>
    <w:rsid w:val="00C34254"/>
    <w:rsid w:val="00C35519"/>
    <w:rsid w:val="00C35AC0"/>
    <w:rsid w:val="00C40BBC"/>
    <w:rsid w:val="00C43102"/>
    <w:rsid w:val="00C435C0"/>
    <w:rsid w:val="00C43919"/>
    <w:rsid w:val="00C452EA"/>
    <w:rsid w:val="00C47AE2"/>
    <w:rsid w:val="00C51E91"/>
    <w:rsid w:val="00C51EA4"/>
    <w:rsid w:val="00C531CD"/>
    <w:rsid w:val="00C542E2"/>
    <w:rsid w:val="00C55462"/>
    <w:rsid w:val="00C554E6"/>
    <w:rsid w:val="00C56C04"/>
    <w:rsid w:val="00C57174"/>
    <w:rsid w:val="00C601A4"/>
    <w:rsid w:val="00C631FB"/>
    <w:rsid w:val="00C6556F"/>
    <w:rsid w:val="00C659E5"/>
    <w:rsid w:val="00C65D67"/>
    <w:rsid w:val="00C70E6B"/>
    <w:rsid w:val="00C71A2B"/>
    <w:rsid w:val="00C73D01"/>
    <w:rsid w:val="00C7532B"/>
    <w:rsid w:val="00C768B6"/>
    <w:rsid w:val="00C76FD4"/>
    <w:rsid w:val="00C77014"/>
    <w:rsid w:val="00C80095"/>
    <w:rsid w:val="00C804A6"/>
    <w:rsid w:val="00C80DBA"/>
    <w:rsid w:val="00C825D1"/>
    <w:rsid w:val="00C87D3C"/>
    <w:rsid w:val="00C90AE9"/>
    <w:rsid w:val="00C91CA7"/>
    <w:rsid w:val="00C95B77"/>
    <w:rsid w:val="00C96D2C"/>
    <w:rsid w:val="00C97181"/>
    <w:rsid w:val="00C97428"/>
    <w:rsid w:val="00CA0AA4"/>
    <w:rsid w:val="00CA0DFC"/>
    <w:rsid w:val="00CA2DE2"/>
    <w:rsid w:val="00CA36EC"/>
    <w:rsid w:val="00CA3A85"/>
    <w:rsid w:val="00CA5A4C"/>
    <w:rsid w:val="00CA60C2"/>
    <w:rsid w:val="00CA6131"/>
    <w:rsid w:val="00CB0276"/>
    <w:rsid w:val="00CB282A"/>
    <w:rsid w:val="00CB2D8A"/>
    <w:rsid w:val="00CB2FF6"/>
    <w:rsid w:val="00CB43F3"/>
    <w:rsid w:val="00CB63E0"/>
    <w:rsid w:val="00CC0A12"/>
    <w:rsid w:val="00CC3DF9"/>
    <w:rsid w:val="00CC43A5"/>
    <w:rsid w:val="00CC4D06"/>
    <w:rsid w:val="00CC531A"/>
    <w:rsid w:val="00CC6CFE"/>
    <w:rsid w:val="00CC712C"/>
    <w:rsid w:val="00CC7C0A"/>
    <w:rsid w:val="00CD15C7"/>
    <w:rsid w:val="00CD2A8E"/>
    <w:rsid w:val="00CD3292"/>
    <w:rsid w:val="00CD4A18"/>
    <w:rsid w:val="00CE019B"/>
    <w:rsid w:val="00CE02E7"/>
    <w:rsid w:val="00CE0D38"/>
    <w:rsid w:val="00CE1143"/>
    <w:rsid w:val="00CE1DDD"/>
    <w:rsid w:val="00CE1F99"/>
    <w:rsid w:val="00CE20E1"/>
    <w:rsid w:val="00CE315D"/>
    <w:rsid w:val="00CE6CA0"/>
    <w:rsid w:val="00CE6F69"/>
    <w:rsid w:val="00CE75F2"/>
    <w:rsid w:val="00CF19F6"/>
    <w:rsid w:val="00CF2B87"/>
    <w:rsid w:val="00CF305A"/>
    <w:rsid w:val="00CF33EE"/>
    <w:rsid w:val="00CF3837"/>
    <w:rsid w:val="00CF4E44"/>
    <w:rsid w:val="00CF4E91"/>
    <w:rsid w:val="00CF5859"/>
    <w:rsid w:val="00CF765B"/>
    <w:rsid w:val="00CF7667"/>
    <w:rsid w:val="00CF7D0C"/>
    <w:rsid w:val="00D00524"/>
    <w:rsid w:val="00D031C6"/>
    <w:rsid w:val="00D045A6"/>
    <w:rsid w:val="00D054CF"/>
    <w:rsid w:val="00D10806"/>
    <w:rsid w:val="00D111C5"/>
    <w:rsid w:val="00D12A8D"/>
    <w:rsid w:val="00D12B56"/>
    <w:rsid w:val="00D13264"/>
    <w:rsid w:val="00D153F9"/>
    <w:rsid w:val="00D1654C"/>
    <w:rsid w:val="00D16ACD"/>
    <w:rsid w:val="00D17786"/>
    <w:rsid w:val="00D20808"/>
    <w:rsid w:val="00D20918"/>
    <w:rsid w:val="00D20B80"/>
    <w:rsid w:val="00D211EB"/>
    <w:rsid w:val="00D219BA"/>
    <w:rsid w:val="00D25313"/>
    <w:rsid w:val="00D268DD"/>
    <w:rsid w:val="00D27DDE"/>
    <w:rsid w:val="00D30672"/>
    <w:rsid w:val="00D34837"/>
    <w:rsid w:val="00D355C2"/>
    <w:rsid w:val="00D35F00"/>
    <w:rsid w:val="00D371FA"/>
    <w:rsid w:val="00D4020E"/>
    <w:rsid w:val="00D40866"/>
    <w:rsid w:val="00D41E45"/>
    <w:rsid w:val="00D43E7C"/>
    <w:rsid w:val="00D444A6"/>
    <w:rsid w:val="00D4690D"/>
    <w:rsid w:val="00D46BEF"/>
    <w:rsid w:val="00D50DD9"/>
    <w:rsid w:val="00D51D3C"/>
    <w:rsid w:val="00D554BE"/>
    <w:rsid w:val="00D558C7"/>
    <w:rsid w:val="00D561B5"/>
    <w:rsid w:val="00D578A5"/>
    <w:rsid w:val="00D61076"/>
    <w:rsid w:val="00D62441"/>
    <w:rsid w:val="00D650AC"/>
    <w:rsid w:val="00D663E4"/>
    <w:rsid w:val="00D66D49"/>
    <w:rsid w:val="00D678A4"/>
    <w:rsid w:val="00D70FF6"/>
    <w:rsid w:val="00D71D09"/>
    <w:rsid w:val="00D7228F"/>
    <w:rsid w:val="00D727F4"/>
    <w:rsid w:val="00D73151"/>
    <w:rsid w:val="00D748AF"/>
    <w:rsid w:val="00D76E2C"/>
    <w:rsid w:val="00D83649"/>
    <w:rsid w:val="00D84704"/>
    <w:rsid w:val="00D87024"/>
    <w:rsid w:val="00D87474"/>
    <w:rsid w:val="00D9020D"/>
    <w:rsid w:val="00D920CE"/>
    <w:rsid w:val="00D92D56"/>
    <w:rsid w:val="00D96F9B"/>
    <w:rsid w:val="00DA25D3"/>
    <w:rsid w:val="00DA2B81"/>
    <w:rsid w:val="00DA2F70"/>
    <w:rsid w:val="00DA3198"/>
    <w:rsid w:val="00DA3D34"/>
    <w:rsid w:val="00DA4C1D"/>
    <w:rsid w:val="00DA5DA4"/>
    <w:rsid w:val="00DA7DFE"/>
    <w:rsid w:val="00DB0FAE"/>
    <w:rsid w:val="00DB191D"/>
    <w:rsid w:val="00DB2076"/>
    <w:rsid w:val="00DB33AC"/>
    <w:rsid w:val="00DB3B83"/>
    <w:rsid w:val="00DB476B"/>
    <w:rsid w:val="00DB4E9A"/>
    <w:rsid w:val="00DB6847"/>
    <w:rsid w:val="00DB6996"/>
    <w:rsid w:val="00DC0BC6"/>
    <w:rsid w:val="00DC2CEA"/>
    <w:rsid w:val="00DC532A"/>
    <w:rsid w:val="00DC781C"/>
    <w:rsid w:val="00DD04C8"/>
    <w:rsid w:val="00DD154A"/>
    <w:rsid w:val="00DD201F"/>
    <w:rsid w:val="00DD275B"/>
    <w:rsid w:val="00DD2D88"/>
    <w:rsid w:val="00DD3A2C"/>
    <w:rsid w:val="00DD482B"/>
    <w:rsid w:val="00DD4AE6"/>
    <w:rsid w:val="00DD58B9"/>
    <w:rsid w:val="00DD58C5"/>
    <w:rsid w:val="00DD6AF8"/>
    <w:rsid w:val="00DD6B42"/>
    <w:rsid w:val="00DD6BC9"/>
    <w:rsid w:val="00DD6C04"/>
    <w:rsid w:val="00DD6C8B"/>
    <w:rsid w:val="00DD6E12"/>
    <w:rsid w:val="00DD7E74"/>
    <w:rsid w:val="00DE1732"/>
    <w:rsid w:val="00DE39E9"/>
    <w:rsid w:val="00DE3F47"/>
    <w:rsid w:val="00DF0528"/>
    <w:rsid w:val="00DF11EC"/>
    <w:rsid w:val="00DF25D2"/>
    <w:rsid w:val="00DF554F"/>
    <w:rsid w:val="00E0092A"/>
    <w:rsid w:val="00E02255"/>
    <w:rsid w:val="00E04BA7"/>
    <w:rsid w:val="00E05243"/>
    <w:rsid w:val="00E06E22"/>
    <w:rsid w:val="00E07000"/>
    <w:rsid w:val="00E10068"/>
    <w:rsid w:val="00E10944"/>
    <w:rsid w:val="00E12B96"/>
    <w:rsid w:val="00E13CFE"/>
    <w:rsid w:val="00E1645A"/>
    <w:rsid w:val="00E1691C"/>
    <w:rsid w:val="00E16B4C"/>
    <w:rsid w:val="00E16C49"/>
    <w:rsid w:val="00E16D20"/>
    <w:rsid w:val="00E16DCE"/>
    <w:rsid w:val="00E2275E"/>
    <w:rsid w:val="00E23FC3"/>
    <w:rsid w:val="00E24872"/>
    <w:rsid w:val="00E25A84"/>
    <w:rsid w:val="00E25DAA"/>
    <w:rsid w:val="00E264FF"/>
    <w:rsid w:val="00E30D43"/>
    <w:rsid w:val="00E31DD8"/>
    <w:rsid w:val="00E332CA"/>
    <w:rsid w:val="00E336AD"/>
    <w:rsid w:val="00E3474E"/>
    <w:rsid w:val="00E354E3"/>
    <w:rsid w:val="00E35E6C"/>
    <w:rsid w:val="00E3774C"/>
    <w:rsid w:val="00E4061B"/>
    <w:rsid w:val="00E40758"/>
    <w:rsid w:val="00E4216C"/>
    <w:rsid w:val="00E42D77"/>
    <w:rsid w:val="00E43496"/>
    <w:rsid w:val="00E449A6"/>
    <w:rsid w:val="00E45605"/>
    <w:rsid w:val="00E4638B"/>
    <w:rsid w:val="00E537C8"/>
    <w:rsid w:val="00E537D1"/>
    <w:rsid w:val="00E53ED0"/>
    <w:rsid w:val="00E55255"/>
    <w:rsid w:val="00E559F6"/>
    <w:rsid w:val="00E55F18"/>
    <w:rsid w:val="00E56BC8"/>
    <w:rsid w:val="00E56F9D"/>
    <w:rsid w:val="00E60930"/>
    <w:rsid w:val="00E6135F"/>
    <w:rsid w:val="00E615BF"/>
    <w:rsid w:val="00E6567D"/>
    <w:rsid w:val="00E66422"/>
    <w:rsid w:val="00E7099A"/>
    <w:rsid w:val="00E70B79"/>
    <w:rsid w:val="00E71B5D"/>
    <w:rsid w:val="00E72FD7"/>
    <w:rsid w:val="00E73979"/>
    <w:rsid w:val="00E747E0"/>
    <w:rsid w:val="00E7548B"/>
    <w:rsid w:val="00E77D29"/>
    <w:rsid w:val="00E801AD"/>
    <w:rsid w:val="00E8394C"/>
    <w:rsid w:val="00E83F98"/>
    <w:rsid w:val="00E84344"/>
    <w:rsid w:val="00E84812"/>
    <w:rsid w:val="00E86B66"/>
    <w:rsid w:val="00E86C00"/>
    <w:rsid w:val="00E904D0"/>
    <w:rsid w:val="00E90E76"/>
    <w:rsid w:val="00E91267"/>
    <w:rsid w:val="00E917F8"/>
    <w:rsid w:val="00E92270"/>
    <w:rsid w:val="00E923B0"/>
    <w:rsid w:val="00E93FF9"/>
    <w:rsid w:val="00E94102"/>
    <w:rsid w:val="00E96070"/>
    <w:rsid w:val="00E96ABF"/>
    <w:rsid w:val="00E96E08"/>
    <w:rsid w:val="00E972BA"/>
    <w:rsid w:val="00EA0C89"/>
    <w:rsid w:val="00EA165B"/>
    <w:rsid w:val="00EA24F8"/>
    <w:rsid w:val="00EA27DF"/>
    <w:rsid w:val="00EA3328"/>
    <w:rsid w:val="00EA3DFE"/>
    <w:rsid w:val="00EA4EDC"/>
    <w:rsid w:val="00EA5CE3"/>
    <w:rsid w:val="00EA6440"/>
    <w:rsid w:val="00EA64FB"/>
    <w:rsid w:val="00EA6BB9"/>
    <w:rsid w:val="00EB07F2"/>
    <w:rsid w:val="00EB22BF"/>
    <w:rsid w:val="00EB2B24"/>
    <w:rsid w:val="00EB4EBC"/>
    <w:rsid w:val="00EB5AAF"/>
    <w:rsid w:val="00EB5C60"/>
    <w:rsid w:val="00EB5CDA"/>
    <w:rsid w:val="00EB5D18"/>
    <w:rsid w:val="00EB655C"/>
    <w:rsid w:val="00EB6E4B"/>
    <w:rsid w:val="00EC17E2"/>
    <w:rsid w:val="00EC1D71"/>
    <w:rsid w:val="00EC1DCC"/>
    <w:rsid w:val="00EC2706"/>
    <w:rsid w:val="00EC2D17"/>
    <w:rsid w:val="00EC424D"/>
    <w:rsid w:val="00EC4290"/>
    <w:rsid w:val="00EC4941"/>
    <w:rsid w:val="00ED0196"/>
    <w:rsid w:val="00ED2DCE"/>
    <w:rsid w:val="00ED2FB2"/>
    <w:rsid w:val="00ED3406"/>
    <w:rsid w:val="00ED453B"/>
    <w:rsid w:val="00ED6671"/>
    <w:rsid w:val="00EE1617"/>
    <w:rsid w:val="00EE4822"/>
    <w:rsid w:val="00EE4BC3"/>
    <w:rsid w:val="00EE4D3F"/>
    <w:rsid w:val="00EE4FD4"/>
    <w:rsid w:val="00EE53C5"/>
    <w:rsid w:val="00EE680F"/>
    <w:rsid w:val="00EF050E"/>
    <w:rsid w:val="00EF237B"/>
    <w:rsid w:val="00EF3064"/>
    <w:rsid w:val="00EF396D"/>
    <w:rsid w:val="00EF3BBB"/>
    <w:rsid w:val="00EF4D48"/>
    <w:rsid w:val="00EF4F26"/>
    <w:rsid w:val="00F004F7"/>
    <w:rsid w:val="00F00E59"/>
    <w:rsid w:val="00F02D96"/>
    <w:rsid w:val="00F05172"/>
    <w:rsid w:val="00F05DCF"/>
    <w:rsid w:val="00F12017"/>
    <w:rsid w:val="00F1247D"/>
    <w:rsid w:val="00F13229"/>
    <w:rsid w:val="00F14BF8"/>
    <w:rsid w:val="00F15E8F"/>
    <w:rsid w:val="00F1606C"/>
    <w:rsid w:val="00F176A1"/>
    <w:rsid w:val="00F179BF"/>
    <w:rsid w:val="00F20DBF"/>
    <w:rsid w:val="00F2327D"/>
    <w:rsid w:val="00F23CB3"/>
    <w:rsid w:val="00F248FC"/>
    <w:rsid w:val="00F27AF0"/>
    <w:rsid w:val="00F3158F"/>
    <w:rsid w:val="00F32963"/>
    <w:rsid w:val="00F3311E"/>
    <w:rsid w:val="00F33677"/>
    <w:rsid w:val="00F35136"/>
    <w:rsid w:val="00F35BDE"/>
    <w:rsid w:val="00F365F3"/>
    <w:rsid w:val="00F3666B"/>
    <w:rsid w:val="00F40390"/>
    <w:rsid w:val="00F4067E"/>
    <w:rsid w:val="00F4137E"/>
    <w:rsid w:val="00F41BDD"/>
    <w:rsid w:val="00F42041"/>
    <w:rsid w:val="00F44C7E"/>
    <w:rsid w:val="00F4574F"/>
    <w:rsid w:val="00F46BAA"/>
    <w:rsid w:val="00F5005A"/>
    <w:rsid w:val="00F55EE1"/>
    <w:rsid w:val="00F61297"/>
    <w:rsid w:val="00F61E8D"/>
    <w:rsid w:val="00F63F92"/>
    <w:rsid w:val="00F66A31"/>
    <w:rsid w:val="00F66AC0"/>
    <w:rsid w:val="00F66E9F"/>
    <w:rsid w:val="00F67869"/>
    <w:rsid w:val="00F67FD8"/>
    <w:rsid w:val="00F70574"/>
    <w:rsid w:val="00F70781"/>
    <w:rsid w:val="00F70A3F"/>
    <w:rsid w:val="00F7109E"/>
    <w:rsid w:val="00F71768"/>
    <w:rsid w:val="00F724CE"/>
    <w:rsid w:val="00F744CC"/>
    <w:rsid w:val="00F76F45"/>
    <w:rsid w:val="00F770A1"/>
    <w:rsid w:val="00F8275F"/>
    <w:rsid w:val="00F82CE8"/>
    <w:rsid w:val="00F82E70"/>
    <w:rsid w:val="00F83CB6"/>
    <w:rsid w:val="00F852B4"/>
    <w:rsid w:val="00F85650"/>
    <w:rsid w:val="00F859E2"/>
    <w:rsid w:val="00F87293"/>
    <w:rsid w:val="00F90AFA"/>
    <w:rsid w:val="00F90DED"/>
    <w:rsid w:val="00F92DAB"/>
    <w:rsid w:val="00F9448C"/>
    <w:rsid w:val="00F9513A"/>
    <w:rsid w:val="00F95A84"/>
    <w:rsid w:val="00F9756C"/>
    <w:rsid w:val="00FA0DFE"/>
    <w:rsid w:val="00FA1394"/>
    <w:rsid w:val="00FA1473"/>
    <w:rsid w:val="00FA4163"/>
    <w:rsid w:val="00FA42A6"/>
    <w:rsid w:val="00FA5485"/>
    <w:rsid w:val="00FA6986"/>
    <w:rsid w:val="00FA6B84"/>
    <w:rsid w:val="00FA7B15"/>
    <w:rsid w:val="00FB06EC"/>
    <w:rsid w:val="00FB16B9"/>
    <w:rsid w:val="00FB25E6"/>
    <w:rsid w:val="00FB3A6B"/>
    <w:rsid w:val="00FB3D28"/>
    <w:rsid w:val="00FB631F"/>
    <w:rsid w:val="00FB6AE9"/>
    <w:rsid w:val="00FB7739"/>
    <w:rsid w:val="00FB7FE5"/>
    <w:rsid w:val="00FC010A"/>
    <w:rsid w:val="00FC0687"/>
    <w:rsid w:val="00FC0A12"/>
    <w:rsid w:val="00FC1BAC"/>
    <w:rsid w:val="00FC34DC"/>
    <w:rsid w:val="00FC3EAE"/>
    <w:rsid w:val="00FC5D8C"/>
    <w:rsid w:val="00FC65FF"/>
    <w:rsid w:val="00FC75EF"/>
    <w:rsid w:val="00FC76F2"/>
    <w:rsid w:val="00FD1302"/>
    <w:rsid w:val="00FD15DE"/>
    <w:rsid w:val="00FD16E9"/>
    <w:rsid w:val="00FD4055"/>
    <w:rsid w:val="00FD66CF"/>
    <w:rsid w:val="00FE0E31"/>
    <w:rsid w:val="00FE10E3"/>
    <w:rsid w:val="00FE234D"/>
    <w:rsid w:val="00FE34FB"/>
    <w:rsid w:val="00FE3D5E"/>
    <w:rsid w:val="00FE430B"/>
    <w:rsid w:val="00FE4A70"/>
    <w:rsid w:val="00FE515D"/>
    <w:rsid w:val="00FE7D58"/>
    <w:rsid w:val="00FE7F21"/>
    <w:rsid w:val="00FE7F94"/>
    <w:rsid w:val="00FF21DA"/>
    <w:rsid w:val="00FF2669"/>
    <w:rsid w:val="00FF3081"/>
    <w:rsid w:val="00FF7EEE"/>
    <w:rsid w:val="0C732F60"/>
    <w:rsid w:val="27D62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2050"/>
    <o:shapelayout v:ext="edit">
      <o:idmap v:ext="edit" data="2"/>
    </o:shapelayout>
  </w:shapeDefaults>
  <w:decimalSymbol w:val="."/>
  <w:listSeparator w:val=","/>
  <w14:docId w14:val="662F3917"/>
  <w15:chartTrackingRefBased/>
  <w15:docId w15:val="{E1E70244-746D-403C-BAD2-62488BAFA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61E"/>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46AD5"/>
    <w:rPr>
      <w:rFonts w:ascii="Courier New" w:hAnsi="Courier New" w:cs="Courier New"/>
      <w:sz w:val="20"/>
      <w:szCs w:val="20"/>
    </w:rPr>
  </w:style>
  <w:style w:type="paragraph" w:styleId="Header">
    <w:name w:val="header"/>
    <w:basedOn w:val="Normal"/>
    <w:link w:val="HeaderChar"/>
    <w:uiPriority w:val="99"/>
    <w:unhideWhenUsed/>
    <w:rsid w:val="00FB3A6B"/>
    <w:pPr>
      <w:tabs>
        <w:tab w:val="center" w:pos="4680"/>
        <w:tab w:val="right" w:pos="9360"/>
      </w:tabs>
    </w:pPr>
  </w:style>
  <w:style w:type="character" w:customStyle="1" w:styleId="HeaderChar">
    <w:name w:val="Header Char"/>
    <w:link w:val="Header"/>
    <w:uiPriority w:val="99"/>
    <w:rsid w:val="00FB3A6B"/>
    <w:rPr>
      <w:rFonts w:ascii="Arial" w:hAnsi="Arial"/>
      <w:sz w:val="24"/>
      <w:szCs w:val="24"/>
    </w:rPr>
  </w:style>
  <w:style w:type="paragraph" w:styleId="Footer">
    <w:name w:val="footer"/>
    <w:basedOn w:val="Normal"/>
    <w:link w:val="FooterChar"/>
    <w:uiPriority w:val="99"/>
    <w:unhideWhenUsed/>
    <w:rsid w:val="00FB3A6B"/>
    <w:pPr>
      <w:tabs>
        <w:tab w:val="center" w:pos="4680"/>
        <w:tab w:val="right" w:pos="9360"/>
      </w:tabs>
    </w:pPr>
  </w:style>
  <w:style w:type="character" w:customStyle="1" w:styleId="FooterChar">
    <w:name w:val="Footer Char"/>
    <w:link w:val="Footer"/>
    <w:uiPriority w:val="99"/>
    <w:rsid w:val="00FB3A6B"/>
    <w:rPr>
      <w:rFonts w:ascii="Arial" w:hAnsi="Arial"/>
      <w:sz w:val="24"/>
      <w:szCs w:val="24"/>
    </w:rPr>
  </w:style>
  <w:style w:type="character" w:customStyle="1" w:styleId="PlainTextChar">
    <w:name w:val="Plain Text Char"/>
    <w:link w:val="PlainText"/>
    <w:rsid w:val="00730848"/>
    <w:rPr>
      <w:rFonts w:ascii="Courier New" w:hAnsi="Courier New" w:cs="Courier New"/>
    </w:rPr>
  </w:style>
  <w:style w:type="paragraph" w:styleId="ListParagraph">
    <w:name w:val="List Paragraph"/>
    <w:basedOn w:val="Normal"/>
    <w:uiPriority w:val="34"/>
    <w:qFormat/>
    <w:rsid w:val="00915A7C"/>
    <w:pPr>
      <w:ind w:left="720"/>
      <w:contextualSpacing/>
    </w:pPr>
  </w:style>
  <w:style w:type="paragraph" w:styleId="Revision">
    <w:name w:val="Revision"/>
    <w:hidden/>
    <w:uiPriority w:val="99"/>
    <w:semiHidden/>
    <w:rsid w:val="001C0BEA"/>
    <w:rPr>
      <w:rFonts w:ascii="Arial" w:hAnsi="Arial"/>
      <w:sz w:val="24"/>
      <w:szCs w:val="24"/>
    </w:rPr>
  </w:style>
  <w:style w:type="character" w:styleId="CommentReference">
    <w:name w:val="annotation reference"/>
    <w:basedOn w:val="DefaultParagraphFont"/>
    <w:uiPriority w:val="99"/>
    <w:semiHidden/>
    <w:unhideWhenUsed/>
    <w:rsid w:val="001C0BEA"/>
    <w:rPr>
      <w:sz w:val="16"/>
      <w:szCs w:val="16"/>
    </w:rPr>
  </w:style>
  <w:style w:type="paragraph" w:styleId="CommentText">
    <w:name w:val="annotation text"/>
    <w:basedOn w:val="Normal"/>
    <w:link w:val="CommentTextChar"/>
    <w:uiPriority w:val="99"/>
    <w:semiHidden/>
    <w:unhideWhenUsed/>
    <w:rsid w:val="001C0BEA"/>
    <w:rPr>
      <w:sz w:val="20"/>
      <w:szCs w:val="20"/>
    </w:rPr>
  </w:style>
  <w:style w:type="character" w:customStyle="1" w:styleId="CommentTextChar">
    <w:name w:val="Comment Text Char"/>
    <w:basedOn w:val="DefaultParagraphFont"/>
    <w:link w:val="CommentText"/>
    <w:uiPriority w:val="99"/>
    <w:semiHidden/>
    <w:rsid w:val="001C0BEA"/>
    <w:rPr>
      <w:rFonts w:ascii="Arial" w:hAnsi="Arial"/>
    </w:rPr>
  </w:style>
  <w:style w:type="paragraph" w:styleId="CommentSubject">
    <w:name w:val="annotation subject"/>
    <w:basedOn w:val="CommentText"/>
    <w:next w:val="CommentText"/>
    <w:link w:val="CommentSubjectChar"/>
    <w:uiPriority w:val="99"/>
    <w:semiHidden/>
    <w:unhideWhenUsed/>
    <w:rsid w:val="001C0BEA"/>
    <w:rPr>
      <w:b/>
      <w:bCs/>
    </w:rPr>
  </w:style>
  <w:style w:type="character" w:customStyle="1" w:styleId="CommentSubjectChar">
    <w:name w:val="Comment Subject Char"/>
    <w:basedOn w:val="CommentTextChar"/>
    <w:link w:val="CommentSubject"/>
    <w:uiPriority w:val="99"/>
    <w:semiHidden/>
    <w:rsid w:val="001C0BEA"/>
    <w:rPr>
      <w:rFonts w:ascii="Arial" w:hAnsi="Arial"/>
      <w:b/>
      <w:bCs/>
    </w:rPr>
  </w:style>
  <w:style w:type="character" w:customStyle="1" w:styleId="cf01">
    <w:name w:val="cf01"/>
    <w:basedOn w:val="DefaultParagraphFont"/>
    <w:rsid w:val="00D4020E"/>
    <w:rPr>
      <w:rFonts w:ascii="Segoe UI" w:hAnsi="Segoe UI" w:cs="Segoe UI" w:hint="default"/>
      <w:sz w:val="18"/>
      <w:szCs w:val="18"/>
    </w:rPr>
  </w:style>
  <w:style w:type="character" w:customStyle="1" w:styleId="cf11">
    <w:name w:val="cf11"/>
    <w:basedOn w:val="DefaultParagraphFont"/>
    <w:rsid w:val="00D4020E"/>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5" ma:contentTypeDescription="Create a new document." ma:contentTypeScope="" ma:versionID="a2444450fa2ccfca8a95d7999682640c">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23e89ce1c739779809f5f4e2dceaed2a"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293C0-0FBF-432D-B0CF-5ED9EF997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0F66DE-D5D1-4AD0-A9D3-C429A20AD40A}">
  <ds:schemaRefs>
    <ds:schemaRef ds:uri="http://schemas.microsoft.com/sharepoint/v3/contenttype/forms"/>
  </ds:schemaRefs>
</ds:datastoreItem>
</file>

<file path=customXml/itemProps3.xml><?xml version="1.0" encoding="utf-8"?>
<ds:datastoreItem xmlns:ds="http://schemas.openxmlformats.org/officeDocument/2006/customXml" ds:itemID="{CA2C6AE9-5C25-402F-A3FB-3246CDFDAB34}">
  <ds:schemaRefs>
    <ds:schemaRef ds:uri="http://schemas.microsoft.com/office/2006/documentManagement/types"/>
    <ds:schemaRef ds:uri="http://purl.org/dc/dcmitype/"/>
    <ds:schemaRef ds:uri="0c211fce-8eba-4a0a-84a3-1d2c8b1a8465"/>
    <ds:schemaRef ds:uri="http://schemas.openxmlformats.org/package/2006/metadata/core-properties"/>
    <ds:schemaRef ds:uri="http://www.w3.org/XML/1998/namespace"/>
    <ds:schemaRef ds:uri="http://schemas.microsoft.com/office/infopath/2007/PartnerControls"/>
    <ds:schemaRef ds:uri="http://purl.org/dc/terms/"/>
    <ds:schemaRef ds:uri="http://purl.org/dc/elements/1.1/"/>
    <ds:schemaRef ds:uri="c7d2f26b-8073-4476-9c98-80858cc8e538"/>
    <ds:schemaRef ds:uri="http://schemas.microsoft.com/office/2006/metadata/properties"/>
  </ds:schemaRefs>
</ds:datastoreItem>
</file>

<file path=customXml/itemProps4.xml><?xml version="1.0" encoding="utf-8"?>
<ds:datastoreItem xmlns:ds="http://schemas.openxmlformats.org/officeDocument/2006/customXml" ds:itemID="{34DCDFEE-809C-4A59-A84A-DA96D2752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30</Words>
  <Characters>3619</Characters>
  <Application>Microsoft Office Word</Application>
  <DocSecurity>0</DocSecurity>
  <Lines>30</Lines>
  <Paragraphs>8</Paragraphs>
  <ScaleCrop>false</ScaleCrop>
  <Company/>
  <LinksUpToDate>false</LinksUpToDate>
  <CharactersWithSpaces>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don.wismer</dc:creator>
  <cp:keywords/>
  <dc:description/>
  <cp:lastModifiedBy>Parr, J.Chris</cp:lastModifiedBy>
  <cp:revision>3</cp:revision>
  <cp:lastPrinted>2024-01-03T16:20:00Z</cp:lastPrinted>
  <dcterms:created xsi:type="dcterms:W3CDTF">2024-05-13T15:52:00Z</dcterms:created>
  <dcterms:modified xsi:type="dcterms:W3CDTF">2024-05-1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